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AA7ECA" w:rsidRDefault="00AA7ECA" w:rsidP="00CC675D">
                            <w:pPr>
                              <w:pStyle w:val="UntertitelDeckblatt"/>
                            </w:pPr>
                            <w:r>
                              <w:rPr>
                                <w:sz w:val="36"/>
                              </w:rPr>
                              <w:t>Systemdokumentation</w:t>
                            </w:r>
                          </w:p>
                          <w:p w:rsidR="00AA7ECA" w:rsidRDefault="00AA7ECA"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AA7ECA" w:rsidRDefault="00AA7ECA" w:rsidP="00CC675D">
                      <w:pPr>
                        <w:pStyle w:val="UntertitelDeckblatt"/>
                      </w:pPr>
                      <w:r>
                        <w:rPr>
                          <w:sz w:val="36"/>
                        </w:rPr>
                        <w:t>Systemdokumentation</w:t>
                      </w:r>
                    </w:p>
                    <w:p w:rsidR="00AA7ECA" w:rsidRDefault="00AA7ECA"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AA7ECA" w:rsidRPr="001650E1" w:rsidRDefault="00AA7ECA" w:rsidP="00CC675D">
                            <w:pPr>
                              <w:pStyle w:val="Titel"/>
                              <w:rPr>
                                <w:sz w:val="52"/>
                                <w:szCs w:val="52"/>
                                <w:lang w:val="en-GB"/>
                              </w:rPr>
                            </w:pPr>
                            <w:r w:rsidRPr="001650E1">
                              <w:rPr>
                                <w:sz w:val="52"/>
                                <w:szCs w:val="52"/>
                                <w:lang w:val="en-GB"/>
                              </w:rPr>
                              <w:t>PR Software Engineering</w:t>
                            </w:r>
                          </w:p>
                          <w:p w:rsidR="00AA7ECA" w:rsidRPr="001650E1" w:rsidRDefault="00AA7ECA" w:rsidP="00EE4CEE">
                            <w:pPr>
                              <w:pStyle w:val="UntertitelDeckblatt"/>
                              <w:rPr>
                                <w:sz w:val="6"/>
                                <w:lang w:val="en-GB"/>
                              </w:rPr>
                            </w:pPr>
                          </w:p>
                          <w:p w:rsidR="00AA7ECA" w:rsidRPr="001650E1" w:rsidRDefault="00AA7ECA" w:rsidP="00EE4CEE">
                            <w:pPr>
                              <w:pStyle w:val="UntertitelDeckblatt"/>
                              <w:rPr>
                                <w:sz w:val="36"/>
                                <w:lang w:val="en-GB"/>
                              </w:rPr>
                            </w:pPr>
                            <w:r w:rsidRPr="001650E1">
                              <w:rPr>
                                <w:sz w:val="36"/>
                                <w:lang w:val="en-GB"/>
                              </w:rPr>
                              <w:t>Gruppe 3</w:t>
                            </w:r>
                          </w:p>
                          <w:p w:rsidR="00AA7ECA" w:rsidRPr="001650E1" w:rsidRDefault="00AA7ECA" w:rsidP="00463F10">
                            <w:pPr>
                              <w:pStyle w:val="UntertitelDeckblatt"/>
                              <w:rPr>
                                <w:lang w:val="en-GB"/>
                              </w:rPr>
                            </w:pPr>
                            <w:r w:rsidRPr="001650E1">
                              <w:rPr>
                                <w:lang w:val="en-GB"/>
                              </w:rPr>
                              <w:t>259035 (2018S)</w:t>
                            </w:r>
                          </w:p>
                          <w:p w:rsidR="00AA7ECA" w:rsidRPr="001650E1" w:rsidRDefault="00AA7ECA">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AA7ECA" w:rsidRPr="001650E1" w:rsidRDefault="00AA7ECA" w:rsidP="00CC675D">
                      <w:pPr>
                        <w:pStyle w:val="Titel"/>
                        <w:rPr>
                          <w:sz w:val="52"/>
                          <w:szCs w:val="52"/>
                          <w:lang w:val="en-GB"/>
                        </w:rPr>
                      </w:pPr>
                      <w:r w:rsidRPr="001650E1">
                        <w:rPr>
                          <w:sz w:val="52"/>
                          <w:szCs w:val="52"/>
                          <w:lang w:val="en-GB"/>
                        </w:rPr>
                        <w:t>PR Software Engineering</w:t>
                      </w:r>
                    </w:p>
                    <w:p w:rsidR="00AA7ECA" w:rsidRPr="001650E1" w:rsidRDefault="00AA7ECA" w:rsidP="00EE4CEE">
                      <w:pPr>
                        <w:pStyle w:val="UntertitelDeckblatt"/>
                        <w:rPr>
                          <w:sz w:val="6"/>
                          <w:lang w:val="en-GB"/>
                        </w:rPr>
                      </w:pPr>
                    </w:p>
                    <w:p w:rsidR="00AA7ECA" w:rsidRPr="001650E1" w:rsidRDefault="00AA7ECA" w:rsidP="00EE4CEE">
                      <w:pPr>
                        <w:pStyle w:val="UntertitelDeckblatt"/>
                        <w:rPr>
                          <w:sz w:val="36"/>
                          <w:lang w:val="en-GB"/>
                        </w:rPr>
                      </w:pPr>
                      <w:r w:rsidRPr="001650E1">
                        <w:rPr>
                          <w:sz w:val="36"/>
                          <w:lang w:val="en-GB"/>
                        </w:rPr>
                        <w:t>Gruppe 3</w:t>
                      </w:r>
                    </w:p>
                    <w:p w:rsidR="00AA7ECA" w:rsidRPr="001650E1" w:rsidRDefault="00AA7ECA" w:rsidP="00463F10">
                      <w:pPr>
                        <w:pStyle w:val="UntertitelDeckblatt"/>
                        <w:rPr>
                          <w:lang w:val="en-GB"/>
                        </w:rPr>
                      </w:pPr>
                      <w:r w:rsidRPr="001650E1">
                        <w:rPr>
                          <w:lang w:val="en-GB"/>
                        </w:rPr>
                        <w:t>259035 (2018S)</w:t>
                      </w:r>
                    </w:p>
                    <w:p w:rsidR="00AA7ECA" w:rsidRPr="001650E1" w:rsidRDefault="00AA7ECA">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asciidoc-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Created by Dr. Peter Hruschka &amp; Dr. Gernot Starke.</w:t>
      </w:r>
    </w:p>
    <w:p w:rsidR="00D94DF3" w:rsidRDefault="00D94DF3" w:rsidP="00A3573C">
      <w:pPr>
        <w:pStyle w:val="Textkrper"/>
      </w:pPr>
    </w:p>
    <w:p w:rsidR="00A86455" w:rsidRDefault="00A86455" w:rsidP="00A3573C">
      <w:pPr>
        <w:pStyle w:val="Textkrper"/>
        <w:rPr>
          <w:b/>
          <w:sz w:val="22"/>
          <w:szCs w:val="22"/>
          <w:lang w:val="de-DE"/>
        </w:rPr>
      </w:pP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DD4717"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8504983" w:history="1">
            <w:r w:rsidR="00DD4717" w:rsidRPr="006A187D">
              <w:rPr>
                <w:rStyle w:val="Hyperlink"/>
                <w:noProof/>
              </w:rPr>
              <w:t>1.</w:t>
            </w:r>
            <w:r w:rsidR="00DD4717">
              <w:rPr>
                <w:rFonts w:asciiTheme="minorHAnsi" w:eastAsiaTheme="minorEastAsia" w:hAnsiTheme="minorHAnsi"/>
                <w:noProof/>
                <w:lang w:eastAsia="de-AT"/>
              </w:rPr>
              <w:tab/>
            </w:r>
            <w:r w:rsidR="00DD4717" w:rsidRPr="006A187D">
              <w:rPr>
                <w:rStyle w:val="Hyperlink"/>
                <w:noProof/>
              </w:rPr>
              <w:t>Einleitung</w:t>
            </w:r>
            <w:r w:rsidR="00DD4717">
              <w:rPr>
                <w:noProof/>
                <w:webHidden/>
              </w:rPr>
              <w:tab/>
            </w:r>
            <w:r w:rsidR="00DD4717">
              <w:rPr>
                <w:noProof/>
                <w:webHidden/>
              </w:rPr>
              <w:fldChar w:fldCharType="begin"/>
            </w:r>
            <w:r w:rsidR="00DD4717">
              <w:rPr>
                <w:noProof/>
                <w:webHidden/>
              </w:rPr>
              <w:instrText xml:space="preserve"> PAGEREF _Toc518504983 \h </w:instrText>
            </w:r>
            <w:r w:rsidR="00DD4717">
              <w:rPr>
                <w:noProof/>
                <w:webHidden/>
              </w:rPr>
            </w:r>
            <w:r w:rsidR="00DD4717">
              <w:rPr>
                <w:noProof/>
                <w:webHidden/>
              </w:rPr>
              <w:fldChar w:fldCharType="separate"/>
            </w:r>
            <w:r w:rsidR="00DD4717">
              <w:rPr>
                <w:noProof/>
                <w:webHidden/>
              </w:rPr>
              <w:t>4</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4984" w:history="1">
            <w:r w:rsidR="00DD4717" w:rsidRPr="006A187D">
              <w:rPr>
                <w:rStyle w:val="Hyperlink"/>
                <w:noProof/>
              </w:rPr>
              <w:t>1.1.</w:t>
            </w:r>
            <w:r w:rsidR="00DD4717">
              <w:rPr>
                <w:rFonts w:asciiTheme="minorHAnsi" w:eastAsiaTheme="minorEastAsia" w:hAnsiTheme="minorHAnsi"/>
                <w:noProof/>
                <w:lang w:eastAsia="de-AT"/>
              </w:rPr>
              <w:tab/>
            </w:r>
            <w:r w:rsidR="00DD4717" w:rsidRPr="006A187D">
              <w:rPr>
                <w:rStyle w:val="Hyperlink"/>
                <w:noProof/>
              </w:rPr>
              <w:t>Aufgabenstellung</w:t>
            </w:r>
            <w:r w:rsidR="00DD4717">
              <w:rPr>
                <w:noProof/>
                <w:webHidden/>
              </w:rPr>
              <w:tab/>
            </w:r>
            <w:r w:rsidR="00DD4717">
              <w:rPr>
                <w:noProof/>
                <w:webHidden/>
              </w:rPr>
              <w:fldChar w:fldCharType="begin"/>
            </w:r>
            <w:r w:rsidR="00DD4717">
              <w:rPr>
                <w:noProof/>
                <w:webHidden/>
              </w:rPr>
              <w:instrText xml:space="preserve"> PAGEREF _Toc518504984 \h </w:instrText>
            </w:r>
            <w:r w:rsidR="00DD4717">
              <w:rPr>
                <w:noProof/>
                <w:webHidden/>
              </w:rPr>
            </w:r>
            <w:r w:rsidR="00DD4717">
              <w:rPr>
                <w:noProof/>
                <w:webHidden/>
              </w:rPr>
              <w:fldChar w:fldCharType="separate"/>
            </w:r>
            <w:r w:rsidR="00DD4717">
              <w:rPr>
                <w:noProof/>
                <w:webHidden/>
              </w:rPr>
              <w:t>4</w:t>
            </w:r>
            <w:r w:rsidR="00DD4717">
              <w:rPr>
                <w:noProof/>
                <w:webHidden/>
              </w:rPr>
              <w:fldChar w:fldCharType="end"/>
            </w:r>
          </w:hyperlink>
        </w:p>
        <w:p w:rsidR="00DD4717" w:rsidRDefault="007E16E7">
          <w:pPr>
            <w:pStyle w:val="Verzeichnis3"/>
            <w:rPr>
              <w:rFonts w:asciiTheme="minorHAnsi" w:eastAsiaTheme="minorEastAsia" w:hAnsiTheme="minorHAnsi"/>
              <w:lang w:eastAsia="de-AT"/>
            </w:rPr>
          </w:pPr>
          <w:hyperlink w:anchor="_Toc518504985" w:history="1">
            <w:r w:rsidR="00DD4717" w:rsidRPr="006A187D">
              <w:rPr>
                <w:rStyle w:val="Hyperlink"/>
              </w:rPr>
              <w:t>1.1.1.</w:t>
            </w:r>
            <w:r w:rsidR="00DD4717">
              <w:rPr>
                <w:rFonts w:asciiTheme="minorHAnsi" w:eastAsiaTheme="minorEastAsia" w:hAnsiTheme="minorHAnsi"/>
                <w:lang w:eastAsia="de-AT"/>
              </w:rPr>
              <w:tab/>
            </w:r>
            <w:r w:rsidR="00DD4717" w:rsidRPr="006A187D">
              <w:rPr>
                <w:rStyle w:val="Hyperlink"/>
              </w:rPr>
              <w:t>Inhalt</w:t>
            </w:r>
            <w:r w:rsidR="00DD4717">
              <w:rPr>
                <w:webHidden/>
              </w:rPr>
              <w:tab/>
            </w:r>
            <w:r w:rsidR="00DD4717">
              <w:rPr>
                <w:webHidden/>
              </w:rPr>
              <w:fldChar w:fldCharType="begin"/>
            </w:r>
            <w:r w:rsidR="00DD4717">
              <w:rPr>
                <w:webHidden/>
              </w:rPr>
              <w:instrText xml:space="preserve"> PAGEREF _Toc518504985 \h </w:instrText>
            </w:r>
            <w:r w:rsidR="00DD4717">
              <w:rPr>
                <w:webHidden/>
              </w:rPr>
            </w:r>
            <w:r w:rsidR="00DD4717">
              <w:rPr>
                <w:webHidden/>
              </w:rPr>
              <w:fldChar w:fldCharType="separate"/>
            </w:r>
            <w:r w:rsidR="00DD4717">
              <w:rPr>
                <w:webHidden/>
              </w:rPr>
              <w:t>4</w:t>
            </w:r>
            <w:r w:rsidR="00DD4717">
              <w:rPr>
                <w:webHidden/>
              </w:rPr>
              <w:fldChar w:fldCharType="end"/>
            </w:r>
          </w:hyperlink>
        </w:p>
        <w:p w:rsidR="00DD4717" w:rsidRDefault="007E16E7">
          <w:pPr>
            <w:pStyle w:val="Verzeichnis3"/>
            <w:rPr>
              <w:rFonts w:asciiTheme="minorHAnsi" w:eastAsiaTheme="minorEastAsia" w:hAnsiTheme="minorHAnsi"/>
              <w:lang w:eastAsia="de-AT"/>
            </w:rPr>
          </w:pPr>
          <w:hyperlink w:anchor="_Toc518504986" w:history="1">
            <w:r w:rsidR="00DD4717" w:rsidRPr="006A187D">
              <w:rPr>
                <w:rStyle w:val="Hyperlink"/>
              </w:rPr>
              <w:t>1.1.2.</w:t>
            </w:r>
            <w:r w:rsidR="00DD4717">
              <w:rPr>
                <w:rFonts w:asciiTheme="minorHAnsi" w:eastAsiaTheme="minorEastAsia" w:hAnsiTheme="minorHAnsi"/>
                <w:lang w:eastAsia="de-AT"/>
              </w:rPr>
              <w:tab/>
            </w:r>
            <w:r w:rsidR="00DD4717" w:rsidRPr="006A187D">
              <w:rPr>
                <w:rStyle w:val="Hyperlink"/>
              </w:rPr>
              <w:t>Motivation</w:t>
            </w:r>
            <w:r w:rsidR="00DD4717">
              <w:rPr>
                <w:webHidden/>
              </w:rPr>
              <w:tab/>
            </w:r>
            <w:r w:rsidR="00DD4717">
              <w:rPr>
                <w:webHidden/>
              </w:rPr>
              <w:fldChar w:fldCharType="begin"/>
            </w:r>
            <w:r w:rsidR="00DD4717">
              <w:rPr>
                <w:webHidden/>
              </w:rPr>
              <w:instrText xml:space="preserve"> PAGEREF _Toc518504986 \h </w:instrText>
            </w:r>
            <w:r w:rsidR="00DD4717">
              <w:rPr>
                <w:webHidden/>
              </w:rPr>
            </w:r>
            <w:r w:rsidR="00DD4717">
              <w:rPr>
                <w:webHidden/>
              </w:rPr>
              <w:fldChar w:fldCharType="separate"/>
            </w:r>
            <w:r w:rsidR="00DD4717">
              <w:rPr>
                <w:webHidden/>
              </w:rPr>
              <w:t>4</w:t>
            </w:r>
            <w:r w:rsidR="00DD4717">
              <w:rPr>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4987" w:history="1">
            <w:r w:rsidR="00DD4717" w:rsidRPr="006A187D">
              <w:rPr>
                <w:rStyle w:val="Hyperlink"/>
                <w:noProof/>
              </w:rPr>
              <w:t>1.2.</w:t>
            </w:r>
            <w:r w:rsidR="00DD4717">
              <w:rPr>
                <w:rFonts w:asciiTheme="minorHAnsi" w:eastAsiaTheme="minorEastAsia" w:hAnsiTheme="minorHAnsi"/>
                <w:noProof/>
                <w:lang w:eastAsia="de-AT"/>
              </w:rPr>
              <w:tab/>
            </w:r>
            <w:r w:rsidR="00DD4717" w:rsidRPr="006A187D">
              <w:rPr>
                <w:rStyle w:val="Hyperlink"/>
                <w:noProof/>
              </w:rPr>
              <w:t>Systemanforderungen</w:t>
            </w:r>
            <w:r w:rsidR="00DD4717">
              <w:rPr>
                <w:noProof/>
                <w:webHidden/>
              </w:rPr>
              <w:tab/>
            </w:r>
            <w:r w:rsidR="00DD4717">
              <w:rPr>
                <w:noProof/>
                <w:webHidden/>
              </w:rPr>
              <w:fldChar w:fldCharType="begin"/>
            </w:r>
            <w:r w:rsidR="00DD4717">
              <w:rPr>
                <w:noProof/>
                <w:webHidden/>
              </w:rPr>
              <w:instrText xml:space="preserve"> PAGEREF _Toc518504987 \h </w:instrText>
            </w:r>
            <w:r w:rsidR="00DD4717">
              <w:rPr>
                <w:noProof/>
                <w:webHidden/>
              </w:rPr>
            </w:r>
            <w:r w:rsidR="00DD4717">
              <w:rPr>
                <w:noProof/>
                <w:webHidden/>
              </w:rPr>
              <w:fldChar w:fldCharType="separate"/>
            </w:r>
            <w:r w:rsidR="00DD4717">
              <w:rPr>
                <w:noProof/>
                <w:webHidden/>
              </w:rPr>
              <w:t>4</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4988" w:history="1">
            <w:r w:rsidR="00DD4717" w:rsidRPr="006A187D">
              <w:rPr>
                <w:rStyle w:val="Hyperlink"/>
                <w:rFonts w:eastAsia="Times New Roman"/>
                <w:noProof/>
              </w:rPr>
              <w:t>1.3.</w:t>
            </w:r>
            <w:r w:rsidR="00DD4717">
              <w:rPr>
                <w:rFonts w:asciiTheme="minorHAnsi" w:eastAsiaTheme="minorEastAsia" w:hAnsiTheme="minorHAnsi"/>
                <w:noProof/>
                <w:lang w:eastAsia="de-AT"/>
              </w:rPr>
              <w:tab/>
            </w:r>
            <w:r w:rsidR="00DD4717" w:rsidRPr="006A187D">
              <w:rPr>
                <w:rStyle w:val="Hyperlink"/>
                <w:rFonts w:eastAsia="Times New Roman"/>
                <w:noProof/>
              </w:rPr>
              <w:t>Qualitätsziele</w:t>
            </w:r>
            <w:r w:rsidR="00DD4717">
              <w:rPr>
                <w:noProof/>
                <w:webHidden/>
              </w:rPr>
              <w:tab/>
            </w:r>
            <w:r w:rsidR="00DD4717">
              <w:rPr>
                <w:noProof/>
                <w:webHidden/>
              </w:rPr>
              <w:fldChar w:fldCharType="begin"/>
            </w:r>
            <w:r w:rsidR="00DD4717">
              <w:rPr>
                <w:noProof/>
                <w:webHidden/>
              </w:rPr>
              <w:instrText xml:space="preserve"> PAGEREF _Toc518504988 \h </w:instrText>
            </w:r>
            <w:r w:rsidR="00DD4717">
              <w:rPr>
                <w:noProof/>
                <w:webHidden/>
              </w:rPr>
            </w:r>
            <w:r w:rsidR="00DD4717">
              <w:rPr>
                <w:noProof/>
                <w:webHidden/>
              </w:rPr>
              <w:fldChar w:fldCharType="separate"/>
            </w:r>
            <w:r w:rsidR="00DD4717">
              <w:rPr>
                <w:noProof/>
                <w:webHidden/>
              </w:rPr>
              <w:t>5</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4989" w:history="1">
            <w:r w:rsidR="00DD4717" w:rsidRPr="006A187D">
              <w:rPr>
                <w:rStyle w:val="Hyperlink"/>
                <w:noProof/>
              </w:rPr>
              <w:t>1.4.</w:t>
            </w:r>
            <w:r w:rsidR="00DD4717">
              <w:rPr>
                <w:rFonts w:asciiTheme="minorHAnsi" w:eastAsiaTheme="minorEastAsia" w:hAnsiTheme="minorHAnsi"/>
                <w:noProof/>
                <w:lang w:eastAsia="de-AT"/>
              </w:rPr>
              <w:tab/>
            </w:r>
            <w:r w:rsidR="00DD4717" w:rsidRPr="006A187D">
              <w:rPr>
                <w:rStyle w:val="Hyperlink"/>
                <w:noProof/>
              </w:rPr>
              <w:t>Stakeholder</w:t>
            </w:r>
            <w:r w:rsidR="00DD4717">
              <w:rPr>
                <w:noProof/>
                <w:webHidden/>
              </w:rPr>
              <w:tab/>
            </w:r>
            <w:r w:rsidR="00DD4717">
              <w:rPr>
                <w:noProof/>
                <w:webHidden/>
              </w:rPr>
              <w:fldChar w:fldCharType="begin"/>
            </w:r>
            <w:r w:rsidR="00DD4717">
              <w:rPr>
                <w:noProof/>
                <w:webHidden/>
              </w:rPr>
              <w:instrText xml:space="preserve"> PAGEREF _Toc518504989 \h </w:instrText>
            </w:r>
            <w:r w:rsidR="00DD4717">
              <w:rPr>
                <w:noProof/>
                <w:webHidden/>
              </w:rPr>
            </w:r>
            <w:r w:rsidR="00DD4717">
              <w:rPr>
                <w:noProof/>
                <w:webHidden/>
              </w:rPr>
              <w:fldChar w:fldCharType="separate"/>
            </w:r>
            <w:r w:rsidR="00DD4717">
              <w:rPr>
                <w:noProof/>
                <w:webHidden/>
              </w:rPr>
              <w:t>5</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4990" w:history="1">
            <w:r w:rsidR="00DD4717" w:rsidRPr="006A187D">
              <w:rPr>
                <w:rStyle w:val="Hyperlink"/>
                <w:noProof/>
              </w:rPr>
              <w:t>2.</w:t>
            </w:r>
            <w:r w:rsidR="00DD4717">
              <w:rPr>
                <w:rFonts w:asciiTheme="minorHAnsi" w:eastAsiaTheme="minorEastAsia" w:hAnsiTheme="minorHAnsi"/>
                <w:noProof/>
                <w:lang w:eastAsia="de-AT"/>
              </w:rPr>
              <w:tab/>
            </w:r>
            <w:r w:rsidR="00DD4717" w:rsidRPr="006A187D">
              <w:rPr>
                <w:rStyle w:val="Hyperlink"/>
                <w:noProof/>
              </w:rPr>
              <w:t>Randbedingungen</w:t>
            </w:r>
            <w:r w:rsidR="00DD4717">
              <w:rPr>
                <w:noProof/>
                <w:webHidden/>
              </w:rPr>
              <w:tab/>
            </w:r>
            <w:r w:rsidR="00DD4717">
              <w:rPr>
                <w:noProof/>
                <w:webHidden/>
              </w:rPr>
              <w:fldChar w:fldCharType="begin"/>
            </w:r>
            <w:r w:rsidR="00DD4717">
              <w:rPr>
                <w:noProof/>
                <w:webHidden/>
              </w:rPr>
              <w:instrText xml:space="preserve"> PAGEREF _Toc518504990 \h </w:instrText>
            </w:r>
            <w:r w:rsidR="00DD4717">
              <w:rPr>
                <w:noProof/>
                <w:webHidden/>
              </w:rPr>
            </w:r>
            <w:r w:rsidR="00DD4717">
              <w:rPr>
                <w:noProof/>
                <w:webHidden/>
              </w:rPr>
              <w:fldChar w:fldCharType="separate"/>
            </w:r>
            <w:r w:rsidR="00DD4717">
              <w:rPr>
                <w:noProof/>
                <w:webHidden/>
              </w:rPr>
              <w:t>6</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4991" w:history="1">
            <w:r w:rsidR="00DD4717" w:rsidRPr="006A187D">
              <w:rPr>
                <w:rStyle w:val="Hyperlink"/>
                <w:noProof/>
              </w:rPr>
              <w:t>3.</w:t>
            </w:r>
            <w:r w:rsidR="00DD4717">
              <w:rPr>
                <w:rFonts w:asciiTheme="minorHAnsi" w:eastAsiaTheme="minorEastAsia" w:hAnsiTheme="minorHAnsi"/>
                <w:noProof/>
                <w:lang w:eastAsia="de-AT"/>
              </w:rPr>
              <w:tab/>
            </w:r>
            <w:r w:rsidR="00DD4717" w:rsidRPr="006A187D">
              <w:rPr>
                <w:rStyle w:val="Hyperlink"/>
                <w:noProof/>
              </w:rPr>
              <w:t>Kontextabgrenzung</w:t>
            </w:r>
            <w:r w:rsidR="00DD4717">
              <w:rPr>
                <w:noProof/>
                <w:webHidden/>
              </w:rPr>
              <w:tab/>
            </w:r>
            <w:r w:rsidR="00DD4717">
              <w:rPr>
                <w:noProof/>
                <w:webHidden/>
              </w:rPr>
              <w:fldChar w:fldCharType="begin"/>
            </w:r>
            <w:r w:rsidR="00DD4717">
              <w:rPr>
                <w:noProof/>
                <w:webHidden/>
              </w:rPr>
              <w:instrText xml:space="preserve"> PAGEREF _Toc518504991 \h </w:instrText>
            </w:r>
            <w:r w:rsidR="00DD4717">
              <w:rPr>
                <w:noProof/>
                <w:webHidden/>
              </w:rPr>
            </w:r>
            <w:r w:rsidR="00DD4717">
              <w:rPr>
                <w:noProof/>
                <w:webHidden/>
              </w:rPr>
              <w:fldChar w:fldCharType="separate"/>
            </w:r>
            <w:r w:rsidR="00DD4717">
              <w:rPr>
                <w:noProof/>
                <w:webHidden/>
              </w:rPr>
              <w:t>7</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4992" w:history="1">
            <w:r w:rsidR="00DD4717" w:rsidRPr="006A187D">
              <w:rPr>
                <w:rStyle w:val="Hyperlink"/>
                <w:noProof/>
              </w:rPr>
              <w:t>3.1.</w:t>
            </w:r>
            <w:r w:rsidR="00DD4717">
              <w:rPr>
                <w:rFonts w:asciiTheme="minorHAnsi" w:eastAsiaTheme="minorEastAsia" w:hAnsiTheme="minorHAnsi"/>
                <w:noProof/>
                <w:lang w:eastAsia="de-AT"/>
              </w:rPr>
              <w:tab/>
            </w:r>
            <w:r w:rsidR="00DD4717" w:rsidRPr="006A187D">
              <w:rPr>
                <w:rStyle w:val="Hyperlink"/>
                <w:noProof/>
              </w:rPr>
              <w:t>Fachlicher Kontext</w:t>
            </w:r>
            <w:r w:rsidR="00DD4717">
              <w:rPr>
                <w:noProof/>
                <w:webHidden/>
              </w:rPr>
              <w:tab/>
            </w:r>
            <w:r w:rsidR="00DD4717">
              <w:rPr>
                <w:noProof/>
                <w:webHidden/>
              </w:rPr>
              <w:fldChar w:fldCharType="begin"/>
            </w:r>
            <w:r w:rsidR="00DD4717">
              <w:rPr>
                <w:noProof/>
                <w:webHidden/>
              </w:rPr>
              <w:instrText xml:space="preserve"> PAGEREF _Toc518504992 \h </w:instrText>
            </w:r>
            <w:r w:rsidR="00DD4717">
              <w:rPr>
                <w:noProof/>
                <w:webHidden/>
              </w:rPr>
            </w:r>
            <w:r w:rsidR="00DD4717">
              <w:rPr>
                <w:noProof/>
                <w:webHidden/>
              </w:rPr>
              <w:fldChar w:fldCharType="separate"/>
            </w:r>
            <w:r w:rsidR="00DD4717">
              <w:rPr>
                <w:noProof/>
                <w:webHidden/>
              </w:rPr>
              <w:t>7</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4993" w:history="1">
            <w:r w:rsidR="00DD4717" w:rsidRPr="006A187D">
              <w:rPr>
                <w:rStyle w:val="Hyperlink"/>
                <w:noProof/>
              </w:rPr>
              <w:t>3.2.</w:t>
            </w:r>
            <w:r w:rsidR="00DD4717">
              <w:rPr>
                <w:rFonts w:asciiTheme="minorHAnsi" w:eastAsiaTheme="minorEastAsia" w:hAnsiTheme="minorHAnsi"/>
                <w:noProof/>
                <w:lang w:eastAsia="de-AT"/>
              </w:rPr>
              <w:tab/>
            </w:r>
            <w:r w:rsidR="00DD4717" w:rsidRPr="006A187D">
              <w:rPr>
                <w:rStyle w:val="Hyperlink"/>
                <w:noProof/>
              </w:rPr>
              <w:t>Technischer Kontext</w:t>
            </w:r>
            <w:r w:rsidR="00DD4717">
              <w:rPr>
                <w:noProof/>
                <w:webHidden/>
              </w:rPr>
              <w:tab/>
            </w:r>
            <w:r w:rsidR="00DD4717">
              <w:rPr>
                <w:noProof/>
                <w:webHidden/>
              </w:rPr>
              <w:fldChar w:fldCharType="begin"/>
            </w:r>
            <w:r w:rsidR="00DD4717">
              <w:rPr>
                <w:noProof/>
                <w:webHidden/>
              </w:rPr>
              <w:instrText xml:space="preserve"> PAGEREF _Toc518504993 \h </w:instrText>
            </w:r>
            <w:r w:rsidR="00DD4717">
              <w:rPr>
                <w:noProof/>
                <w:webHidden/>
              </w:rPr>
            </w:r>
            <w:r w:rsidR="00DD4717">
              <w:rPr>
                <w:noProof/>
                <w:webHidden/>
              </w:rPr>
              <w:fldChar w:fldCharType="separate"/>
            </w:r>
            <w:r w:rsidR="00DD4717">
              <w:rPr>
                <w:noProof/>
                <w:webHidden/>
              </w:rPr>
              <w:t>8</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4994" w:history="1">
            <w:r w:rsidR="00DD4717" w:rsidRPr="006A187D">
              <w:rPr>
                <w:rStyle w:val="Hyperlink"/>
                <w:noProof/>
              </w:rPr>
              <w:t>4.</w:t>
            </w:r>
            <w:r w:rsidR="00DD4717">
              <w:rPr>
                <w:rFonts w:asciiTheme="minorHAnsi" w:eastAsiaTheme="minorEastAsia" w:hAnsiTheme="minorHAnsi"/>
                <w:noProof/>
                <w:lang w:eastAsia="de-AT"/>
              </w:rPr>
              <w:tab/>
            </w:r>
            <w:r w:rsidR="00DD4717" w:rsidRPr="006A187D">
              <w:rPr>
                <w:rStyle w:val="Hyperlink"/>
                <w:noProof/>
              </w:rPr>
              <w:t>Lösungsstrategie</w:t>
            </w:r>
            <w:r w:rsidR="00DD4717">
              <w:rPr>
                <w:noProof/>
                <w:webHidden/>
              </w:rPr>
              <w:tab/>
            </w:r>
            <w:r w:rsidR="00DD4717">
              <w:rPr>
                <w:noProof/>
                <w:webHidden/>
              </w:rPr>
              <w:fldChar w:fldCharType="begin"/>
            </w:r>
            <w:r w:rsidR="00DD4717">
              <w:rPr>
                <w:noProof/>
                <w:webHidden/>
              </w:rPr>
              <w:instrText xml:space="preserve"> PAGEREF _Toc518504994 \h </w:instrText>
            </w:r>
            <w:r w:rsidR="00DD4717">
              <w:rPr>
                <w:noProof/>
                <w:webHidden/>
              </w:rPr>
            </w:r>
            <w:r w:rsidR="00DD4717">
              <w:rPr>
                <w:noProof/>
                <w:webHidden/>
              </w:rPr>
              <w:fldChar w:fldCharType="separate"/>
            </w:r>
            <w:r w:rsidR="00DD4717">
              <w:rPr>
                <w:noProof/>
                <w:webHidden/>
              </w:rPr>
              <w:t>9</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4995" w:history="1">
            <w:r w:rsidR="00DD4717" w:rsidRPr="006A187D">
              <w:rPr>
                <w:rStyle w:val="Hyperlink"/>
                <w:noProof/>
              </w:rPr>
              <w:t>5.</w:t>
            </w:r>
            <w:r w:rsidR="00DD4717">
              <w:rPr>
                <w:rFonts w:asciiTheme="minorHAnsi" w:eastAsiaTheme="minorEastAsia" w:hAnsiTheme="minorHAnsi"/>
                <w:noProof/>
                <w:lang w:eastAsia="de-AT"/>
              </w:rPr>
              <w:tab/>
            </w:r>
            <w:r w:rsidR="00DD4717" w:rsidRPr="006A187D">
              <w:rPr>
                <w:rStyle w:val="Hyperlink"/>
                <w:noProof/>
              </w:rPr>
              <w:t>Bausteinsicht</w:t>
            </w:r>
            <w:r w:rsidR="00DD4717">
              <w:rPr>
                <w:noProof/>
                <w:webHidden/>
              </w:rPr>
              <w:tab/>
            </w:r>
            <w:r w:rsidR="00DD4717">
              <w:rPr>
                <w:noProof/>
                <w:webHidden/>
              </w:rPr>
              <w:fldChar w:fldCharType="begin"/>
            </w:r>
            <w:r w:rsidR="00DD4717">
              <w:rPr>
                <w:noProof/>
                <w:webHidden/>
              </w:rPr>
              <w:instrText xml:space="preserve"> PAGEREF _Toc518504995 \h </w:instrText>
            </w:r>
            <w:r w:rsidR="00DD4717">
              <w:rPr>
                <w:noProof/>
                <w:webHidden/>
              </w:rPr>
            </w:r>
            <w:r w:rsidR="00DD4717">
              <w:rPr>
                <w:noProof/>
                <w:webHidden/>
              </w:rPr>
              <w:fldChar w:fldCharType="separate"/>
            </w:r>
            <w:r w:rsidR="00DD4717">
              <w:rPr>
                <w:noProof/>
                <w:webHidden/>
              </w:rPr>
              <w:t>12</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4996" w:history="1">
            <w:r w:rsidR="00DD4717" w:rsidRPr="006A187D">
              <w:rPr>
                <w:rStyle w:val="Hyperlink"/>
                <w:noProof/>
              </w:rPr>
              <w:t>5.1.</w:t>
            </w:r>
            <w:r w:rsidR="00DD4717">
              <w:rPr>
                <w:rFonts w:asciiTheme="minorHAnsi" w:eastAsiaTheme="minorEastAsia" w:hAnsiTheme="minorHAnsi"/>
                <w:noProof/>
                <w:lang w:eastAsia="de-AT"/>
              </w:rPr>
              <w:tab/>
            </w:r>
            <w:r w:rsidR="00DD4717" w:rsidRPr="006A187D">
              <w:rPr>
                <w:rStyle w:val="Hyperlink"/>
                <w:noProof/>
              </w:rPr>
              <w:t>Zerlegung des Gesamtsystems</w:t>
            </w:r>
            <w:r w:rsidR="00DD4717">
              <w:rPr>
                <w:noProof/>
                <w:webHidden/>
              </w:rPr>
              <w:tab/>
            </w:r>
            <w:r w:rsidR="00DD4717">
              <w:rPr>
                <w:noProof/>
                <w:webHidden/>
              </w:rPr>
              <w:fldChar w:fldCharType="begin"/>
            </w:r>
            <w:r w:rsidR="00DD4717">
              <w:rPr>
                <w:noProof/>
                <w:webHidden/>
              </w:rPr>
              <w:instrText xml:space="preserve"> PAGEREF _Toc518504996 \h </w:instrText>
            </w:r>
            <w:r w:rsidR="00DD4717">
              <w:rPr>
                <w:noProof/>
                <w:webHidden/>
              </w:rPr>
            </w:r>
            <w:r w:rsidR="00DD4717">
              <w:rPr>
                <w:noProof/>
                <w:webHidden/>
              </w:rPr>
              <w:fldChar w:fldCharType="separate"/>
            </w:r>
            <w:r w:rsidR="00DD4717">
              <w:rPr>
                <w:noProof/>
                <w:webHidden/>
              </w:rPr>
              <w:t>13</w:t>
            </w:r>
            <w:r w:rsidR="00DD4717">
              <w:rPr>
                <w:noProof/>
                <w:webHidden/>
              </w:rPr>
              <w:fldChar w:fldCharType="end"/>
            </w:r>
          </w:hyperlink>
        </w:p>
        <w:p w:rsidR="00DD4717" w:rsidRDefault="007E16E7">
          <w:pPr>
            <w:pStyle w:val="Verzeichnis3"/>
            <w:rPr>
              <w:rFonts w:asciiTheme="minorHAnsi" w:eastAsiaTheme="minorEastAsia" w:hAnsiTheme="minorHAnsi"/>
              <w:lang w:eastAsia="de-AT"/>
            </w:rPr>
          </w:pPr>
          <w:hyperlink w:anchor="_Toc518504997" w:history="1">
            <w:r w:rsidR="00DD4717" w:rsidRPr="006A187D">
              <w:rPr>
                <w:rStyle w:val="Hyperlink"/>
              </w:rPr>
              <w:t>5.1.1.</w:t>
            </w:r>
            <w:r w:rsidR="00DD4717">
              <w:rPr>
                <w:rFonts w:asciiTheme="minorHAnsi" w:eastAsiaTheme="minorEastAsia" w:hAnsiTheme="minorHAnsi"/>
                <w:lang w:eastAsia="de-AT"/>
              </w:rPr>
              <w:tab/>
            </w:r>
            <w:r w:rsidR="00DD4717" w:rsidRPr="006A187D">
              <w:rPr>
                <w:rStyle w:val="Hyperlink"/>
              </w:rPr>
              <w:t>Ganzheitlicher Überblick</w:t>
            </w:r>
            <w:r w:rsidR="00DD4717">
              <w:rPr>
                <w:webHidden/>
              </w:rPr>
              <w:tab/>
            </w:r>
            <w:r w:rsidR="00DD4717">
              <w:rPr>
                <w:webHidden/>
              </w:rPr>
              <w:fldChar w:fldCharType="begin"/>
            </w:r>
            <w:r w:rsidR="00DD4717">
              <w:rPr>
                <w:webHidden/>
              </w:rPr>
              <w:instrText xml:space="preserve"> PAGEREF _Toc518504997 \h </w:instrText>
            </w:r>
            <w:r w:rsidR="00DD4717">
              <w:rPr>
                <w:webHidden/>
              </w:rPr>
            </w:r>
            <w:r w:rsidR="00DD4717">
              <w:rPr>
                <w:webHidden/>
              </w:rPr>
              <w:fldChar w:fldCharType="separate"/>
            </w:r>
            <w:r w:rsidR="00DD4717">
              <w:rPr>
                <w:webHidden/>
              </w:rPr>
              <w:t>13</w:t>
            </w:r>
            <w:r w:rsidR="00DD4717">
              <w:rPr>
                <w:webHidden/>
              </w:rPr>
              <w:fldChar w:fldCharType="end"/>
            </w:r>
          </w:hyperlink>
        </w:p>
        <w:p w:rsidR="00DD4717" w:rsidRDefault="007E16E7">
          <w:pPr>
            <w:pStyle w:val="Verzeichnis3"/>
            <w:rPr>
              <w:rFonts w:asciiTheme="minorHAnsi" w:eastAsiaTheme="minorEastAsia" w:hAnsiTheme="minorHAnsi"/>
              <w:lang w:eastAsia="de-AT"/>
            </w:rPr>
          </w:pPr>
          <w:hyperlink w:anchor="_Toc518504998" w:history="1">
            <w:r w:rsidR="00DD4717" w:rsidRPr="006A187D">
              <w:rPr>
                <w:rStyle w:val="Hyperlink"/>
              </w:rPr>
              <w:t>5.1.2.</w:t>
            </w:r>
            <w:r w:rsidR="00DD4717">
              <w:rPr>
                <w:rFonts w:asciiTheme="minorHAnsi" w:eastAsiaTheme="minorEastAsia" w:hAnsiTheme="minorHAnsi"/>
                <w:lang w:eastAsia="de-AT"/>
              </w:rPr>
              <w:tab/>
            </w:r>
            <w:r w:rsidR="00DD4717" w:rsidRPr="006A187D">
              <w:rPr>
                <w:rStyle w:val="Hyperlink"/>
              </w:rPr>
              <w:t>Ebene 1</w:t>
            </w:r>
            <w:r w:rsidR="00DD4717">
              <w:rPr>
                <w:webHidden/>
              </w:rPr>
              <w:tab/>
            </w:r>
            <w:r w:rsidR="00DD4717">
              <w:rPr>
                <w:webHidden/>
              </w:rPr>
              <w:fldChar w:fldCharType="begin"/>
            </w:r>
            <w:r w:rsidR="00DD4717">
              <w:rPr>
                <w:webHidden/>
              </w:rPr>
              <w:instrText xml:space="preserve"> PAGEREF _Toc518504998 \h </w:instrText>
            </w:r>
            <w:r w:rsidR="00DD4717">
              <w:rPr>
                <w:webHidden/>
              </w:rPr>
            </w:r>
            <w:r w:rsidR="00DD4717">
              <w:rPr>
                <w:webHidden/>
              </w:rPr>
              <w:fldChar w:fldCharType="separate"/>
            </w:r>
            <w:r w:rsidR="00DD4717">
              <w:rPr>
                <w:webHidden/>
              </w:rPr>
              <w:t>14</w:t>
            </w:r>
            <w:r w:rsidR="00DD4717">
              <w:rPr>
                <w:webHidden/>
              </w:rPr>
              <w:fldChar w:fldCharType="end"/>
            </w:r>
          </w:hyperlink>
        </w:p>
        <w:p w:rsidR="00DD4717" w:rsidRDefault="007E16E7">
          <w:pPr>
            <w:pStyle w:val="Verzeichnis3"/>
            <w:rPr>
              <w:rFonts w:asciiTheme="minorHAnsi" w:eastAsiaTheme="minorEastAsia" w:hAnsiTheme="minorHAnsi"/>
              <w:lang w:eastAsia="de-AT"/>
            </w:rPr>
          </w:pPr>
          <w:hyperlink w:anchor="_Toc518504999" w:history="1">
            <w:r w:rsidR="00DD4717" w:rsidRPr="006A187D">
              <w:rPr>
                <w:rStyle w:val="Hyperlink"/>
              </w:rPr>
              <w:t>5.1.3.</w:t>
            </w:r>
            <w:r w:rsidR="00DD4717">
              <w:rPr>
                <w:rFonts w:asciiTheme="minorHAnsi" w:eastAsiaTheme="minorEastAsia" w:hAnsiTheme="minorHAnsi"/>
                <w:lang w:eastAsia="de-AT"/>
              </w:rPr>
              <w:tab/>
            </w:r>
            <w:r w:rsidR="00DD4717" w:rsidRPr="006A187D">
              <w:rPr>
                <w:rStyle w:val="Hyperlink"/>
              </w:rPr>
              <w:t>Ebene 2</w:t>
            </w:r>
            <w:r w:rsidR="00DD4717">
              <w:rPr>
                <w:webHidden/>
              </w:rPr>
              <w:tab/>
            </w:r>
            <w:r w:rsidR="00DD4717">
              <w:rPr>
                <w:webHidden/>
              </w:rPr>
              <w:fldChar w:fldCharType="begin"/>
            </w:r>
            <w:r w:rsidR="00DD4717">
              <w:rPr>
                <w:webHidden/>
              </w:rPr>
              <w:instrText xml:space="preserve"> PAGEREF _Toc518504999 \h </w:instrText>
            </w:r>
            <w:r w:rsidR="00DD4717">
              <w:rPr>
                <w:webHidden/>
              </w:rPr>
            </w:r>
            <w:r w:rsidR="00DD4717">
              <w:rPr>
                <w:webHidden/>
              </w:rPr>
              <w:fldChar w:fldCharType="separate"/>
            </w:r>
            <w:r w:rsidR="00DD4717">
              <w:rPr>
                <w:webHidden/>
              </w:rPr>
              <w:t>15</w:t>
            </w:r>
            <w:r w:rsidR="00DD4717">
              <w:rPr>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5000" w:history="1">
            <w:r w:rsidR="00DD4717" w:rsidRPr="006A187D">
              <w:rPr>
                <w:rStyle w:val="Hyperlink"/>
                <w:noProof/>
              </w:rPr>
              <w:t>6.</w:t>
            </w:r>
            <w:r w:rsidR="00DD4717">
              <w:rPr>
                <w:rFonts w:asciiTheme="minorHAnsi" w:eastAsiaTheme="minorEastAsia" w:hAnsiTheme="minorHAnsi"/>
                <w:noProof/>
                <w:lang w:eastAsia="de-AT"/>
              </w:rPr>
              <w:tab/>
            </w:r>
            <w:r w:rsidR="00DD4717" w:rsidRPr="006A187D">
              <w:rPr>
                <w:rStyle w:val="Hyperlink"/>
                <w:noProof/>
              </w:rPr>
              <w:t>Laufzeitsicht</w:t>
            </w:r>
            <w:r w:rsidR="00DD4717">
              <w:rPr>
                <w:noProof/>
                <w:webHidden/>
              </w:rPr>
              <w:tab/>
            </w:r>
            <w:r w:rsidR="00DD4717">
              <w:rPr>
                <w:noProof/>
                <w:webHidden/>
              </w:rPr>
              <w:fldChar w:fldCharType="begin"/>
            </w:r>
            <w:r w:rsidR="00DD4717">
              <w:rPr>
                <w:noProof/>
                <w:webHidden/>
              </w:rPr>
              <w:instrText xml:space="preserve"> PAGEREF _Toc518505000 \h </w:instrText>
            </w:r>
            <w:r w:rsidR="00DD4717">
              <w:rPr>
                <w:noProof/>
                <w:webHidden/>
              </w:rPr>
            </w:r>
            <w:r w:rsidR="00DD4717">
              <w:rPr>
                <w:noProof/>
                <w:webHidden/>
              </w:rPr>
              <w:fldChar w:fldCharType="separate"/>
            </w:r>
            <w:r w:rsidR="00DD4717">
              <w:rPr>
                <w:noProof/>
                <w:webHidden/>
              </w:rPr>
              <w:t>16</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5001" w:history="1">
            <w:r w:rsidR="00DD4717" w:rsidRPr="006A187D">
              <w:rPr>
                <w:rStyle w:val="Hyperlink"/>
                <w:noProof/>
              </w:rPr>
              <w:t>6.1.</w:t>
            </w:r>
            <w:r w:rsidR="00DD4717">
              <w:rPr>
                <w:rFonts w:asciiTheme="minorHAnsi" w:eastAsiaTheme="minorEastAsia" w:hAnsiTheme="minorHAnsi"/>
                <w:noProof/>
                <w:lang w:eastAsia="de-AT"/>
              </w:rPr>
              <w:tab/>
            </w:r>
            <w:r w:rsidR="00DD4717" w:rsidRPr="006A187D">
              <w:rPr>
                <w:rStyle w:val="Hyperlink"/>
                <w:noProof/>
              </w:rPr>
              <w:t>Szenario</w:t>
            </w:r>
            <w:r w:rsidR="00DD4717">
              <w:rPr>
                <w:noProof/>
                <w:webHidden/>
              </w:rPr>
              <w:tab/>
            </w:r>
            <w:r w:rsidR="00DD4717">
              <w:rPr>
                <w:noProof/>
                <w:webHidden/>
              </w:rPr>
              <w:fldChar w:fldCharType="begin"/>
            </w:r>
            <w:r w:rsidR="00DD4717">
              <w:rPr>
                <w:noProof/>
                <w:webHidden/>
              </w:rPr>
              <w:instrText xml:space="preserve"> PAGEREF _Toc518505001 \h </w:instrText>
            </w:r>
            <w:r w:rsidR="00DD4717">
              <w:rPr>
                <w:noProof/>
                <w:webHidden/>
              </w:rPr>
            </w:r>
            <w:r w:rsidR="00DD4717">
              <w:rPr>
                <w:noProof/>
                <w:webHidden/>
              </w:rPr>
              <w:fldChar w:fldCharType="separate"/>
            </w:r>
            <w:r w:rsidR="00DD4717">
              <w:rPr>
                <w:noProof/>
                <w:webHidden/>
              </w:rPr>
              <w:t>16</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5002" w:history="1">
            <w:r w:rsidR="00DD4717" w:rsidRPr="006A187D">
              <w:rPr>
                <w:rStyle w:val="Hyperlink"/>
                <w:noProof/>
              </w:rPr>
              <w:t>7.</w:t>
            </w:r>
            <w:r w:rsidR="00DD4717">
              <w:rPr>
                <w:rFonts w:asciiTheme="minorHAnsi" w:eastAsiaTheme="minorEastAsia" w:hAnsiTheme="minorHAnsi"/>
                <w:noProof/>
                <w:lang w:eastAsia="de-AT"/>
              </w:rPr>
              <w:tab/>
            </w:r>
            <w:r w:rsidR="00DD4717" w:rsidRPr="006A187D">
              <w:rPr>
                <w:rStyle w:val="Hyperlink"/>
                <w:noProof/>
              </w:rPr>
              <w:t>Verteilungssicht</w:t>
            </w:r>
            <w:r w:rsidR="00DD4717">
              <w:rPr>
                <w:noProof/>
                <w:webHidden/>
              </w:rPr>
              <w:tab/>
            </w:r>
            <w:r w:rsidR="00DD4717">
              <w:rPr>
                <w:noProof/>
                <w:webHidden/>
              </w:rPr>
              <w:fldChar w:fldCharType="begin"/>
            </w:r>
            <w:r w:rsidR="00DD4717">
              <w:rPr>
                <w:noProof/>
                <w:webHidden/>
              </w:rPr>
              <w:instrText xml:space="preserve"> PAGEREF _Toc518505002 \h </w:instrText>
            </w:r>
            <w:r w:rsidR="00DD4717">
              <w:rPr>
                <w:noProof/>
                <w:webHidden/>
              </w:rPr>
            </w:r>
            <w:r w:rsidR="00DD4717">
              <w:rPr>
                <w:noProof/>
                <w:webHidden/>
              </w:rPr>
              <w:fldChar w:fldCharType="separate"/>
            </w:r>
            <w:r w:rsidR="00DD4717">
              <w:rPr>
                <w:noProof/>
                <w:webHidden/>
              </w:rPr>
              <w:t>17</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5003" w:history="1">
            <w:r w:rsidR="00DD4717" w:rsidRPr="006A187D">
              <w:rPr>
                <w:rStyle w:val="Hyperlink"/>
                <w:noProof/>
              </w:rPr>
              <w:t>7.1.</w:t>
            </w:r>
            <w:r w:rsidR="00DD4717">
              <w:rPr>
                <w:rFonts w:asciiTheme="minorHAnsi" w:eastAsiaTheme="minorEastAsia" w:hAnsiTheme="minorHAnsi"/>
                <w:noProof/>
                <w:lang w:eastAsia="de-AT"/>
              </w:rPr>
              <w:tab/>
            </w:r>
            <w:r w:rsidR="00DD4717" w:rsidRPr="006A187D">
              <w:rPr>
                <w:rStyle w:val="Hyperlink"/>
                <w:noProof/>
              </w:rPr>
              <w:t>Konkrete Verteilung</w:t>
            </w:r>
            <w:r w:rsidR="00DD4717">
              <w:rPr>
                <w:noProof/>
                <w:webHidden/>
              </w:rPr>
              <w:tab/>
            </w:r>
            <w:r w:rsidR="00DD4717">
              <w:rPr>
                <w:noProof/>
                <w:webHidden/>
              </w:rPr>
              <w:fldChar w:fldCharType="begin"/>
            </w:r>
            <w:r w:rsidR="00DD4717">
              <w:rPr>
                <w:noProof/>
                <w:webHidden/>
              </w:rPr>
              <w:instrText xml:space="preserve"> PAGEREF _Toc518505003 \h </w:instrText>
            </w:r>
            <w:r w:rsidR="00DD4717">
              <w:rPr>
                <w:noProof/>
                <w:webHidden/>
              </w:rPr>
            </w:r>
            <w:r w:rsidR="00DD4717">
              <w:rPr>
                <w:noProof/>
                <w:webHidden/>
              </w:rPr>
              <w:fldChar w:fldCharType="separate"/>
            </w:r>
            <w:r w:rsidR="00DD4717">
              <w:rPr>
                <w:noProof/>
                <w:webHidden/>
              </w:rPr>
              <w:t>17</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5004" w:history="1">
            <w:r w:rsidR="00DD4717" w:rsidRPr="006A187D">
              <w:rPr>
                <w:rStyle w:val="Hyperlink"/>
                <w:noProof/>
              </w:rPr>
              <w:t>7.2.</w:t>
            </w:r>
            <w:r w:rsidR="00DD4717">
              <w:rPr>
                <w:rFonts w:asciiTheme="minorHAnsi" w:eastAsiaTheme="minorEastAsia" w:hAnsiTheme="minorHAnsi"/>
                <w:noProof/>
                <w:lang w:eastAsia="de-AT"/>
              </w:rPr>
              <w:tab/>
            </w:r>
            <w:r w:rsidR="00DD4717" w:rsidRPr="006A187D">
              <w:rPr>
                <w:rStyle w:val="Hyperlink"/>
                <w:noProof/>
              </w:rPr>
              <w:t>Begründung der Verteilung</w:t>
            </w:r>
            <w:r w:rsidR="00DD4717">
              <w:rPr>
                <w:noProof/>
                <w:webHidden/>
              </w:rPr>
              <w:tab/>
            </w:r>
            <w:r w:rsidR="00DD4717">
              <w:rPr>
                <w:noProof/>
                <w:webHidden/>
              </w:rPr>
              <w:fldChar w:fldCharType="begin"/>
            </w:r>
            <w:r w:rsidR="00DD4717">
              <w:rPr>
                <w:noProof/>
                <w:webHidden/>
              </w:rPr>
              <w:instrText xml:space="preserve"> PAGEREF _Toc518505004 \h </w:instrText>
            </w:r>
            <w:r w:rsidR="00DD4717">
              <w:rPr>
                <w:noProof/>
                <w:webHidden/>
              </w:rPr>
            </w:r>
            <w:r w:rsidR="00DD4717">
              <w:rPr>
                <w:noProof/>
                <w:webHidden/>
              </w:rPr>
              <w:fldChar w:fldCharType="separate"/>
            </w:r>
            <w:r w:rsidR="00DD4717">
              <w:rPr>
                <w:noProof/>
                <w:webHidden/>
              </w:rPr>
              <w:t>18</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5005" w:history="1">
            <w:r w:rsidR="00DD4717" w:rsidRPr="006A187D">
              <w:rPr>
                <w:rStyle w:val="Hyperlink"/>
                <w:noProof/>
              </w:rPr>
              <w:t>8.</w:t>
            </w:r>
            <w:r w:rsidR="00DD4717">
              <w:rPr>
                <w:rFonts w:asciiTheme="minorHAnsi" w:eastAsiaTheme="minorEastAsia" w:hAnsiTheme="minorHAnsi"/>
                <w:noProof/>
                <w:lang w:eastAsia="de-AT"/>
              </w:rPr>
              <w:tab/>
            </w:r>
            <w:r w:rsidR="00DD4717" w:rsidRPr="006A187D">
              <w:rPr>
                <w:rStyle w:val="Hyperlink"/>
                <w:noProof/>
              </w:rPr>
              <w:t>Querschnittliche Konzepte</w:t>
            </w:r>
            <w:r w:rsidR="00DD4717">
              <w:rPr>
                <w:noProof/>
                <w:webHidden/>
              </w:rPr>
              <w:tab/>
            </w:r>
            <w:r w:rsidR="00DD4717">
              <w:rPr>
                <w:noProof/>
                <w:webHidden/>
              </w:rPr>
              <w:fldChar w:fldCharType="begin"/>
            </w:r>
            <w:r w:rsidR="00DD4717">
              <w:rPr>
                <w:noProof/>
                <w:webHidden/>
              </w:rPr>
              <w:instrText xml:space="preserve"> PAGEREF _Toc518505005 \h </w:instrText>
            </w:r>
            <w:r w:rsidR="00DD4717">
              <w:rPr>
                <w:noProof/>
                <w:webHidden/>
              </w:rPr>
            </w:r>
            <w:r w:rsidR="00DD4717">
              <w:rPr>
                <w:noProof/>
                <w:webHidden/>
              </w:rPr>
              <w:fldChar w:fldCharType="separate"/>
            </w:r>
            <w:r w:rsidR="00DD4717">
              <w:rPr>
                <w:noProof/>
                <w:webHidden/>
              </w:rPr>
              <w:t>19</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5006" w:history="1">
            <w:r w:rsidR="00DD4717" w:rsidRPr="006A187D">
              <w:rPr>
                <w:rStyle w:val="Hyperlink"/>
                <w:noProof/>
              </w:rPr>
              <w:t>8.1.</w:t>
            </w:r>
            <w:r w:rsidR="00DD4717">
              <w:rPr>
                <w:rFonts w:asciiTheme="minorHAnsi" w:eastAsiaTheme="minorEastAsia" w:hAnsiTheme="minorHAnsi"/>
                <w:noProof/>
                <w:lang w:eastAsia="de-AT"/>
              </w:rPr>
              <w:tab/>
            </w:r>
            <w:r w:rsidR="00DD4717" w:rsidRPr="006A187D">
              <w:rPr>
                <w:rStyle w:val="Hyperlink"/>
                <w:noProof/>
              </w:rPr>
              <w:t>Fachliche Konzepte</w:t>
            </w:r>
            <w:r w:rsidR="00DD4717">
              <w:rPr>
                <w:noProof/>
                <w:webHidden/>
              </w:rPr>
              <w:tab/>
            </w:r>
            <w:r w:rsidR="00DD4717">
              <w:rPr>
                <w:noProof/>
                <w:webHidden/>
              </w:rPr>
              <w:fldChar w:fldCharType="begin"/>
            </w:r>
            <w:r w:rsidR="00DD4717">
              <w:rPr>
                <w:noProof/>
                <w:webHidden/>
              </w:rPr>
              <w:instrText xml:space="preserve"> PAGEREF _Toc518505006 \h </w:instrText>
            </w:r>
            <w:r w:rsidR="00DD4717">
              <w:rPr>
                <w:noProof/>
                <w:webHidden/>
              </w:rPr>
            </w:r>
            <w:r w:rsidR="00DD4717">
              <w:rPr>
                <w:noProof/>
                <w:webHidden/>
              </w:rPr>
              <w:fldChar w:fldCharType="separate"/>
            </w:r>
            <w:r w:rsidR="00DD4717">
              <w:rPr>
                <w:noProof/>
                <w:webHidden/>
              </w:rPr>
              <w:t>19</w:t>
            </w:r>
            <w:r w:rsidR="00DD4717">
              <w:rPr>
                <w:noProof/>
                <w:webHidden/>
              </w:rPr>
              <w:fldChar w:fldCharType="end"/>
            </w:r>
          </w:hyperlink>
        </w:p>
        <w:p w:rsidR="00DD4717" w:rsidRDefault="007E16E7">
          <w:pPr>
            <w:pStyle w:val="Verzeichnis3"/>
            <w:rPr>
              <w:rFonts w:asciiTheme="minorHAnsi" w:eastAsiaTheme="minorEastAsia" w:hAnsiTheme="minorHAnsi"/>
              <w:lang w:eastAsia="de-AT"/>
            </w:rPr>
          </w:pPr>
          <w:hyperlink w:anchor="_Toc518505007" w:history="1">
            <w:r w:rsidR="00DD4717" w:rsidRPr="006A187D">
              <w:rPr>
                <w:rStyle w:val="Hyperlink"/>
              </w:rPr>
              <w:t>8.1.1.</w:t>
            </w:r>
            <w:r w:rsidR="00DD4717">
              <w:rPr>
                <w:rFonts w:asciiTheme="minorHAnsi" w:eastAsiaTheme="minorEastAsia" w:hAnsiTheme="minorHAnsi"/>
                <w:lang w:eastAsia="de-AT"/>
              </w:rPr>
              <w:tab/>
            </w:r>
            <w:r w:rsidR="00DD4717" w:rsidRPr="006A187D">
              <w:rPr>
                <w:rStyle w:val="Hyperlink"/>
              </w:rPr>
              <w:t>Personen</w:t>
            </w:r>
            <w:r w:rsidR="00DD4717">
              <w:rPr>
                <w:webHidden/>
              </w:rPr>
              <w:tab/>
            </w:r>
            <w:r w:rsidR="00DD4717">
              <w:rPr>
                <w:webHidden/>
              </w:rPr>
              <w:fldChar w:fldCharType="begin"/>
            </w:r>
            <w:r w:rsidR="00DD4717">
              <w:rPr>
                <w:webHidden/>
              </w:rPr>
              <w:instrText xml:space="preserve"> PAGEREF _Toc518505007 \h </w:instrText>
            </w:r>
            <w:r w:rsidR="00DD4717">
              <w:rPr>
                <w:webHidden/>
              </w:rPr>
            </w:r>
            <w:r w:rsidR="00DD4717">
              <w:rPr>
                <w:webHidden/>
              </w:rPr>
              <w:fldChar w:fldCharType="separate"/>
            </w:r>
            <w:r w:rsidR="00DD4717">
              <w:rPr>
                <w:webHidden/>
              </w:rPr>
              <w:t>19</w:t>
            </w:r>
            <w:r w:rsidR="00DD4717">
              <w:rPr>
                <w:webHidden/>
              </w:rPr>
              <w:fldChar w:fldCharType="end"/>
            </w:r>
          </w:hyperlink>
        </w:p>
        <w:p w:rsidR="00DD4717" w:rsidRDefault="007E16E7">
          <w:pPr>
            <w:pStyle w:val="Verzeichnis3"/>
            <w:rPr>
              <w:rFonts w:asciiTheme="minorHAnsi" w:eastAsiaTheme="minorEastAsia" w:hAnsiTheme="minorHAnsi"/>
              <w:lang w:eastAsia="de-AT"/>
            </w:rPr>
          </w:pPr>
          <w:hyperlink w:anchor="_Toc518505008" w:history="1">
            <w:r w:rsidR="00DD4717" w:rsidRPr="006A187D">
              <w:rPr>
                <w:rStyle w:val="Hyperlink"/>
              </w:rPr>
              <w:t>8.1.2.</w:t>
            </w:r>
            <w:r w:rsidR="00DD4717">
              <w:rPr>
                <w:rFonts w:asciiTheme="minorHAnsi" w:eastAsiaTheme="minorEastAsia" w:hAnsiTheme="minorHAnsi"/>
                <w:lang w:eastAsia="de-AT"/>
              </w:rPr>
              <w:tab/>
            </w:r>
            <w:r w:rsidR="00DD4717" w:rsidRPr="006A187D">
              <w:rPr>
                <w:rStyle w:val="Hyperlink"/>
              </w:rPr>
              <w:t>Projekte</w:t>
            </w:r>
            <w:r w:rsidR="00DD4717">
              <w:rPr>
                <w:webHidden/>
              </w:rPr>
              <w:tab/>
            </w:r>
            <w:r w:rsidR="00DD4717">
              <w:rPr>
                <w:webHidden/>
              </w:rPr>
              <w:fldChar w:fldCharType="begin"/>
            </w:r>
            <w:r w:rsidR="00DD4717">
              <w:rPr>
                <w:webHidden/>
              </w:rPr>
              <w:instrText xml:space="preserve"> PAGEREF _Toc518505008 \h </w:instrText>
            </w:r>
            <w:r w:rsidR="00DD4717">
              <w:rPr>
                <w:webHidden/>
              </w:rPr>
            </w:r>
            <w:r w:rsidR="00DD4717">
              <w:rPr>
                <w:webHidden/>
              </w:rPr>
              <w:fldChar w:fldCharType="separate"/>
            </w:r>
            <w:r w:rsidR="00DD4717">
              <w:rPr>
                <w:webHidden/>
              </w:rPr>
              <w:t>19</w:t>
            </w:r>
            <w:r w:rsidR="00DD4717">
              <w:rPr>
                <w:webHidden/>
              </w:rPr>
              <w:fldChar w:fldCharType="end"/>
            </w:r>
          </w:hyperlink>
        </w:p>
        <w:p w:rsidR="00DD4717" w:rsidRDefault="007E16E7">
          <w:pPr>
            <w:pStyle w:val="Verzeichnis3"/>
            <w:rPr>
              <w:rFonts w:asciiTheme="minorHAnsi" w:eastAsiaTheme="minorEastAsia" w:hAnsiTheme="minorHAnsi"/>
              <w:lang w:eastAsia="de-AT"/>
            </w:rPr>
          </w:pPr>
          <w:hyperlink w:anchor="_Toc518505009" w:history="1">
            <w:r w:rsidR="00DD4717" w:rsidRPr="006A187D">
              <w:rPr>
                <w:rStyle w:val="Hyperlink"/>
              </w:rPr>
              <w:t>8.1.3.</w:t>
            </w:r>
            <w:r w:rsidR="00DD4717">
              <w:rPr>
                <w:rFonts w:asciiTheme="minorHAnsi" w:eastAsiaTheme="minorEastAsia" w:hAnsiTheme="minorHAnsi"/>
                <w:lang w:eastAsia="de-AT"/>
              </w:rPr>
              <w:tab/>
            </w:r>
            <w:r w:rsidR="00DD4717" w:rsidRPr="006A187D">
              <w:rPr>
                <w:rStyle w:val="Hyperlink"/>
              </w:rPr>
              <w:t>Aufgabenbereiche</w:t>
            </w:r>
            <w:r w:rsidR="00DD4717">
              <w:rPr>
                <w:webHidden/>
              </w:rPr>
              <w:tab/>
            </w:r>
            <w:r w:rsidR="00DD4717">
              <w:rPr>
                <w:webHidden/>
              </w:rPr>
              <w:fldChar w:fldCharType="begin"/>
            </w:r>
            <w:r w:rsidR="00DD4717">
              <w:rPr>
                <w:webHidden/>
              </w:rPr>
              <w:instrText xml:space="preserve"> PAGEREF _Toc518505009 \h </w:instrText>
            </w:r>
            <w:r w:rsidR="00DD4717">
              <w:rPr>
                <w:webHidden/>
              </w:rPr>
            </w:r>
            <w:r w:rsidR="00DD4717">
              <w:rPr>
                <w:webHidden/>
              </w:rPr>
              <w:fldChar w:fldCharType="separate"/>
            </w:r>
            <w:r w:rsidR="00DD4717">
              <w:rPr>
                <w:webHidden/>
              </w:rPr>
              <w:t>19</w:t>
            </w:r>
            <w:r w:rsidR="00DD4717">
              <w:rPr>
                <w:webHidden/>
              </w:rPr>
              <w:fldChar w:fldCharType="end"/>
            </w:r>
          </w:hyperlink>
        </w:p>
        <w:p w:rsidR="00DD4717" w:rsidRDefault="007E16E7">
          <w:pPr>
            <w:pStyle w:val="Verzeichnis3"/>
            <w:rPr>
              <w:rFonts w:asciiTheme="minorHAnsi" w:eastAsiaTheme="minorEastAsia" w:hAnsiTheme="minorHAnsi"/>
              <w:lang w:eastAsia="de-AT"/>
            </w:rPr>
          </w:pPr>
          <w:hyperlink w:anchor="_Toc518505010" w:history="1">
            <w:r w:rsidR="00DD4717" w:rsidRPr="006A187D">
              <w:rPr>
                <w:rStyle w:val="Hyperlink"/>
              </w:rPr>
              <w:t>8.1.4.</w:t>
            </w:r>
            <w:r w:rsidR="00DD4717">
              <w:rPr>
                <w:rFonts w:asciiTheme="minorHAnsi" w:eastAsiaTheme="minorEastAsia" w:hAnsiTheme="minorHAnsi"/>
                <w:lang w:eastAsia="de-AT"/>
              </w:rPr>
              <w:tab/>
            </w:r>
            <w:r w:rsidR="00DD4717" w:rsidRPr="006A187D">
              <w:rPr>
                <w:rStyle w:val="Hyperlink"/>
              </w:rPr>
              <w:t>Aufgaben</w:t>
            </w:r>
            <w:r w:rsidR="00DD4717">
              <w:rPr>
                <w:webHidden/>
              </w:rPr>
              <w:tab/>
            </w:r>
            <w:r w:rsidR="00DD4717">
              <w:rPr>
                <w:webHidden/>
              </w:rPr>
              <w:fldChar w:fldCharType="begin"/>
            </w:r>
            <w:r w:rsidR="00DD4717">
              <w:rPr>
                <w:webHidden/>
              </w:rPr>
              <w:instrText xml:space="preserve"> PAGEREF _Toc518505010 \h </w:instrText>
            </w:r>
            <w:r w:rsidR="00DD4717">
              <w:rPr>
                <w:webHidden/>
              </w:rPr>
            </w:r>
            <w:r w:rsidR="00DD4717">
              <w:rPr>
                <w:webHidden/>
              </w:rPr>
              <w:fldChar w:fldCharType="separate"/>
            </w:r>
            <w:r w:rsidR="00DD4717">
              <w:rPr>
                <w:webHidden/>
              </w:rPr>
              <w:t>19</w:t>
            </w:r>
            <w:r w:rsidR="00DD4717">
              <w:rPr>
                <w:webHidden/>
              </w:rPr>
              <w:fldChar w:fldCharType="end"/>
            </w:r>
          </w:hyperlink>
        </w:p>
        <w:p w:rsidR="00DD4717" w:rsidRDefault="007E16E7">
          <w:pPr>
            <w:pStyle w:val="Verzeichnis3"/>
            <w:rPr>
              <w:rFonts w:asciiTheme="minorHAnsi" w:eastAsiaTheme="minorEastAsia" w:hAnsiTheme="minorHAnsi"/>
              <w:lang w:eastAsia="de-AT"/>
            </w:rPr>
          </w:pPr>
          <w:hyperlink w:anchor="_Toc518505011" w:history="1">
            <w:r w:rsidR="00DD4717" w:rsidRPr="006A187D">
              <w:rPr>
                <w:rStyle w:val="Hyperlink"/>
              </w:rPr>
              <w:t>8.1.5.</w:t>
            </w:r>
            <w:r w:rsidR="00DD4717">
              <w:rPr>
                <w:rFonts w:asciiTheme="minorHAnsi" w:eastAsiaTheme="minorEastAsia" w:hAnsiTheme="minorHAnsi"/>
                <w:lang w:eastAsia="de-AT"/>
              </w:rPr>
              <w:tab/>
            </w:r>
            <w:r w:rsidR="00DD4717" w:rsidRPr="006A187D">
              <w:rPr>
                <w:rStyle w:val="Hyperlink"/>
              </w:rPr>
              <w:t>Activities</w:t>
            </w:r>
            <w:r w:rsidR="00DD4717">
              <w:rPr>
                <w:webHidden/>
              </w:rPr>
              <w:tab/>
            </w:r>
            <w:r w:rsidR="00DD4717">
              <w:rPr>
                <w:webHidden/>
              </w:rPr>
              <w:fldChar w:fldCharType="begin"/>
            </w:r>
            <w:r w:rsidR="00DD4717">
              <w:rPr>
                <w:webHidden/>
              </w:rPr>
              <w:instrText xml:space="preserve"> PAGEREF _Toc518505011 \h </w:instrText>
            </w:r>
            <w:r w:rsidR="00DD4717">
              <w:rPr>
                <w:webHidden/>
              </w:rPr>
            </w:r>
            <w:r w:rsidR="00DD4717">
              <w:rPr>
                <w:webHidden/>
              </w:rPr>
              <w:fldChar w:fldCharType="separate"/>
            </w:r>
            <w:r w:rsidR="00DD4717">
              <w:rPr>
                <w:webHidden/>
              </w:rPr>
              <w:t>19</w:t>
            </w:r>
            <w:r w:rsidR="00DD4717">
              <w:rPr>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5012" w:history="1">
            <w:r w:rsidR="00DD4717" w:rsidRPr="006A187D">
              <w:rPr>
                <w:rStyle w:val="Hyperlink"/>
                <w:noProof/>
              </w:rPr>
              <w:t>8.2.</w:t>
            </w:r>
            <w:r w:rsidR="00DD4717">
              <w:rPr>
                <w:rFonts w:asciiTheme="minorHAnsi" w:eastAsiaTheme="minorEastAsia" w:hAnsiTheme="minorHAnsi"/>
                <w:noProof/>
                <w:lang w:eastAsia="de-AT"/>
              </w:rPr>
              <w:tab/>
            </w:r>
            <w:r w:rsidR="00DD4717" w:rsidRPr="006A187D">
              <w:rPr>
                <w:rStyle w:val="Hyperlink"/>
                <w:noProof/>
              </w:rPr>
              <w:t>User Experience</w:t>
            </w:r>
            <w:r w:rsidR="00DD4717">
              <w:rPr>
                <w:noProof/>
                <w:webHidden/>
              </w:rPr>
              <w:tab/>
            </w:r>
            <w:r w:rsidR="00DD4717">
              <w:rPr>
                <w:noProof/>
                <w:webHidden/>
              </w:rPr>
              <w:fldChar w:fldCharType="begin"/>
            </w:r>
            <w:r w:rsidR="00DD4717">
              <w:rPr>
                <w:noProof/>
                <w:webHidden/>
              </w:rPr>
              <w:instrText xml:space="preserve"> PAGEREF _Toc518505012 \h </w:instrText>
            </w:r>
            <w:r w:rsidR="00DD4717">
              <w:rPr>
                <w:noProof/>
                <w:webHidden/>
              </w:rPr>
            </w:r>
            <w:r w:rsidR="00DD4717">
              <w:rPr>
                <w:noProof/>
                <w:webHidden/>
              </w:rPr>
              <w:fldChar w:fldCharType="separate"/>
            </w:r>
            <w:r w:rsidR="00DD4717">
              <w:rPr>
                <w:noProof/>
                <w:webHidden/>
              </w:rPr>
              <w:t>20</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5013" w:history="1">
            <w:r w:rsidR="00DD4717" w:rsidRPr="006A187D">
              <w:rPr>
                <w:rStyle w:val="Hyperlink"/>
                <w:noProof/>
              </w:rPr>
              <w:t>8.3.</w:t>
            </w:r>
            <w:r w:rsidR="00DD4717">
              <w:rPr>
                <w:rFonts w:asciiTheme="minorHAnsi" w:eastAsiaTheme="minorEastAsia" w:hAnsiTheme="minorHAnsi"/>
                <w:noProof/>
                <w:lang w:eastAsia="de-AT"/>
              </w:rPr>
              <w:tab/>
            </w:r>
            <w:r w:rsidR="00DD4717" w:rsidRPr="006A187D">
              <w:rPr>
                <w:rStyle w:val="Hyperlink"/>
                <w:noProof/>
              </w:rPr>
              <w:t>Architektur- und Entwurfsmuster</w:t>
            </w:r>
            <w:r w:rsidR="00DD4717">
              <w:rPr>
                <w:noProof/>
                <w:webHidden/>
              </w:rPr>
              <w:tab/>
            </w:r>
            <w:r w:rsidR="00DD4717">
              <w:rPr>
                <w:noProof/>
                <w:webHidden/>
              </w:rPr>
              <w:fldChar w:fldCharType="begin"/>
            </w:r>
            <w:r w:rsidR="00DD4717">
              <w:rPr>
                <w:noProof/>
                <w:webHidden/>
              </w:rPr>
              <w:instrText xml:space="preserve"> PAGEREF _Toc518505013 \h </w:instrText>
            </w:r>
            <w:r w:rsidR="00DD4717">
              <w:rPr>
                <w:noProof/>
                <w:webHidden/>
              </w:rPr>
            </w:r>
            <w:r w:rsidR="00DD4717">
              <w:rPr>
                <w:noProof/>
                <w:webHidden/>
              </w:rPr>
              <w:fldChar w:fldCharType="separate"/>
            </w:r>
            <w:r w:rsidR="00DD4717">
              <w:rPr>
                <w:noProof/>
                <w:webHidden/>
              </w:rPr>
              <w:t>20</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5014" w:history="1">
            <w:r w:rsidR="00DD4717" w:rsidRPr="006A187D">
              <w:rPr>
                <w:rStyle w:val="Hyperlink"/>
                <w:noProof/>
              </w:rPr>
              <w:t>8.4.</w:t>
            </w:r>
            <w:r w:rsidR="00DD4717">
              <w:rPr>
                <w:rFonts w:asciiTheme="minorHAnsi" w:eastAsiaTheme="minorEastAsia" w:hAnsiTheme="minorHAnsi"/>
                <w:noProof/>
                <w:lang w:eastAsia="de-AT"/>
              </w:rPr>
              <w:tab/>
            </w:r>
            <w:r w:rsidR="00DD4717" w:rsidRPr="006A187D">
              <w:rPr>
                <w:rStyle w:val="Hyperlink"/>
                <w:noProof/>
              </w:rPr>
              <w:t>Entwicklungskonzepte</w:t>
            </w:r>
            <w:r w:rsidR="00DD4717">
              <w:rPr>
                <w:noProof/>
                <w:webHidden/>
              </w:rPr>
              <w:tab/>
            </w:r>
            <w:r w:rsidR="00DD4717">
              <w:rPr>
                <w:noProof/>
                <w:webHidden/>
              </w:rPr>
              <w:fldChar w:fldCharType="begin"/>
            </w:r>
            <w:r w:rsidR="00DD4717">
              <w:rPr>
                <w:noProof/>
                <w:webHidden/>
              </w:rPr>
              <w:instrText xml:space="preserve"> PAGEREF _Toc518505014 \h </w:instrText>
            </w:r>
            <w:r w:rsidR="00DD4717">
              <w:rPr>
                <w:noProof/>
                <w:webHidden/>
              </w:rPr>
            </w:r>
            <w:r w:rsidR="00DD4717">
              <w:rPr>
                <w:noProof/>
                <w:webHidden/>
              </w:rPr>
              <w:fldChar w:fldCharType="separate"/>
            </w:r>
            <w:r w:rsidR="00DD4717">
              <w:rPr>
                <w:noProof/>
                <w:webHidden/>
              </w:rPr>
              <w:t>20</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5015" w:history="1">
            <w:r w:rsidR="00DD4717" w:rsidRPr="006A187D">
              <w:rPr>
                <w:rStyle w:val="Hyperlink"/>
                <w:noProof/>
              </w:rPr>
              <w:t>9.</w:t>
            </w:r>
            <w:r w:rsidR="00DD4717">
              <w:rPr>
                <w:rFonts w:asciiTheme="minorHAnsi" w:eastAsiaTheme="minorEastAsia" w:hAnsiTheme="minorHAnsi"/>
                <w:noProof/>
                <w:lang w:eastAsia="de-AT"/>
              </w:rPr>
              <w:tab/>
            </w:r>
            <w:r w:rsidR="00DD4717" w:rsidRPr="006A187D">
              <w:rPr>
                <w:rStyle w:val="Hyperlink"/>
                <w:noProof/>
              </w:rPr>
              <w:t>Risiken und technische Schulden</w:t>
            </w:r>
            <w:r w:rsidR="00DD4717">
              <w:rPr>
                <w:noProof/>
                <w:webHidden/>
              </w:rPr>
              <w:tab/>
            </w:r>
            <w:r w:rsidR="00DD4717">
              <w:rPr>
                <w:noProof/>
                <w:webHidden/>
              </w:rPr>
              <w:fldChar w:fldCharType="begin"/>
            </w:r>
            <w:r w:rsidR="00DD4717">
              <w:rPr>
                <w:noProof/>
                <w:webHidden/>
              </w:rPr>
              <w:instrText xml:space="preserve"> PAGEREF _Toc518505015 \h </w:instrText>
            </w:r>
            <w:r w:rsidR="00DD4717">
              <w:rPr>
                <w:noProof/>
                <w:webHidden/>
              </w:rPr>
            </w:r>
            <w:r w:rsidR="00DD4717">
              <w:rPr>
                <w:noProof/>
                <w:webHidden/>
              </w:rPr>
              <w:fldChar w:fldCharType="separate"/>
            </w:r>
            <w:r w:rsidR="00DD4717">
              <w:rPr>
                <w:noProof/>
                <w:webHidden/>
              </w:rPr>
              <w:t>21</w:t>
            </w:r>
            <w:r w:rsidR="00DD4717">
              <w:rPr>
                <w:noProof/>
                <w:webHidden/>
              </w:rPr>
              <w:fldChar w:fldCharType="end"/>
            </w:r>
          </w:hyperlink>
        </w:p>
        <w:p w:rsidR="00DD4717" w:rsidRDefault="007E16E7">
          <w:pPr>
            <w:pStyle w:val="Verzeichnis2"/>
            <w:tabs>
              <w:tab w:val="left" w:pos="1100"/>
            </w:tabs>
            <w:rPr>
              <w:rFonts w:asciiTheme="minorHAnsi" w:eastAsiaTheme="minorEastAsia" w:hAnsiTheme="minorHAnsi"/>
              <w:noProof/>
              <w:lang w:eastAsia="de-AT"/>
            </w:rPr>
          </w:pPr>
          <w:hyperlink w:anchor="_Toc518505016" w:history="1">
            <w:r w:rsidR="00DD4717" w:rsidRPr="006A187D">
              <w:rPr>
                <w:rStyle w:val="Hyperlink"/>
                <w:noProof/>
              </w:rPr>
              <w:t>9.1.</w:t>
            </w:r>
            <w:r w:rsidR="00DD4717">
              <w:rPr>
                <w:rFonts w:asciiTheme="minorHAnsi" w:eastAsiaTheme="minorEastAsia" w:hAnsiTheme="minorHAnsi"/>
                <w:noProof/>
                <w:lang w:eastAsia="de-AT"/>
              </w:rPr>
              <w:tab/>
            </w:r>
            <w:r w:rsidR="00DD4717" w:rsidRPr="006A187D">
              <w:rPr>
                <w:rStyle w:val="Hyperlink"/>
                <w:noProof/>
              </w:rPr>
              <w:t>Verbindungsaufbau zwischen App und Datenbank</w:t>
            </w:r>
            <w:r w:rsidR="00DD4717">
              <w:rPr>
                <w:noProof/>
                <w:webHidden/>
              </w:rPr>
              <w:tab/>
            </w:r>
            <w:r w:rsidR="00DD4717">
              <w:rPr>
                <w:noProof/>
                <w:webHidden/>
              </w:rPr>
              <w:fldChar w:fldCharType="begin"/>
            </w:r>
            <w:r w:rsidR="00DD4717">
              <w:rPr>
                <w:noProof/>
                <w:webHidden/>
              </w:rPr>
              <w:instrText xml:space="preserve"> PAGEREF _Toc518505016 \h </w:instrText>
            </w:r>
            <w:r w:rsidR="00DD4717">
              <w:rPr>
                <w:noProof/>
                <w:webHidden/>
              </w:rPr>
            </w:r>
            <w:r w:rsidR="00DD4717">
              <w:rPr>
                <w:noProof/>
                <w:webHidden/>
              </w:rPr>
              <w:fldChar w:fldCharType="separate"/>
            </w:r>
            <w:r w:rsidR="00DD4717">
              <w:rPr>
                <w:noProof/>
                <w:webHidden/>
              </w:rPr>
              <w:t>21</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5017" w:history="1">
            <w:r w:rsidR="00DD4717" w:rsidRPr="006A187D">
              <w:rPr>
                <w:rStyle w:val="Hyperlink"/>
                <w:noProof/>
              </w:rPr>
              <w:t>10.</w:t>
            </w:r>
            <w:r w:rsidR="00DD4717">
              <w:rPr>
                <w:rFonts w:asciiTheme="minorHAnsi" w:eastAsiaTheme="minorEastAsia" w:hAnsiTheme="minorHAnsi"/>
                <w:noProof/>
                <w:lang w:eastAsia="de-AT"/>
              </w:rPr>
              <w:tab/>
            </w:r>
            <w:r w:rsidR="00DD4717" w:rsidRPr="006A187D">
              <w:rPr>
                <w:rStyle w:val="Hyperlink"/>
                <w:noProof/>
              </w:rPr>
              <w:t>Glossar</w:t>
            </w:r>
            <w:r w:rsidR="00DD4717">
              <w:rPr>
                <w:noProof/>
                <w:webHidden/>
              </w:rPr>
              <w:tab/>
            </w:r>
            <w:r w:rsidR="00DD4717">
              <w:rPr>
                <w:noProof/>
                <w:webHidden/>
              </w:rPr>
              <w:fldChar w:fldCharType="begin"/>
            </w:r>
            <w:r w:rsidR="00DD4717">
              <w:rPr>
                <w:noProof/>
                <w:webHidden/>
              </w:rPr>
              <w:instrText xml:space="preserve"> PAGEREF _Toc518505017 \h </w:instrText>
            </w:r>
            <w:r w:rsidR="00DD4717">
              <w:rPr>
                <w:noProof/>
                <w:webHidden/>
              </w:rPr>
            </w:r>
            <w:r w:rsidR="00DD4717">
              <w:rPr>
                <w:noProof/>
                <w:webHidden/>
              </w:rPr>
              <w:fldChar w:fldCharType="separate"/>
            </w:r>
            <w:r w:rsidR="00DD4717">
              <w:rPr>
                <w:noProof/>
                <w:webHidden/>
              </w:rPr>
              <w:t>22</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5018" w:history="1">
            <w:r w:rsidR="00DD4717" w:rsidRPr="006A187D">
              <w:rPr>
                <w:rStyle w:val="Hyperlink"/>
                <w:noProof/>
              </w:rPr>
              <w:t>11.</w:t>
            </w:r>
            <w:r w:rsidR="00DD4717">
              <w:rPr>
                <w:rFonts w:asciiTheme="minorHAnsi" w:eastAsiaTheme="minorEastAsia" w:hAnsiTheme="minorHAnsi"/>
                <w:noProof/>
                <w:lang w:eastAsia="de-AT"/>
              </w:rPr>
              <w:tab/>
            </w:r>
            <w:r w:rsidR="00DD4717" w:rsidRPr="006A187D">
              <w:rPr>
                <w:rStyle w:val="Hyperlink"/>
                <w:noProof/>
              </w:rPr>
              <w:t>Quellenverzeichnis</w:t>
            </w:r>
            <w:r w:rsidR="00DD4717">
              <w:rPr>
                <w:noProof/>
                <w:webHidden/>
              </w:rPr>
              <w:tab/>
            </w:r>
            <w:r w:rsidR="00DD4717">
              <w:rPr>
                <w:noProof/>
                <w:webHidden/>
              </w:rPr>
              <w:fldChar w:fldCharType="begin"/>
            </w:r>
            <w:r w:rsidR="00DD4717">
              <w:rPr>
                <w:noProof/>
                <w:webHidden/>
              </w:rPr>
              <w:instrText xml:space="preserve"> PAGEREF _Toc518505018 \h </w:instrText>
            </w:r>
            <w:r w:rsidR="00DD4717">
              <w:rPr>
                <w:noProof/>
                <w:webHidden/>
              </w:rPr>
            </w:r>
            <w:r w:rsidR="00DD4717">
              <w:rPr>
                <w:noProof/>
                <w:webHidden/>
              </w:rPr>
              <w:fldChar w:fldCharType="separate"/>
            </w:r>
            <w:r w:rsidR="00DD4717">
              <w:rPr>
                <w:noProof/>
                <w:webHidden/>
              </w:rPr>
              <w:t>22</w:t>
            </w:r>
            <w:r w:rsidR="00DD4717">
              <w:rPr>
                <w:noProof/>
                <w:webHidden/>
              </w:rPr>
              <w:fldChar w:fldCharType="end"/>
            </w:r>
          </w:hyperlink>
        </w:p>
        <w:p w:rsidR="00DD4717" w:rsidRDefault="007E16E7">
          <w:pPr>
            <w:pStyle w:val="Verzeichnis1"/>
            <w:rPr>
              <w:rFonts w:asciiTheme="minorHAnsi" w:eastAsiaTheme="minorEastAsia" w:hAnsiTheme="minorHAnsi"/>
              <w:noProof/>
              <w:lang w:eastAsia="de-AT"/>
            </w:rPr>
          </w:pPr>
          <w:hyperlink w:anchor="_Toc518505019" w:history="1">
            <w:r w:rsidR="00DD4717" w:rsidRPr="006A187D">
              <w:rPr>
                <w:rStyle w:val="Hyperlink"/>
                <w:noProof/>
              </w:rPr>
              <w:t>12.</w:t>
            </w:r>
            <w:r w:rsidR="00DD4717">
              <w:rPr>
                <w:rFonts w:asciiTheme="minorHAnsi" w:eastAsiaTheme="minorEastAsia" w:hAnsiTheme="minorHAnsi"/>
                <w:noProof/>
                <w:lang w:eastAsia="de-AT"/>
              </w:rPr>
              <w:tab/>
            </w:r>
            <w:r w:rsidR="00DD4717" w:rsidRPr="006A187D">
              <w:rPr>
                <w:rStyle w:val="Hyperlink"/>
                <w:noProof/>
              </w:rPr>
              <w:t>Abbildungsverzeichnis</w:t>
            </w:r>
            <w:r w:rsidR="00DD4717">
              <w:rPr>
                <w:noProof/>
                <w:webHidden/>
              </w:rPr>
              <w:tab/>
            </w:r>
            <w:r w:rsidR="00DD4717">
              <w:rPr>
                <w:noProof/>
                <w:webHidden/>
              </w:rPr>
              <w:fldChar w:fldCharType="begin"/>
            </w:r>
            <w:r w:rsidR="00DD4717">
              <w:rPr>
                <w:noProof/>
                <w:webHidden/>
              </w:rPr>
              <w:instrText xml:space="preserve"> PAGEREF _Toc518505019 \h </w:instrText>
            </w:r>
            <w:r w:rsidR="00DD4717">
              <w:rPr>
                <w:noProof/>
                <w:webHidden/>
              </w:rPr>
            </w:r>
            <w:r w:rsidR="00DD4717">
              <w:rPr>
                <w:noProof/>
                <w:webHidden/>
              </w:rPr>
              <w:fldChar w:fldCharType="separate"/>
            </w:r>
            <w:r w:rsidR="00DD4717">
              <w:rPr>
                <w:noProof/>
                <w:webHidden/>
              </w:rPr>
              <w:t>23</w:t>
            </w:r>
            <w:r w:rsidR="00DD4717">
              <w:rPr>
                <w:noProof/>
                <w:webHidden/>
              </w:rPr>
              <w:fldChar w:fldCharType="end"/>
            </w:r>
          </w:hyperlink>
        </w:p>
        <w:p w:rsidR="001571D7" w:rsidRPr="001E69AF" w:rsidRDefault="001571D7">
          <w:pPr>
            <w:rPr>
              <w:b/>
              <w:bCs/>
              <w:lang w:val="de-DE"/>
            </w:rPr>
          </w:pPr>
          <w:r>
            <w:rPr>
              <w:b/>
              <w:bCs/>
              <w:lang w:val="de-DE"/>
            </w:rPr>
            <w:fldChar w:fldCharType="end"/>
          </w:r>
        </w:p>
      </w:sdtContent>
    </w:sdt>
    <w:p w:rsidR="007B3AAD" w:rsidRDefault="007B3AAD" w:rsidP="001E69AF">
      <w:pPr>
        <w:pStyle w:val="berschrift1"/>
      </w:pPr>
      <w:bookmarkStart w:id="1" w:name="_Einleitung"/>
      <w:bookmarkStart w:id="2" w:name="_Toc518504983"/>
      <w:bookmarkEnd w:id="1"/>
      <w:r>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3" w:name="_Toc518504984"/>
      <w:r>
        <w:t>Aufgaben</w:t>
      </w:r>
      <w:r w:rsidR="00767330">
        <w:t>stellung</w:t>
      </w:r>
      <w:bookmarkEnd w:id="3"/>
    </w:p>
    <w:p w:rsidR="000E342E" w:rsidRDefault="000E342E" w:rsidP="00BF04CB">
      <w:pPr>
        <w:pStyle w:val="berschrift3"/>
      </w:pPr>
      <w:bookmarkStart w:id="4" w:name="_Toc518504985"/>
      <w:r>
        <w:t>Inhalt</w:t>
      </w:r>
      <w:bookmarkEnd w:id="4"/>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csv, JSON)</w:t>
      </w:r>
    </w:p>
    <w:p w:rsidR="00996884" w:rsidRDefault="00996884" w:rsidP="00996884"/>
    <w:p w:rsidR="006E56C6" w:rsidRDefault="00996884" w:rsidP="00BF04CB">
      <w:pPr>
        <w:pStyle w:val="berschrift3"/>
      </w:pPr>
      <w:bookmarkStart w:id="5" w:name="_Toc518504986"/>
      <w:r>
        <w:t>Motivation</w:t>
      </w:r>
      <w:bookmarkEnd w:id="5"/>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6" w:name="_Toc518504987"/>
      <w:r>
        <w:t>Systemanforderungen</w:t>
      </w:r>
      <w:bookmarkEnd w:id="6"/>
    </w:p>
    <w:p w:rsidR="00093525" w:rsidRDefault="00B715B4" w:rsidP="00093525">
      <w:bookmarkStart w:id="7" w:name="_Hlk518381043"/>
      <w:r>
        <w:t>Da das Programm mithilfe von Java entwickelt wurde, lässt sich diese auf einer Vielzahl an System ausführen, sofern Java von jenem unterstützt wird. Die minimalen Systemanforderungen setzen sich somit wie folgt zusammen:</w:t>
      </w:r>
    </w:p>
    <w:p w:rsidR="009551CB" w:rsidRDefault="009551CB" w:rsidP="00093525"/>
    <w:p w:rsidR="009551CB" w:rsidRDefault="009551CB" w:rsidP="00093525"/>
    <w:p w:rsidR="009551CB" w:rsidRDefault="009551CB" w:rsidP="00093525"/>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bookmarkEnd w:id="7"/>
    <w:p w:rsidR="000D2872" w:rsidRDefault="000D2872" w:rsidP="00093525"/>
    <w:p w:rsidR="00CD4AF9" w:rsidRDefault="00CD4AF9" w:rsidP="00BF04CB">
      <w:pPr>
        <w:pStyle w:val="berschrift2"/>
        <w:rPr>
          <w:rFonts w:eastAsia="Times New Roman"/>
        </w:rPr>
      </w:pPr>
      <w:bookmarkStart w:id="8" w:name="_Toc518504988"/>
      <w:r>
        <w:rPr>
          <w:rFonts w:eastAsia="Times New Roman"/>
        </w:rPr>
        <w:t>Qualitätsziele</w:t>
      </w:r>
      <w:bookmarkEnd w:id="8"/>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w:t>
            </w:r>
            <w:r w:rsidR="00001D7E">
              <w:t>Benutzer, in</w:t>
            </w:r>
            <w:r w:rsidR="009027AC">
              <w:t xml:space="preserve">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9" w:name="_Toc518504989"/>
      <w:r>
        <w:t>Stakeholder</w:t>
      </w:r>
      <w:bookmarkEnd w:id="9"/>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8A32F6" w:rsidP="008E5159">
            <w:r>
              <w:t>Rainer Weinreich</w:t>
            </w:r>
          </w:p>
          <w:p w:rsidR="00C364AA" w:rsidRDefault="00C364AA" w:rsidP="008E5159"/>
        </w:tc>
        <w:tc>
          <w:tcPr>
            <w:tcW w:w="2134" w:type="dxa"/>
          </w:tcPr>
          <w:p w:rsidR="00FB434E" w:rsidRPr="007D71F6" w:rsidRDefault="007D71F6" w:rsidP="008E5159">
            <w:pPr>
              <w:rPr>
                <w:sz w:val="14"/>
              </w:rPr>
            </w:pPr>
            <w:r w:rsidRPr="007D71F6">
              <w:rPr>
                <w:sz w:val="14"/>
              </w:rPr>
              <w:t>rainer.weinreich@gmail.com</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15"/>
        </w:trPr>
        <w:tc>
          <w:tcPr>
            <w:tcW w:w="1511" w:type="dxa"/>
          </w:tcPr>
          <w:p w:rsidR="00FB434E" w:rsidRDefault="008A32F6" w:rsidP="008E5159">
            <w:r>
              <w:t>Benjamin Mayer</w:t>
            </w:r>
          </w:p>
          <w:p w:rsidR="00C364AA" w:rsidRDefault="00C364AA" w:rsidP="008E5159"/>
        </w:tc>
        <w:tc>
          <w:tcPr>
            <w:tcW w:w="2134" w:type="dxa"/>
          </w:tcPr>
          <w:p w:rsidR="00FB434E" w:rsidRDefault="005365D6" w:rsidP="008E5159">
            <w:r w:rsidRPr="005365D6">
              <w:rPr>
                <w:sz w:val="14"/>
              </w:rPr>
              <w:t>benjamin.mayer@jku.at</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78"/>
        </w:trPr>
        <w:tc>
          <w:tcPr>
            <w:tcW w:w="1511" w:type="dxa"/>
          </w:tcPr>
          <w:p w:rsidR="00FB434E" w:rsidRDefault="00FB434E" w:rsidP="008E5159">
            <w:r w:rsidRPr="00FB434E">
              <w:lastRenderedPageBreak/>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10" w:name="_Toc518504990"/>
      <w:r>
        <w:t>Randbedingungen</w:t>
      </w:r>
      <w:bookmarkEnd w:id="10"/>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D34C1E" w:rsidRDefault="00D34C1E" w:rsidP="00D0473B"/>
    <w:p w:rsidR="00D34C1E" w:rsidRDefault="00D34C1E" w:rsidP="00D0473B"/>
    <w:p w:rsidR="00EB0D5E" w:rsidRDefault="00EB0D5E" w:rsidP="00D0473B">
      <w:r>
        <w:lastRenderedPageBreak/>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r w:rsidR="0075561D">
              <w:t>my</w:t>
            </w:r>
            <w:r w:rsidR="00131B13">
              <w:t>)</w:t>
            </w:r>
            <w:r w:rsidR="0075561D">
              <w:t>SQL Datenbank für die Datenspeicherung.</w:t>
            </w:r>
          </w:p>
        </w:tc>
      </w:tr>
    </w:tbl>
    <w:p w:rsidR="00A73EB2" w:rsidRDefault="00A73EB2" w:rsidP="00D0473B"/>
    <w:p w:rsidR="00D0473B" w:rsidRPr="00D0473B" w:rsidRDefault="00D0473B" w:rsidP="00D0473B">
      <w:pPr>
        <w:pStyle w:val="berschrift1"/>
      </w:pPr>
      <w:bookmarkStart w:id="11" w:name="_Toc518504991"/>
      <w:r>
        <w:t>Kontextabgrenzung</w:t>
      </w:r>
      <w:bookmarkEnd w:id="11"/>
    </w:p>
    <w:p w:rsidR="00AD421C" w:rsidRDefault="00AD421C" w:rsidP="00D0473B">
      <w:pPr>
        <w:pStyle w:val="berschrift2"/>
      </w:pPr>
      <w:bookmarkStart w:id="12" w:name="_Toc518504992"/>
      <w:r>
        <w:t>Fachlicher Kontext</w:t>
      </w:r>
      <w:bookmarkEnd w:id="12"/>
    </w:p>
    <w:p w:rsidR="009D75B2" w:rsidRDefault="008D56CD" w:rsidP="00AD421C">
      <w:r>
        <w:t xml:space="preserve">Nachfolgend sind alle Kommunikationspartner bezüglich der Benutzung der TimeTrackerApp aufgelistet. Ebenso finden sich hier </w:t>
      </w:r>
      <w:r w:rsidR="00F43F8F">
        <w:t>die Ein- und Ausgabedaten</w:t>
      </w:r>
      <w:r>
        <w:t>, sowie die genutzten Schnittstellen und Kommunikationskanäle</w:t>
      </w:r>
      <w:r w:rsidR="00F43F8F">
        <w:t>, wieder</w:t>
      </w:r>
      <w:r>
        <w:t>.</w:t>
      </w:r>
    </w:p>
    <w:p w:rsidR="009D13B4" w:rsidRDefault="009D13B4" w:rsidP="00AD421C"/>
    <w:tbl>
      <w:tblPr>
        <w:tblStyle w:val="Tabellenraster"/>
        <w:tblW w:w="0" w:type="auto"/>
        <w:tblLook w:val="04A0" w:firstRow="1" w:lastRow="0" w:firstColumn="1" w:lastColumn="0" w:noHBand="0" w:noVBand="1"/>
      </w:tblPr>
      <w:tblGrid>
        <w:gridCol w:w="1696"/>
        <w:gridCol w:w="1985"/>
        <w:gridCol w:w="1843"/>
        <w:gridCol w:w="2450"/>
        <w:gridCol w:w="1994"/>
      </w:tblGrid>
      <w:tr w:rsidR="009D13B4" w:rsidTr="00BD1EC4">
        <w:tc>
          <w:tcPr>
            <w:tcW w:w="1696" w:type="dxa"/>
          </w:tcPr>
          <w:p w:rsidR="009D13B4" w:rsidRPr="009D13B4" w:rsidRDefault="009D13B4" w:rsidP="00AD421C">
            <w:pPr>
              <w:rPr>
                <w:b/>
              </w:rPr>
            </w:pPr>
            <w:r w:rsidRPr="009D13B4">
              <w:rPr>
                <w:b/>
              </w:rPr>
              <w:t>Partner</w:t>
            </w:r>
          </w:p>
        </w:tc>
        <w:tc>
          <w:tcPr>
            <w:tcW w:w="1985" w:type="dxa"/>
          </w:tcPr>
          <w:p w:rsidR="009D13B4" w:rsidRPr="009D13B4" w:rsidRDefault="009D13B4" w:rsidP="00AD421C">
            <w:pPr>
              <w:rPr>
                <w:b/>
              </w:rPr>
            </w:pPr>
            <w:r w:rsidRPr="009D13B4">
              <w:rPr>
                <w:b/>
              </w:rPr>
              <w:t>Eingabe</w:t>
            </w:r>
          </w:p>
        </w:tc>
        <w:tc>
          <w:tcPr>
            <w:tcW w:w="1843" w:type="dxa"/>
          </w:tcPr>
          <w:p w:rsidR="009D13B4" w:rsidRPr="009D13B4" w:rsidRDefault="009D13B4" w:rsidP="00AD421C">
            <w:pPr>
              <w:rPr>
                <w:b/>
              </w:rPr>
            </w:pPr>
            <w:r w:rsidRPr="009D13B4">
              <w:rPr>
                <w:b/>
              </w:rPr>
              <w:t>Ausgabe</w:t>
            </w:r>
          </w:p>
        </w:tc>
        <w:tc>
          <w:tcPr>
            <w:tcW w:w="2450" w:type="dxa"/>
          </w:tcPr>
          <w:p w:rsidR="009D13B4" w:rsidRPr="009D13B4" w:rsidRDefault="009D13B4" w:rsidP="00AD421C">
            <w:pPr>
              <w:rPr>
                <w:b/>
              </w:rPr>
            </w:pPr>
            <w:r w:rsidRPr="009D13B4">
              <w:rPr>
                <w:b/>
              </w:rPr>
              <w:t>Schnittstellen</w:t>
            </w:r>
          </w:p>
        </w:tc>
        <w:tc>
          <w:tcPr>
            <w:tcW w:w="1994" w:type="dxa"/>
          </w:tcPr>
          <w:p w:rsidR="009D13B4" w:rsidRPr="009D13B4" w:rsidRDefault="009D13B4" w:rsidP="00AD421C">
            <w:pPr>
              <w:rPr>
                <w:b/>
              </w:rPr>
            </w:pPr>
            <w:r w:rsidRPr="009D13B4">
              <w:rPr>
                <w:b/>
              </w:rPr>
              <w:t>Kanal</w:t>
            </w:r>
          </w:p>
        </w:tc>
      </w:tr>
      <w:tr w:rsidR="009D13B4" w:rsidTr="00BD1EC4">
        <w:tc>
          <w:tcPr>
            <w:tcW w:w="1696" w:type="dxa"/>
          </w:tcPr>
          <w:p w:rsidR="009D13B4" w:rsidRDefault="009D13B4" w:rsidP="00AD421C">
            <w:r>
              <w:t>Benutzer</w:t>
            </w:r>
            <w:r w:rsidRPr="009D13B4">
              <w:rPr>
                <w:vertAlign w:val="superscript"/>
              </w:rPr>
              <w:t>1</w:t>
            </w:r>
          </w:p>
        </w:tc>
        <w:tc>
          <w:tcPr>
            <w:tcW w:w="1985" w:type="dxa"/>
          </w:tcPr>
          <w:p w:rsidR="009D13B4" w:rsidRDefault="00EC4096" w:rsidP="00AD421C">
            <w:r>
              <w:t>über die Tastatur</w:t>
            </w:r>
          </w:p>
        </w:tc>
        <w:tc>
          <w:tcPr>
            <w:tcW w:w="1843" w:type="dxa"/>
          </w:tcPr>
          <w:p w:rsidR="009D13B4" w:rsidRDefault="00A93CE1" w:rsidP="00AD421C">
            <w:r>
              <w:t>-</w:t>
            </w:r>
          </w:p>
        </w:tc>
        <w:tc>
          <w:tcPr>
            <w:tcW w:w="2450" w:type="dxa"/>
          </w:tcPr>
          <w:p w:rsidR="009D13B4" w:rsidRDefault="00EC4096" w:rsidP="00AD421C">
            <w:r>
              <w:t>Arbeitsplatz</w:t>
            </w:r>
          </w:p>
        </w:tc>
        <w:tc>
          <w:tcPr>
            <w:tcW w:w="1994" w:type="dxa"/>
          </w:tcPr>
          <w:p w:rsidR="009D13B4" w:rsidRDefault="007C61DE" w:rsidP="00AD421C">
            <w:r>
              <w:t>direkt</w:t>
            </w:r>
          </w:p>
        </w:tc>
      </w:tr>
      <w:tr w:rsidR="001776AB" w:rsidTr="00BD1EC4">
        <w:tc>
          <w:tcPr>
            <w:tcW w:w="1696" w:type="dxa"/>
          </w:tcPr>
          <w:p w:rsidR="001776AB" w:rsidRPr="001776AB" w:rsidRDefault="001776AB" w:rsidP="00AD421C">
            <w:pPr>
              <w:rPr>
                <w:vertAlign w:val="superscript"/>
              </w:rPr>
            </w:pPr>
            <w:r>
              <w:t>Arbeitsplatz</w:t>
            </w:r>
            <w:r>
              <w:rPr>
                <w:vertAlign w:val="superscript"/>
              </w:rPr>
              <w:t>2</w:t>
            </w:r>
          </w:p>
        </w:tc>
        <w:tc>
          <w:tcPr>
            <w:tcW w:w="1985" w:type="dxa"/>
          </w:tcPr>
          <w:p w:rsidR="001776AB" w:rsidRDefault="007C61DE" w:rsidP="00AD421C">
            <w:r>
              <w:t>vom Benutzer</w:t>
            </w:r>
          </w:p>
        </w:tc>
        <w:tc>
          <w:tcPr>
            <w:tcW w:w="1843" w:type="dxa"/>
          </w:tcPr>
          <w:p w:rsidR="001776AB" w:rsidRDefault="007C61DE" w:rsidP="00AD421C">
            <w:r>
              <w:t>an die Instanz</w:t>
            </w:r>
          </w:p>
        </w:tc>
        <w:tc>
          <w:tcPr>
            <w:tcW w:w="2450" w:type="dxa"/>
          </w:tcPr>
          <w:p w:rsidR="001776AB" w:rsidRDefault="007C61DE" w:rsidP="00AD421C">
            <w:r>
              <w:t>Instanz</w:t>
            </w:r>
          </w:p>
        </w:tc>
        <w:tc>
          <w:tcPr>
            <w:tcW w:w="1994" w:type="dxa"/>
          </w:tcPr>
          <w:p w:rsidR="001776AB" w:rsidRDefault="007C61DE" w:rsidP="00AD421C">
            <w:r>
              <w:t>direkt</w:t>
            </w:r>
          </w:p>
        </w:tc>
      </w:tr>
      <w:tr w:rsidR="009D13B4" w:rsidTr="00BD1EC4">
        <w:tc>
          <w:tcPr>
            <w:tcW w:w="1696" w:type="dxa"/>
          </w:tcPr>
          <w:p w:rsidR="009D13B4" w:rsidRPr="009D13B4" w:rsidRDefault="009D13B4" w:rsidP="00AD421C">
            <w:pPr>
              <w:rPr>
                <w:vertAlign w:val="superscript"/>
              </w:rPr>
            </w:pPr>
            <w:r>
              <w:t>Instanz</w:t>
            </w:r>
            <w:r w:rsidR="001776AB">
              <w:rPr>
                <w:vertAlign w:val="superscript"/>
              </w:rPr>
              <w:t>3</w:t>
            </w:r>
          </w:p>
        </w:tc>
        <w:tc>
          <w:tcPr>
            <w:tcW w:w="1985" w:type="dxa"/>
          </w:tcPr>
          <w:p w:rsidR="009D13B4" w:rsidRDefault="007C61DE" w:rsidP="00AD421C">
            <w:r>
              <w:t>vom Benutzer</w:t>
            </w:r>
          </w:p>
        </w:tc>
        <w:tc>
          <w:tcPr>
            <w:tcW w:w="1843" w:type="dxa"/>
          </w:tcPr>
          <w:p w:rsidR="009D13B4" w:rsidRDefault="007C61DE" w:rsidP="00AD421C">
            <w:r>
              <w:t>über die View</w:t>
            </w:r>
          </w:p>
        </w:tc>
        <w:tc>
          <w:tcPr>
            <w:tcW w:w="2450" w:type="dxa"/>
          </w:tcPr>
          <w:p w:rsidR="009D13B4" w:rsidRDefault="007C61DE" w:rsidP="00AD421C">
            <w:r>
              <w:t>Instanz</w:t>
            </w:r>
            <w:r w:rsidR="00BD1EC4">
              <w:t>, Datenbank</w:t>
            </w:r>
          </w:p>
        </w:tc>
        <w:tc>
          <w:tcPr>
            <w:tcW w:w="1994" w:type="dxa"/>
          </w:tcPr>
          <w:p w:rsidR="009D13B4" w:rsidRDefault="007C61DE" w:rsidP="00AD421C">
            <w:r>
              <w:t>direkt</w:t>
            </w:r>
          </w:p>
        </w:tc>
      </w:tr>
      <w:tr w:rsidR="009D13B4" w:rsidTr="00BD1EC4">
        <w:tc>
          <w:tcPr>
            <w:tcW w:w="1696" w:type="dxa"/>
          </w:tcPr>
          <w:p w:rsidR="009D13B4" w:rsidRDefault="009D13B4" w:rsidP="00AD421C">
            <w:r>
              <w:t>Datenbank</w:t>
            </w:r>
            <w:r w:rsidR="001776AB">
              <w:rPr>
                <w:vertAlign w:val="superscript"/>
              </w:rPr>
              <w:t>4</w:t>
            </w:r>
          </w:p>
        </w:tc>
        <w:tc>
          <w:tcPr>
            <w:tcW w:w="1985" w:type="dxa"/>
          </w:tcPr>
          <w:p w:rsidR="009D13B4" w:rsidRDefault="007C61DE" w:rsidP="00AD421C">
            <w:r>
              <w:t>über die Instanz</w:t>
            </w:r>
          </w:p>
        </w:tc>
        <w:tc>
          <w:tcPr>
            <w:tcW w:w="1843" w:type="dxa"/>
          </w:tcPr>
          <w:p w:rsidR="009D13B4" w:rsidRDefault="007C61DE" w:rsidP="00AD421C">
            <w:r>
              <w:t>über die Instanz</w:t>
            </w:r>
          </w:p>
        </w:tc>
        <w:tc>
          <w:tcPr>
            <w:tcW w:w="2450" w:type="dxa"/>
          </w:tcPr>
          <w:p w:rsidR="009D13B4" w:rsidRDefault="007C61DE" w:rsidP="00AD421C">
            <w:r>
              <w:t>Instanz</w:t>
            </w:r>
          </w:p>
        </w:tc>
        <w:tc>
          <w:tcPr>
            <w:tcW w:w="1994" w:type="dxa"/>
          </w:tcPr>
          <w:p w:rsidR="009D13B4" w:rsidRDefault="007C61DE" w:rsidP="00AD421C">
            <w:r>
              <w:t>HTTP-Verbindung</w:t>
            </w:r>
          </w:p>
        </w:tc>
      </w:tr>
    </w:tbl>
    <w:p w:rsidR="009D13B4" w:rsidRDefault="009D13B4" w:rsidP="00AD421C"/>
    <w:p w:rsidR="00E02A3C" w:rsidRDefault="00503F41" w:rsidP="00AD421C">
      <w:r>
        <w:t>1. Benutzer:</w:t>
      </w:r>
    </w:p>
    <w:p w:rsidR="00503F41" w:rsidRDefault="00503F41" w:rsidP="00A93CE1">
      <w:r>
        <w:tab/>
      </w:r>
      <w:r w:rsidR="00A93CE1">
        <w:t xml:space="preserve">Der Benutzer bedient eine Instanz der TimeTrackerApp über den Arbeitsplatz. Er ist </w:t>
      </w:r>
      <w:r w:rsidR="00A93CE1">
        <w:tab/>
        <w:t>sozusagen der Endbenutzer, welcher die App später verwendet. Mithilfe der Tastatur</w:t>
      </w:r>
      <w:r w:rsidR="00431A2D">
        <w:t xml:space="preserve">/Maus </w:t>
      </w:r>
      <w:r w:rsidR="00431A2D">
        <w:tab/>
        <w:t>des Arbeitsplatzes werden Eingaben getätigt.</w:t>
      </w:r>
    </w:p>
    <w:p w:rsidR="003E5055" w:rsidRDefault="003E5055" w:rsidP="00AD421C"/>
    <w:p w:rsidR="003E5055" w:rsidRDefault="003E5055" w:rsidP="00AD421C">
      <w:r>
        <w:t>2. Arbeitsplatz:</w:t>
      </w:r>
    </w:p>
    <w:p w:rsidR="003E5055" w:rsidRDefault="003E5055" w:rsidP="00AD421C">
      <w:r>
        <w:tab/>
      </w:r>
      <w:r w:rsidR="00431A2D">
        <w:t xml:space="preserve">Dieser stellt ein Endgerät des Benutzers dar, und kann ein Laptop oder ein Desktopcomputer </w:t>
      </w:r>
      <w:r w:rsidR="00431A2D">
        <w:tab/>
        <w:t>sein.</w:t>
      </w:r>
      <w:r w:rsidR="00F4426D">
        <w:t xml:space="preserve"> Über den Arbeitsplatz wird eine Instanz der TimeTrackerApp ausgeführt. Die Eingaben </w:t>
      </w:r>
      <w:r w:rsidR="00F4426D">
        <w:tab/>
        <w:t>werden vom Benutzer erhalten, die Ausgabe erfolgt an die Instanz.</w:t>
      </w:r>
    </w:p>
    <w:p w:rsidR="003E5055" w:rsidRDefault="003E5055" w:rsidP="00AD421C"/>
    <w:p w:rsidR="003E5055" w:rsidRDefault="003E5055" w:rsidP="00AD421C">
      <w:r>
        <w:t>3. Instanz:</w:t>
      </w:r>
    </w:p>
    <w:p w:rsidR="003E5055" w:rsidRDefault="003E5055" w:rsidP="00AD421C">
      <w:r>
        <w:tab/>
      </w:r>
      <w:r w:rsidR="008215DD">
        <w:t xml:space="preserve">Als Instanz wird hier die Ausführung der TimeTrackerApp verstanden, sobald diese an einem </w:t>
      </w:r>
      <w:r w:rsidR="008215DD">
        <w:tab/>
        <w:t xml:space="preserve">Arbeitsplatz ausgeführt wird. Eingaben werden vom Benutzer, durch den Arbeitsplatz, erhalten. </w:t>
      </w:r>
      <w:r w:rsidR="008215DD">
        <w:tab/>
        <w:t xml:space="preserve">Die Ausgabe der Daten erfolgt dann über die View. Die Instanz kommuniziert desweiteren mit </w:t>
      </w:r>
      <w:r w:rsidR="008215DD">
        <w:tab/>
        <w:t>der Datenbank</w:t>
      </w:r>
    </w:p>
    <w:p w:rsidR="003E5055" w:rsidRDefault="003E5055" w:rsidP="00AD421C"/>
    <w:p w:rsidR="003E5055" w:rsidRDefault="003E5055" w:rsidP="00AD421C">
      <w:r>
        <w:t>4. Datenbank:</w:t>
      </w:r>
    </w:p>
    <w:p w:rsidR="003E5055" w:rsidRDefault="003E5055" w:rsidP="00AD421C">
      <w:r>
        <w:tab/>
      </w:r>
      <w:r w:rsidR="008215DD">
        <w:t xml:space="preserve">Sie stellt die letzte </w:t>
      </w:r>
      <w:r w:rsidR="00B777CD">
        <w:t xml:space="preserve">Stelle dar. Die Instanz kommuniziert über eine HTTP-Verbindung mit der </w:t>
      </w:r>
      <w:r w:rsidR="00B777CD">
        <w:tab/>
        <w:t xml:space="preserve">Datenbank, liest und schreibt demnach in die Datenbank. Ein- und Ausgabe erfolgt über die </w:t>
      </w:r>
      <w:r w:rsidR="00B777CD">
        <w:tab/>
        <w:t>laufende Instanz der TimeTrackerApp.</w:t>
      </w:r>
    </w:p>
    <w:p w:rsidR="008E7CFD" w:rsidRDefault="008E7CFD" w:rsidP="00AD421C"/>
    <w:p w:rsidR="00C96811" w:rsidRDefault="00C96811" w:rsidP="00AD421C"/>
    <w:p w:rsidR="00C96811" w:rsidRDefault="00C96811" w:rsidP="00AD421C"/>
    <w:p w:rsidR="00C96811" w:rsidRDefault="00C96811" w:rsidP="00AD421C"/>
    <w:p w:rsidR="009D75B2" w:rsidRDefault="00C96811" w:rsidP="00F35E02">
      <w:pPr>
        <w:pStyle w:val="berschrift2"/>
      </w:pPr>
      <w:bookmarkStart w:id="13" w:name="_Toc518504993"/>
      <w:r>
        <w:rPr>
          <w:noProof/>
        </w:rPr>
        <w:lastRenderedPageBreak/>
        <w:drawing>
          <wp:anchor distT="0" distB="0" distL="114300" distR="114300" simplePos="0" relativeHeight="251665408" behindDoc="1" locked="0" layoutInCell="1" allowOverlap="1">
            <wp:simplePos x="0" y="0"/>
            <wp:positionH relativeFrom="page">
              <wp:posOffset>828675</wp:posOffset>
            </wp:positionH>
            <wp:positionV relativeFrom="paragraph">
              <wp:posOffset>351155</wp:posOffset>
            </wp:positionV>
            <wp:extent cx="6096000" cy="4176395"/>
            <wp:effectExtent l="0" t="0" r="0" b="0"/>
            <wp:wrapTight wrapText="bothSides">
              <wp:wrapPolygon edited="0">
                <wp:start x="0" y="0"/>
                <wp:lineTo x="0" y="21478"/>
                <wp:lineTo x="21533" y="21478"/>
                <wp:lineTo x="21533" y="0"/>
                <wp:lineTo x="0" y="0"/>
              </wp:wrapPolygon>
            </wp:wrapTight>
            <wp:docPr id="3" name="Grafik 3" descr="C:\Users\ateuc\AppData\Local\Microsoft\Windows\INetCache\Content.Word\technische_Schnittstel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technische_Schnittstel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417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AD421C">
        <w:t>Technischer Kontext</w:t>
      </w:r>
      <w:bookmarkEnd w:id="13"/>
    </w:p>
    <w:p w:rsidR="00AC4924" w:rsidRPr="003061C2" w:rsidRDefault="00605C14" w:rsidP="00F35E02">
      <w:pPr>
        <w:rPr>
          <w:sz w:val="18"/>
        </w:rPr>
      </w:pPr>
      <w:r w:rsidRPr="003061C2">
        <w:rPr>
          <w:noProof/>
          <w:sz w:val="18"/>
        </w:rPr>
        <w:t>Abbildung 1 Technische Schnittstellen</w:t>
      </w:r>
      <w:r w:rsidR="00E54D65">
        <w:rPr>
          <w:noProof/>
          <w:sz w:val="18"/>
        </w:rPr>
        <w:t xml:space="preserve"> des Projekts</w:t>
      </w:r>
    </w:p>
    <w:p w:rsidR="009D75B2" w:rsidRDefault="009D75B2" w:rsidP="00F35E02"/>
    <w:tbl>
      <w:tblPr>
        <w:tblStyle w:val="Tabellenraster"/>
        <w:tblW w:w="0" w:type="auto"/>
        <w:tblLook w:val="04A0" w:firstRow="1" w:lastRow="0" w:firstColumn="1" w:lastColumn="0" w:noHBand="0" w:noVBand="1"/>
      </w:tblPr>
      <w:tblGrid>
        <w:gridCol w:w="2830"/>
        <w:gridCol w:w="3261"/>
        <w:gridCol w:w="3877"/>
      </w:tblGrid>
      <w:tr w:rsidR="0086614B" w:rsidTr="00B76E56">
        <w:tc>
          <w:tcPr>
            <w:tcW w:w="2830" w:type="dxa"/>
          </w:tcPr>
          <w:p w:rsidR="0086614B" w:rsidRDefault="0086614B" w:rsidP="00F35E02">
            <w:r>
              <w:t>Kanal</w:t>
            </w:r>
          </w:p>
        </w:tc>
        <w:tc>
          <w:tcPr>
            <w:tcW w:w="3261" w:type="dxa"/>
          </w:tcPr>
          <w:p w:rsidR="0086614B" w:rsidRDefault="008F5F78" w:rsidP="00F35E02">
            <w:r>
              <w:t>Eingabe</w:t>
            </w:r>
          </w:p>
        </w:tc>
        <w:tc>
          <w:tcPr>
            <w:tcW w:w="3877" w:type="dxa"/>
          </w:tcPr>
          <w:p w:rsidR="0086614B" w:rsidRDefault="008F5F78" w:rsidP="00F35E02">
            <w:r>
              <w:t>Ausgabe</w:t>
            </w:r>
          </w:p>
        </w:tc>
      </w:tr>
      <w:tr w:rsidR="0086614B" w:rsidTr="00B76E56">
        <w:tc>
          <w:tcPr>
            <w:tcW w:w="2830" w:type="dxa"/>
          </w:tcPr>
          <w:p w:rsidR="0086614B" w:rsidRDefault="00B76E56" w:rsidP="00F35E02">
            <w:r>
              <w:t>TimeTrackerApp</w:t>
            </w:r>
          </w:p>
        </w:tc>
        <w:tc>
          <w:tcPr>
            <w:tcW w:w="3261" w:type="dxa"/>
          </w:tcPr>
          <w:p w:rsidR="0086614B" w:rsidRDefault="00B76E56" w:rsidP="00F35E02">
            <w:r>
              <w:t>SQL Statements</w:t>
            </w:r>
          </w:p>
        </w:tc>
        <w:tc>
          <w:tcPr>
            <w:tcW w:w="3877" w:type="dxa"/>
          </w:tcPr>
          <w:p w:rsidR="0086614B" w:rsidRDefault="00B76E56" w:rsidP="00F35E02">
            <w:r>
              <w:t>über die View dargestellte Daten</w:t>
            </w:r>
          </w:p>
        </w:tc>
      </w:tr>
      <w:tr w:rsidR="0086614B" w:rsidTr="00B76E56">
        <w:tc>
          <w:tcPr>
            <w:tcW w:w="2830" w:type="dxa"/>
          </w:tcPr>
          <w:p w:rsidR="0086614B" w:rsidRDefault="00B76E56" w:rsidP="00F35E02">
            <w:r>
              <w:t>Datenbank</w:t>
            </w:r>
          </w:p>
        </w:tc>
        <w:tc>
          <w:tcPr>
            <w:tcW w:w="3261" w:type="dxa"/>
          </w:tcPr>
          <w:p w:rsidR="0086614B" w:rsidRDefault="00B76E56" w:rsidP="00F35E02">
            <w:r>
              <w:t>SQL Statements</w:t>
            </w:r>
          </w:p>
        </w:tc>
        <w:tc>
          <w:tcPr>
            <w:tcW w:w="3877" w:type="dxa"/>
          </w:tcPr>
          <w:p w:rsidR="0086614B" w:rsidRDefault="00B76E56" w:rsidP="00F35E02">
            <w:r>
              <w:t>Daten</w:t>
            </w:r>
          </w:p>
        </w:tc>
      </w:tr>
    </w:tbl>
    <w:p w:rsidR="009D75B2" w:rsidRDefault="009D75B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F35E02" w:rsidRDefault="005854F7" w:rsidP="005854F7">
      <w:pPr>
        <w:pStyle w:val="berschrift1"/>
      </w:pPr>
      <w:bookmarkStart w:id="14" w:name="_Toc518504994"/>
      <w:r>
        <w:lastRenderedPageBreak/>
        <w:t>Lösungsstrategie</w:t>
      </w:r>
      <w:bookmarkEnd w:id="14"/>
    </w:p>
    <w:p w:rsidR="00127F3A" w:rsidRDefault="00C202A7" w:rsidP="00127F3A">
      <w:r>
        <w:t>Dieses Kapitel bietet Einsicht in die grundlegenden Entscheidungen und Lösungsansätze, welche die TimeTrackerApp prägen. Nachfolgend werden diese kurz erklärt, genauere Ausführungen sind in den Folgekapiteln zu finden.</w:t>
      </w:r>
    </w:p>
    <w:p w:rsidR="00C202A7" w:rsidRDefault="00C202A7" w:rsidP="00127F3A"/>
    <w:p w:rsidR="00C202A7" w:rsidRDefault="00C202A7" w:rsidP="00127F3A">
      <w:pPr>
        <w:rPr>
          <w:b/>
        </w:rPr>
      </w:pPr>
      <w:r w:rsidRPr="00C202A7">
        <w:rPr>
          <w:b/>
        </w:rPr>
        <w:t>Technologieentscheidungen</w:t>
      </w:r>
    </w:p>
    <w:p w:rsidR="00001D7E" w:rsidRDefault="00001D7E" w:rsidP="00127F3A">
      <w:r>
        <w:t>Aufgrund der zuvor bereits beschriebenen personellen Einschränkungen des Teams bezüglich der Fähigkeiten im Umgang mit Programmiersprachen, wurden folgende Sprachen für die Umsetzung des Projekts ausgewählt</w:t>
      </w:r>
      <w:r w:rsidR="00FE5E6C">
        <w:t>.</w:t>
      </w:r>
    </w:p>
    <w:p w:rsidR="00E07069" w:rsidRDefault="00E07069" w:rsidP="00127F3A"/>
    <w:p w:rsidR="00E07069" w:rsidRDefault="00E07069" w:rsidP="00E07069">
      <w:pPr>
        <w:pStyle w:val="Listenabsatz"/>
        <w:numPr>
          <w:ilvl w:val="0"/>
          <w:numId w:val="38"/>
        </w:numPr>
      </w:pPr>
      <w:r>
        <w:t>Java</w:t>
      </w:r>
    </w:p>
    <w:p w:rsidR="00E07069" w:rsidRDefault="00E07069" w:rsidP="00E07069">
      <w:pPr>
        <w:pStyle w:val="Listenabsatz"/>
      </w:pPr>
      <w:r>
        <w:t>Aufgrund der weiten Verbreitung von Java in der Programmier-, sowie Anwendungswelt</w:t>
      </w:r>
      <w:r w:rsidR="006B5BFB">
        <w:t xml:space="preserve"> und der hohen Anzahl an unterstützten Geräten, wurde diese Programmiersprache als Grundbasis für das Projekt gewählt. Java kommt weltweit auf den unterschiedlichsten Endgeräten, sowohl im privaten, als auch im unternehmerischen Umfeld zum Einsatz. Außerdem wird mit Java eine Programmiersprache geboten, welche objektorientiert, robust, portabel und sehr leistungsfähig ist. Desweiteren verfügen alle Teammitglieder über Kenntnisse in Java</w:t>
      </w:r>
      <w:r w:rsidR="00D224A0">
        <w:t>, durch die Absolvierung der Lehrveranstaltungen</w:t>
      </w:r>
      <w:r w:rsidR="00CB3181">
        <w:t xml:space="preserve"> „Einführung in die Softwareentwicklung“ und „Softwareentwicklung 2“</w:t>
      </w:r>
      <w:r w:rsidR="006B5BFB">
        <w:t>, wodurch sich diese für das Projekt sehr eignet.</w:t>
      </w:r>
      <w:r w:rsidR="0088750C">
        <w:t xml:space="preserve"> [java.com, 2018]</w:t>
      </w:r>
    </w:p>
    <w:p w:rsidR="00F96AC3" w:rsidRDefault="00F96AC3" w:rsidP="00E07069">
      <w:pPr>
        <w:pStyle w:val="Listenabsatz"/>
      </w:pPr>
    </w:p>
    <w:p w:rsidR="00F96AC3" w:rsidRDefault="00F96AC3" w:rsidP="00F96AC3">
      <w:pPr>
        <w:pStyle w:val="Listenabsatz"/>
        <w:numPr>
          <w:ilvl w:val="0"/>
          <w:numId w:val="38"/>
        </w:numPr>
      </w:pPr>
      <w:r>
        <w:t>mySQL Datenbank</w:t>
      </w:r>
    </w:p>
    <w:p w:rsidR="00F96AC3" w:rsidRPr="00001D7E" w:rsidRDefault="00F96AC3" w:rsidP="00F96AC3">
      <w:pPr>
        <w:pStyle w:val="Listenabsatz"/>
      </w:pPr>
      <w:r>
        <w:t xml:space="preserve">Im späteren Verlauf des Projekts </w:t>
      </w:r>
      <w:r w:rsidR="00CB3181">
        <w:t>wurde vom Team festgelegt, eine mySQL Datenbank</w:t>
      </w:r>
      <w:r w:rsidR="00C671E0">
        <w:t xml:space="preserve"> für die persistent</w:t>
      </w:r>
      <w:r w:rsidR="00FC26EB">
        <w:t xml:space="preserve">e Datenspeicherung zu verwenden, da diese sowohl schlank, als auch effizient arbeitet und bei den weltweit größten Dienstleistungsanbietern (Facebook, Google, etc.) zum Einsatz kommt. Zudem waren durch die Absolvierung der Lehrveranstaltung „Datenmodellierung“ bei den Teammitgliedern bereits Kenntnisse im Umgang mit SQL vorhanden. </w:t>
      </w:r>
      <w:r w:rsidR="00F262B0" w:rsidRPr="00F262B0">
        <w:t>[mysql.com, 2018]</w:t>
      </w:r>
    </w:p>
    <w:p w:rsidR="00C202A7" w:rsidRDefault="00C202A7" w:rsidP="00127F3A">
      <w:pPr>
        <w:rPr>
          <w:b/>
        </w:rPr>
      </w:pPr>
    </w:p>
    <w:p w:rsidR="00FD63CC" w:rsidRDefault="00FD63CC" w:rsidP="00127F3A">
      <w:pPr>
        <w:rPr>
          <w:b/>
        </w:rPr>
      </w:pPr>
      <w:r>
        <w:rPr>
          <w:b/>
        </w:rPr>
        <w:t>Entwurfs- und Architekturmuster</w:t>
      </w:r>
    </w:p>
    <w:p w:rsidR="00FD63CC" w:rsidRDefault="00F262B0" w:rsidP="00127F3A">
      <w:r>
        <w:t xml:space="preserve">Das für die TimeTrackerApp verwendete Architekturmuster kann als Client-Server-Architektur verstanden werden. Wie im späteren Verlauf der Dokumentation beschrieben, </w:t>
      </w:r>
      <w:r w:rsidR="007E5C99">
        <w:t>unter</w:t>
      </w:r>
      <w:r>
        <w:t>teilt sich das System grundsätzlich in einen Client (die Ausführungseinheit der TimeTrackerApp) und einen Server (Datenbank)</w:t>
      </w:r>
      <w:r w:rsidR="000D0F0A">
        <w:t>, welche miteinander kommunizieren</w:t>
      </w:r>
      <w:r w:rsidR="007E5C99">
        <w:t>.</w:t>
      </w:r>
    </w:p>
    <w:p w:rsidR="007E5C99" w:rsidRDefault="0024482B" w:rsidP="00127F3A">
      <w:pPr>
        <w:rPr>
          <w:sz w:val="18"/>
        </w:rPr>
      </w:pPr>
      <w:r>
        <w:rPr>
          <w:noProof/>
        </w:rPr>
        <w:drawing>
          <wp:anchor distT="0" distB="0" distL="114300" distR="114300" simplePos="0" relativeHeight="251667456" behindDoc="0" locked="0" layoutInCell="1" allowOverlap="1">
            <wp:simplePos x="0" y="0"/>
            <wp:positionH relativeFrom="margin">
              <wp:align>left</wp:align>
            </wp:positionH>
            <wp:positionV relativeFrom="paragraph">
              <wp:posOffset>304165</wp:posOffset>
            </wp:positionV>
            <wp:extent cx="4010025" cy="771525"/>
            <wp:effectExtent l="0" t="0" r="9525" b="9525"/>
            <wp:wrapTopAndBottom/>
            <wp:docPr id="5" name="Grafik 5" descr="C:\Users\ateuc\AppData\Local\Microsoft\Windows\INetCache\Content.Word\Architekt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Architektu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0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E5C99" w:rsidRDefault="0024482B" w:rsidP="00127F3A">
      <w:pPr>
        <w:rPr>
          <w:sz w:val="18"/>
        </w:rPr>
      </w:pPr>
      <w:r w:rsidRPr="007E5C99">
        <w:rPr>
          <w:sz w:val="18"/>
        </w:rPr>
        <w:t>Abbildung 2 Architektur</w:t>
      </w:r>
      <w:r w:rsidR="00635CCB">
        <w:rPr>
          <w:sz w:val="18"/>
        </w:rPr>
        <w:t xml:space="preserve"> der TimeTrackerApp</w:t>
      </w: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667094" w:rsidRPr="0024482B" w:rsidRDefault="0024482B" w:rsidP="00127F3A">
      <w:r w:rsidRPr="0024482B">
        <w:lastRenderedPageBreak/>
        <w:t>Der Entwurf der TimeTrackerApp</w:t>
      </w:r>
      <w:r>
        <w:t xml:space="preserve"> kann wie folgt beschrieben werden. Zuerst besteht die „View“, welche für die Darstellung der TimeTrackerApp an sich, und der jeweiligen Daten verantwortlich ist. Diese wird von den „Models“, also den Objekten in ihrer jeweiligen Instanz verändert. Die Objekte erhalten und schreiben ihre Daten und in die „DB_*“ Methoden.</w:t>
      </w:r>
    </w:p>
    <w:p w:rsidR="007E5C99" w:rsidRDefault="00667094" w:rsidP="00127F3A">
      <w:r>
        <w:rPr>
          <w:noProof/>
        </w:rPr>
        <w:drawing>
          <wp:anchor distT="0" distB="0" distL="114300" distR="114300" simplePos="0" relativeHeight="251668480" behindDoc="0" locked="0" layoutInCell="1" allowOverlap="1" wp14:anchorId="0C4EFF95">
            <wp:simplePos x="0" y="0"/>
            <wp:positionH relativeFrom="margin">
              <wp:align>left</wp:align>
            </wp:positionH>
            <wp:positionV relativeFrom="paragraph">
              <wp:posOffset>218440</wp:posOffset>
            </wp:positionV>
            <wp:extent cx="5534025" cy="771525"/>
            <wp:effectExtent l="0" t="0" r="9525" b="9525"/>
            <wp:wrapTopAndBottom/>
            <wp:docPr id="7" name="Grafik 7" descr="C:\Users\ateuc\AppData\Local\Microsoft\Windows\INetCache\Content.Word\Entwu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Entwur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4025" cy="771525"/>
                    </a:xfrm>
                    <a:prstGeom prst="rect">
                      <a:avLst/>
                    </a:prstGeom>
                    <a:noFill/>
                    <a:ln>
                      <a:noFill/>
                    </a:ln>
                  </pic:spPr>
                </pic:pic>
              </a:graphicData>
            </a:graphic>
          </wp:anchor>
        </w:drawing>
      </w:r>
    </w:p>
    <w:p w:rsidR="0024482B" w:rsidRPr="00667094" w:rsidRDefault="00667094" w:rsidP="00127F3A">
      <w:pPr>
        <w:rPr>
          <w:sz w:val="18"/>
        </w:rPr>
      </w:pPr>
      <w:r w:rsidRPr="00667094">
        <w:rPr>
          <w:sz w:val="18"/>
        </w:rPr>
        <w:t>Abbildung 3 Entwurf</w:t>
      </w:r>
      <w:r w:rsidR="005767A3">
        <w:rPr>
          <w:sz w:val="18"/>
        </w:rPr>
        <w:t xml:space="preserve"> der TimeTrackerApp</w:t>
      </w:r>
    </w:p>
    <w:p w:rsidR="0024482B" w:rsidRDefault="0024482B" w:rsidP="00127F3A">
      <w:pPr>
        <w:rPr>
          <w:b/>
        </w:rPr>
      </w:pPr>
    </w:p>
    <w:p w:rsidR="00FD63CC" w:rsidRDefault="00FD63CC" w:rsidP="00127F3A">
      <w:pPr>
        <w:rPr>
          <w:b/>
        </w:rPr>
      </w:pPr>
      <w:r>
        <w:rPr>
          <w:b/>
        </w:rPr>
        <w:t xml:space="preserve">Erreichung der </w:t>
      </w:r>
      <w:r w:rsidR="00C862ED">
        <w:rPr>
          <w:b/>
        </w:rPr>
        <w:t>Qualitätsanforderungen</w:t>
      </w:r>
    </w:p>
    <w:p w:rsidR="00C862ED" w:rsidRDefault="008E2B2B" w:rsidP="00127F3A">
      <w:r w:rsidRPr="008E2B2B">
        <w:t>Nachfolgend</w:t>
      </w:r>
      <w:r>
        <w:t xml:space="preserve"> werden die zuvor definierten Qualitätsanforderungen hinsichtlich der Erreichung analysiert.</w:t>
      </w:r>
    </w:p>
    <w:p w:rsidR="008E2B2B" w:rsidRDefault="008E2B2B" w:rsidP="00127F3A"/>
    <w:p w:rsidR="008E2B2B" w:rsidRDefault="008E2B2B" w:rsidP="008E2B2B">
      <w:pPr>
        <w:pStyle w:val="Listenabsatz"/>
        <w:numPr>
          <w:ilvl w:val="0"/>
          <w:numId w:val="38"/>
        </w:numPr>
      </w:pPr>
      <w:r>
        <w:t>Effizienz</w:t>
      </w:r>
    </w:p>
    <w:p w:rsidR="008E2B2B" w:rsidRDefault="008E2B2B" w:rsidP="008E2B2B">
      <w:pPr>
        <w:pStyle w:val="Listenabsatz"/>
      </w:pPr>
      <w:r>
        <w:t>Einerseits soll die TimeTrackerApp effizient arbeiten, das heißt, dass man ohne Probleme durch die Menüs navigieren kann, und schnell und effizient seine Aufgaben mithilfe der App erledigen kann. Eine einfache und unkomplizierte Benutzung soll durch eine einfache und selbsterklärende Menüführung und durch einen generell sehr schlichten Programmaufbau garantiert werden.</w:t>
      </w:r>
    </w:p>
    <w:p w:rsidR="008E2B2B" w:rsidRDefault="008E2B2B" w:rsidP="008E2B2B">
      <w:pPr>
        <w:pStyle w:val="Listenabsatz"/>
      </w:pPr>
    </w:p>
    <w:p w:rsidR="008E2B2B" w:rsidRDefault="008E2B2B" w:rsidP="008E2B2B">
      <w:pPr>
        <w:pStyle w:val="Listenabsatz"/>
        <w:numPr>
          <w:ilvl w:val="0"/>
          <w:numId w:val="38"/>
        </w:numPr>
      </w:pPr>
      <w:r>
        <w:t>Stabilität</w:t>
      </w:r>
    </w:p>
    <w:p w:rsidR="008E2B2B" w:rsidRDefault="008E2B2B" w:rsidP="008E2B2B">
      <w:r>
        <w:tab/>
      </w:r>
      <w:r w:rsidR="00E36A18">
        <w:t xml:space="preserve">Durch ein effizientes Management sollen Fehler frühzeitig im Programm erkannt, und eliminiert </w:t>
      </w:r>
      <w:r w:rsidR="00E36A18">
        <w:tab/>
        <w:t xml:space="preserve">werden, damit der spätere Benutzer einen reibungslosen Betrieb erwarten kann. Durch </w:t>
      </w:r>
      <w:r w:rsidR="00E36A18">
        <w:tab/>
        <w:t>umfangreiche Tests an der App sollen diese Fehler gefunden, und später behoben werden.</w:t>
      </w:r>
    </w:p>
    <w:p w:rsidR="008E2B2B" w:rsidRDefault="008E2B2B" w:rsidP="008E2B2B"/>
    <w:p w:rsidR="008E2B2B" w:rsidRDefault="008E2B2B" w:rsidP="008E2B2B">
      <w:pPr>
        <w:pStyle w:val="Listenabsatz"/>
        <w:numPr>
          <w:ilvl w:val="0"/>
          <w:numId w:val="38"/>
        </w:numPr>
      </w:pPr>
      <w:r>
        <w:t>Programmcode</w:t>
      </w:r>
    </w:p>
    <w:p w:rsidR="00E36A18" w:rsidRDefault="00E36A18" w:rsidP="00E36A18">
      <w:r>
        <w:tab/>
      </w:r>
      <w:r w:rsidR="005317FA">
        <w:t xml:space="preserve">Der Programmcode der TimeTrackerApp soll mithilfe des Teams zuvor festgelegten </w:t>
      </w:r>
      <w:r w:rsidR="005317FA">
        <w:tab/>
        <w:t xml:space="preserve">Coderichtlinien sauber, effizient und natürlich den Richtlinien entsprechend aufgebaut werden. </w:t>
      </w:r>
      <w:r w:rsidR="005317FA">
        <w:tab/>
        <w:t xml:space="preserve">Zusätzlich wird der Programmcode durch Codereviews, welche durch eine Checkliste </w:t>
      </w:r>
      <w:r w:rsidR="005317FA">
        <w:tab/>
      </w:r>
      <w:r w:rsidR="005317FA">
        <w:tab/>
        <w:t>abgearbeitet werden, kontrolliert.</w:t>
      </w:r>
    </w:p>
    <w:p w:rsidR="00E36A18" w:rsidRDefault="00E36A18" w:rsidP="00E36A18"/>
    <w:p w:rsidR="008E2B2B" w:rsidRDefault="008E2B2B" w:rsidP="008E2B2B">
      <w:pPr>
        <w:pStyle w:val="Listenabsatz"/>
        <w:numPr>
          <w:ilvl w:val="0"/>
          <w:numId w:val="38"/>
        </w:numPr>
      </w:pPr>
      <w:r>
        <w:t>Benutzeroberfläche</w:t>
      </w:r>
    </w:p>
    <w:p w:rsidR="00E96DBE" w:rsidRDefault="00E96DBE" w:rsidP="00E96DBE">
      <w:r>
        <w:tab/>
        <w:t xml:space="preserve">Wie bereits zuvor erwähnt ist eine einfache und selbsterklärende Benutzeroberfläche ein </w:t>
      </w:r>
      <w:r>
        <w:tab/>
        <w:t xml:space="preserve">wichtiges Qualitätsziel. </w:t>
      </w:r>
      <w:r w:rsidR="00991F93">
        <w:t xml:space="preserve">Der spätere Benutzer sollte in der Lage sein, die TimeTrackerApp ohne </w:t>
      </w:r>
      <w:r w:rsidR="00991F93">
        <w:tab/>
        <w:t>Bedienungsanleitung benutzen zu können.</w:t>
      </w:r>
      <w:r w:rsidR="005714F1">
        <w:t xml:space="preserve"> Dies soll durch eine gute Menüführung erreicht </w:t>
      </w:r>
      <w:r w:rsidR="005714F1">
        <w:tab/>
        <w:t>werden.</w:t>
      </w:r>
    </w:p>
    <w:p w:rsidR="00E96DBE" w:rsidRDefault="00E96DBE" w:rsidP="00E96DBE"/>
    <w:p w:rsidR="008E2B2B" w:rsidRDefault="008E2B2B" w:rsidP="008E2B2B">
      <w:pPr>
        <w:pStyle w:val="Listenabsatz"/>
        <w:numPr>
          <w:ilvl w:val="0"/>
          <w:numId w:val="38"/>
        </w:numPr>
      </w:pPr>
      <w:r>
        <w:t>Sicherheit</w:t>
      </w:r>
    </w:p>
    <w:p w:rsidR="00C638DB" w:rsidRPr="008E2B2B" w:rsidRDefault="00BF2943" w:rsidP="00C638DB">
      <w:pPr>
        <w:pStyle w:val="Listenabsatz"/>
      </w:pPr>
      <w:r>
        <w:t>Dieses Ziel wurde im Verlauf des Projekts nicht mehr realisiert. Geplant wäre gewesen, die Datenbankverbindung, welche auf einer unverschlüsselten http-Verbindung basiert, durch eine SSL-Verbindung zu ersetzen.</w:t>
      </w:r>
      <w:r w:rsidR="00BF4B31">
        <w:t xml:space="preserve"> </w:t>
      </w:r>
    </w:p>
    <w:p w:rsidR="00586FF1" w:rsidRDefault="00586FF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C862ED" w:rsidRDefault="00BF4A32" w:rsidP="00127F3A">
      <w:pPr>
        <w:rPr>
          <w:b/>
        </w:rPr>
      </w:pPr>
      <w:r>
        <w:rPr>
          <w:b/>
        </w:rPr>
        <w:lastRenderedPageBreak/>
        <w:t>O</w:t>
      </w:r>
      <w:r w:rsidR="00132BDC">
        <w:rPr>
          <w:b/>
        </w:rPr>
        <w:t>rganisatorische Entscheidungen</w:t>
      </w:r>
    </w:p>
    <w:p w:rsidR="00DD423D" w:rsidRDefault="00D42B87" w:rsidP="00127F3A">
      <w:r>
        <w:t>Die Organisation des Projekts bzw. die Aufgabenverteilung innerhalb des Teams an die Projektmitarbeiter</w:t>
      </w:r>
      <w:r w:rsidR="00905AFF">
        <w:t xml:space="preserve"> wurde wie folgt eingeteilt.</w:t>
      </w:r>
    </w:p>
    <w:p w:rsidR="00905AFF" w:rsidRDefault="00905AFF" w:rsidP="00127F3A"/>
    <w:p w:rsidR="00905AFF" w:rsidRDefault="006E6030" w:rsidP="006E6030">
      <w:pPr>
        <w:pStyle w:val="Listenabsatz"/>
        <w:numPr>
          <w:ilvl w:val="0"/>
          <w:numId w:val="38"/>
        </w:numPr>
      </w:pPr>
      <w:r>
        <w:t>Aistleithner Andrea</w:t>
      </w:r>
    </w:p>
    <w:p w:rsidR="006E6030" w:rsidRDefault="006E6030" w:rsidP="00127F3A">
      <w:r>
        <w:tab/>
        <w:t>Testen der Anwendung</w:t>
      </w:r>
    </w:p>
    <w:p w:rsidR="006E6030" w:rsidRDefault="006E6030" w:rsidP="00127F3A"/>
    <w:p w:rsidR="006E6030" w:rsidRDefault="006E6030" w:rsidP="006E6030">
      <w:pPr>
        <w:pStyle w:val="Listenabsatz"/>
        <w:numPr>
          <w:ilvl w:val="0"/>
          <w:numId w:val="38"/>
        </w:numPr>
      </w:pPr>
      <w:r>
        <w:t>Maja Dusanic</w:t>
      </w:r>
    </w:p>
    <w:p w:rsidR="006E6030" w:rsidRDefault="006E6030" w:rsidP="00127F3A">
      <w:r>
        <w:tab/>
        <w:t>Verwaltung des Source Code Repository</w:t>
      </w:r>
    </w:p>
    <w:p w:rsidR="006E6030" w:rsidRDefault="006E6030" w:rsidP="00127F3A"/>
    <w:p w:rsidR="006E6030" w:rsidRDefault="006E6030" w:rsidP="006E6030">
      <w:pPr>
        <w:pStyle w:val="Listenabsatz"/>
        <w:numPr>
          <w:ilvl w:val="0"/>
          <w:numId w:val="38"/>
        </w:numPr>
      </w:pPr>
      <w:r>
        <w:t>Christoph Huber</w:t>
      </w:r>
    </w:p>
    <w:p w:rsidR="006E6030" w:rsidRDefault="006E6030" w:rsidP="006E6030">
      <w:pPr>
        <w:pStyle w:val="Listenabsatz"/>
      </w:pPr>
      <w:r>
        <w:t>Requirements- und Issuemanagement, Planung</w:t>
      </w:r>
    </w:p>
    <w:p w:rsidR="006E6030" w:rsidRPr="00D42B87" w:rsidRDefault="006E6030" w:rsidP="006E6030">
      <w:pPr>
        <w:pStyle w:val="Listenabsatz"/>
      </w:pPr>
    </w:p>
    <w:p w:rsidR="00DD423D" w:rsidRDefault="006E6030" w:rsidP="006E6030">
      <w:pPr>
        <w:pStyle w:val="Listenabsatz"/>
        <w:numPr>
          <w:ilvl w:val="0"/>
          <w:numId w:val="38"/>
        </w:numPr>
      </w:pPr>
      <w:r w:rsidRPr="006E6030">
        <w:t>Alexander Teuchtmann</w:t>
      </w:r>
    </w:p>
    <w:p w:rsidR="006E6030" w:rsidRDefault="006E6030" w:rsidP="006E6030">
      <w:pPr>
        <w:pStyle w:val="Listenabsatz"/>
      </w:pPr>
      <w:r>
        <w:t>Architektur und Dokumentation</w:t>
      </w:r>
    </w:p>
    <w:p w:rsidR="005E0BC1" w:rsidRDefault="005E0BC1" w:rsidP="006E6030">
      <w:pPr>
        <w:pStyle w:val="Listenabsatz"/>
      </w:pPr>
    </w:p>
    <w:p w:rsidR="005E0BC1" w:rsidRDefault="005E0BC1" w:rsidP="005E0BC1">
      <w:pPr>
        <w:pStyle w:val="Listenabsatz"/>
        <w:numPr>
          <w:ilvl w:val="0"/>
          <w:numId w:val="38"/>
        </w:numPr>
      </w:pPr>
      <w:r>
        <w:t>Milos Tomic</w:t>
      </w:r>
    </w:p>
    <w:p w:rsidR="005E0BC1" w:rsidRDefault="002360F5" w:rsidP="005E0BC1">
      <w:pPr>
        <w:pStyle w:val="Listenabsatz"/>
      </w:pPr>
      <w:r>
        <w:t xml:space="preserve">Überprüfung </w:t>
      </w:r>
      <w:r w:rsidR="005E0BC1">
        <w:t>Code Qualität</w:t>
      </w:r>
    </w:p>
    <w:p w:rsidR="00986A6D" w:rsidRDefault="00986A6D"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Pr="006E6030" w:rsidRDefault="00F02810" w:rsidP="005E0BC1">
      <w:pPr>
        <w:pStyle w:val="Listenabsatz"/>
      </w:pPr>
    </w:p>
    <w:p w:rsidR="00127F3A" w:rsidRDefault="00127F3A" w:rsidP="00127F3A">
      <w:pPr>
        <w:pStyle w:val="berschrift1"/>
      </w:pPr>
      <w:bookmarkStart w:id="15" w:name="_Toc518504995"/>
      <w:r>
        <w:lastRenderedPageBreak/>
        <w:t>Bausteinsicht</w:t>
      </w:r>
      <w:bookmarkEnd w:id="15"/>
    </w:p>
    <w:p w:rsidR="004E68BB" w:rsidRDefault="00F02810" w:rsidP="008D6E2E">
      <w:r w:rsidRPr="00F02810">
        <w:t xml:space="preserve">Die </w:t>
      </w:r>
      <w:r>
        <w:t>nachfolgende Grafik zeigt das Syste</w:t>
      </w:r>
      <w:r w:rsidR="008B1128">
        <w:t>m im ganzheitlichen Überblick (0</w:t>
      </w:r>
      <w:r>
        <w:t>)</w:t>
      </w:r>
      <w:r w:rsidR="00A234F5">
        <w:t xml:space="preserve"> in der obersten Ebene. Die „Ebene 1“ zeigt den Aufbau der TimeTrackerApp und gliedert diese in die „View“, „Models“ und „DB_*“. Die „Ebene 2“</w:t>
      </w:r>
      <w:r w:rsidR="00B72302">
        <w:t xml:space="preserve"> </w:t>
      </w:r>
      <w:r w:rsidR="00A234F5">
        <w:t>zeigt dann die Zerlegung der Bausteine in die einzelnen Packages, samt den dazugehörigen Klassen.</w:t>
      </w:r>
    </w:p>
    <w:p w:rsidR="00F02810" w:rsidRPr="00F02810" w:rsidRDefault="00F02810" w:rsidP="008D6E2E"/>
    <w:p w:rsidR="008D6E2E" w:rsidRPr="00EE1812" w:rsidRDefault="00F02810" w:rsidP="008D6E2E">
      <w:pPr>
        <w:rPr>
          <w:sz w:val="18"/>
        </w:rPr>
      </w:pPr>
      <w:r>
        <w:rPr>
          <w:noProof/>
          <w:sz w:val="18"/>
        </w:rPr>
        <w:drawing>
          <wp:anchor distT="0" distB="0" distL="114300" distR="114300" simplePos="0" relativeHeight="251669504" behindDoc="0" locked="0" layoutInCell="1" allowOverlap="1">
            <wp:simplePos x="0" y="0"/>
            <wp:positionH relativeFrom="margin">
              <wp:align>left</wp:align>
            </wp:positionH>
            <wp:positionV relativeFrom="paragraph">
              <wp:posOffset>0</wp:posOffset>
            </wp:positionV>
            <wp:extent cx="6324600" cy="6372225"/>
            <wp:effectExtent l="0" t="0" r="0" b="9525"/>
            <wp:wrapTopAndBottom/>
            <wp:docPr id="8" name="Grafik 8" descr="C:\Users\ateuc\AppData\Local\Microsoft\Windows\INetCache\Content.Word\Bausteinsic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Bausteinsich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24600" cy="6372225"/>
                    </a:xfrm>
                    <a:prstGeom prst="rect">
                      <a:avLst/>
                    </a:prstGeom>
                    <a:noFill/>
                    <a:ln>
                      <a:noFill/>
                    </a:ln>
                  </pic:spPr>
                </pic:pic>
              </a:graphicData>
            </a:graphic>
          </wp:anchor>
        </w:drawing>
      </w:r>
      <w:r w:rsidR="0042784E">
        <w:rPr>
          <w:sz w:val="18"/>
        </w:rPr>
        <w:t>Abbildung 4</w:t>
      </w:r>
      <w:r w:rsidR="008D6E2E">
        <w:rPr>
          <w:sz w:val="18"/>
        </w:rPr>
        <w:t xml:space="preserve"> Systemzerlegung in Bausteine</w:t>
      </w:r>
    </w:p>
    <w:p w:rsidR="008D6E2E" w:rsidRDefault="008D6E2E" w:rsidP="003E1D28"/>
    <w:p w:rsidR="001350D9" w:rsidRDefault="001350D9" w:rsidP="003E1D28"/>
    <w:p w:rsidR="001350D9" w:rsidRDefault="001350D9" w:rsidP="003E1D28"/>
    <w:p w:rsidR="001350D9" w:rsidRDefault="001350D9" w:rsidP="003E1D28"/>
    <w:p w:rsidR="003F1A1B" w:rsidRDefault="00F02810" w:rsidP="003F1A1B">
      <w:pPr>
        <w:pStyle w:val="berschrift2"/>
      </w:pPr>
      <w:bookmarkStart w:id="16" w:name="_Toc518504996"/>
      <w:r>
        <w:lastRenderedPageBreak/>
        <w:t>Zerlegung des</w:t>
      </w:r>
      <w:r w:rsidR="003E1D28">
        <w:t xml:space="preserve"> Gesamtsystem</w:t>
      </w:r>
      <w:r w:rsidR="005F5014">
        <w:t>s</w:t>
      </w:r>
      <w:bookmarkEnd w:id="16"/>
    </w:p>
    <w:p w:rsidR="003F1A1B" w:rsidRDefault="003F1A1B" w:rsidP="003F1A1B">
      <w:r>
        <w:t>Nachfolgend wird das zuvor beschriebene Gesamtsystem heruntergebrochen und die einzelnen Ebenen erklärt.</w:t>
      </w:r>
    </w:p>
    <w:p w:rsidR="003F1A1B" w:rsidRPr="003F1A1B" w:rsidRDefault="003F1A1B" w:rsidP="003F1A1B"/>
    <w:p w:rsidR="003F1A1B" w:rsidRDefault="00E312BB" w:rsidP="004B35F6">
      <w:pPr>
        <w:pStyle w:val="berschrift3"/>
      </w:pPr>
      <w:bookmarkStart w:id="17" w:name="_Toc518504997"/>
      <w:r>
        <w:rPr>
          <w:noProof/>
        </w:rPr>
        <w:drawing>
          <wp:anchor distT="0" distB="0" distL="114300" distR="114300" simplePos="0" relativeHeight="251670528" behindDoc="0" locked="0" layoutInCell="1" allowOverlap="1">
            <wp:simplePos x="0" y="0"/>
            <wp:positionH relativeFrom="margin">
              <wp:align>left</wp:align>
            </wp:positionH>
            <wp:positionV relativeFrom="paragraph">
              <wp:posOffset>381000</wp:posOffset>
            </wp:positionV>
            <wp:extent cx="6334125" cy="3400425"/>
            <wp:effectExtent l="0" t="0" r="9525" b="9525"/>
            <wp:wrapTopAndBottom/>
            <wp:docPr id="9" name="Grafik 9" descr="C:\Users\ateuc\AppData\Local\Microsoft\Windows\INetCache\Content.Word\Bausteine_Eben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Bausteine_Ebene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34125" cy="3400425"/>
                    </a:xfrm>
                    <a:prstGeom prst="rect">
                      <a:avLst/>
                    </a:prstGeom>
                    <a:noFill/>
                    <a:ln>
                      <a:noFill/>
                    </a:ln>
                  </pic:spPr>
                </pic:pic>
              </a:graphicData>
            </a:graphic>
          </wp:anchor>
        </w:drawing>
      </w:r>
      <w:r w:rsidR="005F5014" w:rsidRPr="003F1A1B">
        <w:t>Ganzheitlicher Überblick</w:t>
      </w:r>
      <w:bookmarkEnd w:id="17"/>
      <w:r w:rsidR="004B35F6" w:rsidRPr="003F1A1B">
        <w:t xml:space="preserve"> </w:t>
      </w:r>
    </w:p>
    <w:p w:rsidR="00E312BB" w:rsidRPr="00FE0091" w:rsidRDefault="00E312BB" w:rsidP="00E312BB">
      <w:pPr>
        <w:rPr>
          <w:sz w:val="18"/>
        </w:rPr>
      </w:pPr>
      <w:r w:rsidRPr="00FE0091">
        <w:rPr>
          <w:sz w:val="18"/>
        </w:rPr>
        <w:t>Abbildung 5 Ganzheitlicher Überblick</w:t>
      </w:r>
      <w:r w:rsidR="002833FF">
        <w:rPr>
          <w:sz w:val="18"/>
        </w:rPr>
        <w:t xml:space="preserve"> des Systems</w:t>
      </w:r>
    </w:p>
    <w:p w:rsidR="00E312BB" w:rsidRPr="00E312BB" w:rsidRDefault="00E312BB" w:rsidP="00E312BB"/>
    <w:p w:rsidR="003D5105" w:rsidRDefault="004077A0" w:rsidP="004B35F6">
      <w:r>
        <w:t>Im Fokus steht bei dieser Sicht</w:t>
      </w:r>
      <w:r w:rsidR="003F1A1B">
        <w:t xml:space="preserve"> die Betrachtung des g</w:t>
      </w:r>
      <w:r w:rsidR="00E9169A">
        <w:t xml:space="preserve">esamten Systems. Hierbei </w:t>
      </w:r>
      <w:r w:rsidR="003F1A1B">
        <w:t>wird zunächst</w:t>
      </w:r>
      <w:r w:rsidR="00427F33">
        <w:t xml:space="preserve"> nur die TimeTrackerApp als gesamtes System betrachtet. Diese kommuniziert über eine unverschlüsselte HTTP-Verbindung</w:t>
      </w:r>
      <w:r w:rsidR="008518AD">
        <w:t xml:space="preserve"> mit der Datenbank.</w:t>
      </w:r>
      <w:r w:rsidR="003D5105">
        <w:t xml:space="preserve"> </w:t>
      </w:r>
    </w:p>
    <w:p w:rsidR="001F33AB" w:rsidRDefault="003D5105" w:rsidP="004B35F6">
      <w:r>
        <w:t>Der Benutzer selbst agiert mit der TimeTrackerApp, er merkt von der Kommunikation zur Datenbank selbst nichts und muss sich nicht darum kümmern.</w:t>
      </w:r>
    </w:p>
    <w:p w:rsidR="00670717" w:rsidRDefault="00670717" w:rsidP="004B35F6"/>
    <w:p w:rsidR="00670717" w:rsidRDefault="00670717" w:rsidP="004B35F6"/>
    <w:p w:rsidR="00670717" w:rsidRDefault="00670717" w:rsidP="004B35F6"/>
    <w:p w:rsidR="00670717" w:rsidRDefault="00670717" w:rsidP="004B35F6"/>
    <w:p w:rsidR="00670717" w:rsidRDefault="00670717" w:rsidP="004B35F6"/>
    <w:p w:rsidR="00670717" w:rsidRDefault="00670717" w:rsidP="004B35F6"/>
    <w:p w:rsidR="00670717" w:rsidRPr="004077A0" w:rsidRDefault="00670717" w:rsidP="004B35F6"/>
    <w:p w:rsidR="00975849" w:rsidRDefault="00975849" w:rsidP="00172142">
      <w:pPr>
        <w:rPr>
          <w:b/>
        </w:rPr>
      </w:pPr>
    </w:p>
    <w:p w:rsidR="00975849" w:rsidRPr="00975849" w:rsidRDefault="008518AD" w:rsidP="003F1A1B">
      <w:pPr>
        <w:pStyle w:val="berschrift3"/>
      </w:pPr>
      <w:bookmarkStart w:id="18" w:name="_Toc518504998"/>
      <w:r>
        <w:rPr>
          <w:b w:val="0"/>
          <w:noProof/>
        </w:rPr>
        <w:lastRenderedPageBreak/>
        <w:drawing>
          <wp:anchor distT="0" distB="0" distL="114300" distR="114300" simplePos="0" relativeHeight="251671552" behindDoc="0" locked="0" layoutInCell="1" allowOverlap="1">
            <wp:simplePos x="0" y="0"/>
            <wp:positionH relativeFrom="page">
              <wp:posOffset>741680</wp:posOffset>
            </wp:positionH>
            <wp:positionV relativeFrom="paragraph">
              <wp:posOffset>361315</wp:posOffset>
            </wp:positionV>
            <wp:extent cx="6334125" cy="1905000"/>
            <wp:effectExtent l="0" t="0" r="9525" b="0"/>
            <wp:wrapTopAndBottom/>
            <wp:docPr id="10" name="Grafik 10" descr="C:\Users\ateuc\AppData\Local\Microsoft\Windows\INetCache\Content.Word\Bausteine_Eben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Bausteine_Ebene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34125" cy="1905000"/>
                    </a:xfrm>
                    <a:prstGeom prst="rect">
                      <a:avLst/>
                    </a:prstGeom>
                    <a:noFill/>
                    <a:ln>
                      <a:noFill/>
                    </a:ln>
                  </pic:spPr>
                </pic:pic>
              </a:graphicData>
            </a:graphic>
          </wp:anchor>
        </w:drawing>
      </w:r>
      <w:r w:rsidR="00975849" w:rsidRPr="00975849">
        <w:t>Ebene 1</w:t>
      </w:r>
      <w:bookmarkEnd w:id="18"/>
    </w:p>
    <w:p w:rsidR="00975849" w:rsidRDefault="00975849" w:rsidP="00172142">
      <w:pPr>
        <w:rPr>
          <w:b/>
        </w:rPr>
      </w:pPr>
    </w:p>
    <w:p w:rsidR="003F1A1B" w:rsidRDefault="008518AD" w:rsidP="00172142">
      <w:pPr>
        <w:rPr>
          <w:sz w:val="18"/>
        </w:rPr>
      </w:pPr>
      <w:r w:rsidRPr="008518AD">
        <w:rPr>
          <w:sz w:val="18"/>
        </w:rPr>
        <w:t>Abbildung 6</w:t>
      </w:r>
      <w:r>
        <w:rPr>
          <w:sz w:val="18"/>
        </w:rPr>
        <w:t xml:space="preserve"> Ebene 1</w:t>
      </w:r>
      <w:r w:rsidR="001B39D2">
        <w:rPr>
          <w:sz w:val="18"/>
        </w:rPr>
        <w:t xml:space="preserve"> der Bausteinsicht</w:t>
      </w:r>
    </w:p>
    <w:p w:rsidR="00ED785A" w:rsidRDefault="00ED785A" w:rsidP="00172142">
      <w:pPr>
        <w:rPr>
          <w:sz w:val="18"/>
        </w:rPr>
      </w:pPr>
    </w:p>
    <w:p w:rsidR="00ED785A" w:rsidRDefault="00781EF4" w:rsidP="00172142">
      <w:r>
        <w:t>Nun wird die TimeTrackerApp in den aktuellen Entwurf gegliedert dargestellt. Der äußere Rahmen stellt die TimeTrackerApp dar. Diese ist gegliedert in die „View“, die „Models“ und die „DB_*“</w:t>
      </w:r>
      <w:r w:rsidR="00DA1991">
        <w:t>, welche nach außen hin für die Kommunikation mit der Datenbank zuständig ist.</w:t>
      </w:r>
      <w:r w:rsidR="00A4618D">
        <w:t xml:space="preserve"> Der Benutzer selbst agiert lediglich mit der View.</w:t>
      </w:r>
    </w:p>
    <w:p w:rsidR="003D5105" w:rsidRDefault="003D5105" w:rsidP="00172142"/>
    <w:p w:rsidR="003D5105" w:rsidRDefault="003D5105" w:rsidP="00172142">
      <w:r>
        <w:t>Die „View“ ist für die Darstellung</w:t>
      </w:r>
      <w:r w:rsidR="0095612E">
        <w:t xml:space="preserve"> der TimeTrackerApp verantwortlich. </w:t>
      </w:r>
      <w:r w:rsidR="005A05BC">
        <w:t>Sie stellt im Prinzip den Inhalt der „Models“ dar.</w:t>
      </w:r>
    </w:p>
    <w:p w:rsidR="005A05BC" w:rsidRDefault="005A05BC" w:rsidP="00172142"/>
    <w:p w:rsidR="005A05BC" w:rsidRDefault="005A05BC" w:rsidP="00172142">
      <w:r>
        <w:t xml:space="preserve">Die „Models“ stellen die konkreten Instanzen der Modelle dar. </w:t>
      </w:r>
      <w:r w:rsidR="00350DA9">
        <w:t>Die</w:t>
      </w:r>
      <w:r>
        <w:t xml:space="preserve"> Objekte</w:t>
      </w:r>
      <w:r w:rsidR="00350DA9">
        <w:t xml:space="preserve"> der „Models“ werden</w:t>
      </w:r>
      <w:r>
        <w:t xml:space="preserve"> erstellt, mit Inhalt </w:t>
      </w:r>
      <w:r w:rsidR="00350DA9">
        <w:t xml:space="preserve">aus der Datenbank </w:t>
      </w:r>
      <w:r>
        <w:t xml:space="preserve">befüllt und an die „View“ zur Darstellung zurückgegeben. </w:t>
      </w:r>
    </w:p>
    <w:p w:rsidR="005A05BC" w:rsidRDefault="005A05BC" w:rsidP="00172142"/>
    <w:p w:rsidR="005A05BC" w:rsidRDefault="005A05BC" w:rsidP="00172142">
      <w:r>
        <w:t xml:space="preserve">Die „DB_*“ stellt die </w:t>
      </w:r>
      <w:r w:rsidR="00513DF2">
        <w:t>einzelnen Datenbankoperationen dar. Diese Operationen interagieren mit der Datenbank, sie lesen und schreiben die Daten daraus und geben sie an die „Models“ zurück.</w:t>
      </w:r>
    </w:p>
    <w:p w:rsidR="0073246F" w:rsidRDefault="0073246F" w:rsidP="00172142"/>
    <w:p w:rsidR="0073246F" w:rsidRDefault="0073246F" w:rsidP="00172142"/>
    <w:p w:rsidR="0073246F" w:rsidRDefault="0073246F" w:rsidP="00172142"/>
    <w:p w:rsidR="0073246F" w:rsidRDefault="0073246F" w:rsidP="00172142"/>
    <w:p w:rsidR="0073246F" w:rsidRDefault="0073246F" w:rsidP="00172142"/>
    <w:p w:rsidR="0073246F" w:rsidRDefault="0073246F" w:rsidP="00172142"/>
    <w:p w:rsidR="0073246F" w:rsidRPr="00ED785A" w:rsidRDefault="0073246F" w:rsidP="00172142"/>
    <w:p w:rsidR="00975849" w:rsidRDefault="00975849" w:rsidP="00172142">
      <w:pPr>
        <w:rPr>
          <w:b/>
        </w:rPr>
      </w:pPr>
    </w:p>
    <w:p w:rsidR="00975849" w:rsidRPr="00975849" w:rsidRDefault="00513DF2" w:rsidP="003F1A1B">
      <w:pPr>
        <w:pStyle w:val="berschrift3"/>
      </w:pPr>
      <w:bookmarkStart w:id="19" w:name="_Toc518504999"/>
      <w:r>
        <w:rPr>
          <w:b w:val="0"/>
          <w:noProof/>
        </w:rPr>
        <w:lastRenderedPageBreak/>
        <w:drawing>
          <wp:anchor distT="0" distB="0" distL="114300" distR="114300" simplePos="0" relativeHeight="251672576" behindDoc="0" locked="0" layoutInCell="1" allowOverlap="1">
            <wp:simplePos x="0" y="0"/>
            <wp:positionH relativeFrom="column">
              <wp:posOffset>22860</wp:posOffset>
            </wp:positionH>
            <wp:positionV relativeFrom="paragraph">
              <wp:posOffset>381000</wp:posOffset>
            </wp:positionV>
            <wp:extent cx="6324600" cy="2695575"/>
            <wp:effectExtent l="0" t="0" r="0" b="9525"/>
            <wp:wrapTopAndBottom/>
            <wp:docPr id="13" name="Grafik 13" descr="C:\Users\ateuc\AppData\Local\Microsoft\Windows\INetCache\Content.Word\Bausteine_Eben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teuc\AppData\Local\Microsoft\Windows\INetCache\Content.Word\Bausteine_Ebene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0" cy="2695575"/>
                    </a:xfrm>
                    <a:prstGeom prst="rect">
                      <a:avLst/>
                    </a:prstGeom>
                    <a:noFill/>
                    <a:ln>
                      <a:noFill/>
                    </a:ln>
                  </pic:spPr>
                </pic:pic>
              </a:graphicData>
            </a:graphic>
          </wp:anchor>
        </w:drawing>
      </w:r>
      <w:r w:rsidR="00975849" w:rsidRPr="00975849">
        <w:t>Ebene 2</w:t>
      </w:r>
      <w:bookmarkEnd w:id="19"/>
    </w:p>
    <w:p w:rsidR="00975849" w:rsidRPr="00513DF2" w:rsidRDefault="00513DF2" w:rsidP="00172142">
      <w:pPr>
        <w:rPr>
          <w:sz w:val="18"/>
        </w:rPr>
      </w:pPr>
      <w:r w:rsidRPr="00513DF2">
        <w:rPr>
          <w:sz w:val="18"/>
        </w:rPr>
        <w:t>Abbildung 7 Ebene 2</w:t>
      </w:r>
      <w:r w:rsidR="00535E42">
        <w:rPr>
          <w:sz w:val="18"/>
        </w:rPr>
        <w:t xml:space="preserve"> der Bausteinsicht</w:t>
      </w:r>
    </w:p>
    <w:p w:rsidR="003F1A1B" w:rsidRDefault="003F1A1B" w:rsidP="00172142">
      <w:pPr>
        <w:rPr>
          <w:b/>
        </w:rPr>
      </w:pPr>
    </w:p>
    <w:p w:rsidR="00D01B13" w:rsidRDefault="00A4618D" w:rsidP="00172142">
      <w:r w:rsidRPr="00A4618D">
        <w:t>In dieser</w:t>
      </w:r>
      <w:r>
        <w:t xml:space="preserve"> Ebene werden die in Ebene 1 beschriebenen Bausteine nochmals näher betrachtet. </w:t>
      </w:r>
      <w:r w:rsidR="002508CD">
        <w:t xml:space="preserve">Der äußere Rahmen stellt wieder die TimeTrackerApp dar. Diese ist wie in der vorherigen Ebene in die „views“, „models“ und die „db_*“ eigeteilt. </w:t>
      </w:r>
    </w:p>
    <w:p w:rsidR="002508CD" w:rsidRDefault="002508CD" w:rsidP="00172142"/>
    <w:p w:rsidR="002508CD" w:rsidRDefault="002508CD" w:rsidP="00172142">
      <w:r>
        <w:t>Die „views“ w</w:t>
      </w:r>
      <w:r w:rsidR="00DB0AE1">
        <w:t>erden</w:t>
      </w:r>
      <w:r>
        <w:t xml:space="preserve"> hier in das konkrete Package, mit den dazugehörigen Klassen unterteilt. </w:t>
      </w:r>
      <w:r w:rsidR="00DB0AE1">
        <w:t>Die Klassen sind für die Darstellung der Projekte (Projects), Personen (Persons), Aufgabenbereiche (TaskGroup) und der Zeiterfassung (Activities) zuständig. Der Benutzer selbst greift beim Start auf die Klasse „TimeTrackerApp.java“ zu.</w:t>
      </w:r>
    </w:p>
    <w:p w:rsidR="00DB0AE1" w:rsidRDefault="00DB0AE1" w:rsidP="00172142"/>
    <w:p w:rsidR="00DB0AE1" w:rsidRDefault="00DB0AE1" w:rsidP="00172142">
      <w:r>
        <w:t>Die „models“ werden hier ebenso in das konkrete Package, mit den dazugehörigen Klassen unterteilt. Die Klassen stellen dabei die einzelnen Instanzen (wie oben gezeigt) dar. Hier werden die späteren Objekte angelegt, verändert und wieder gelöscht.</w:t>
      </w:r>
      <w:r w:rsidR="00DD4717">
        <w:t xml:space="preserve"> Die Objekte werden in den „views“ erstellt und mit Inhalten aus der Datenbank befüllt.</w:t>
      </w:r>
    </w:p>
    <w:p w:rsidR="00DB0AE1" w:rsidRDefault="00DB0AE1" w:rsidP="00172142"/>
    <w:p w:rsidR="00DB0AE1" w:rsidRDefault="00DB0AE1" w:rsidP="00172142">
      <w:r>
        <w:t>Das „db_connection“ Package ist für den Aufbau der Datenbankverbindung zuständig. Hier sind die Verbindungsdaten hinterlegt. „db_load“ ist für das Laden von Informationen aus der Datenbank zuständig, „db_save“ für das Speichern von Daten in die Datenbank. Mithilfe von „db_delete“ werden Informationen aus der Datenbank gelöscht. Alle diese Packages</w:t>
      </w:r>
      <w:r w:rsidR="00B80738">
        <w:t xml:space="preserve"> sind an der Kommunikation mit der Datenbank selbst beteiligt.</w:t>
      </w:r>
    </w:p>
    <w:p w:rsidR="00AA08D1" w:rsidRDefault="00AA08D1" w:rsidP="00172142"/>
    <w:p w:rsidR="00AA08D1" w:rsidRDefault="00AA08D1" w:rsidP="00172142"/>
    <w:p w:rsidR="00AA08D1" w:rsidRDefault="00AA08D1" w:rsidP="00172142"/>
    <w:p w:rsidR="00AA08D1" w:rsidRDefault="00AA08D1" w:rsidP="00172142"/>
    <w:p w:rsidR="00AA08D1" w:rsidRDefault="00AA08D1" w:rsidP="00172142"/>
    <w:p w:rsidR="00AA08D1" w:rsidRDefault="00AA08D1" w:rsidP="00172142"/>
    <w:p w:rsidR="00AA08D1" w:rsidRPr="00A4618D" w:rsidRDefault="00AA08D1" w:rsidP="00172142"/>
    <w:p w:rsidR="00D01B13" w:rsidRPr="005F5014" w:rsidRDefault="00D01B13" w:rsidP="00172142">
      <w:pPr>
        <w:rPr>
          <w:b/>
        </w:rPr>
      </w:pPr>
    </w:p>
    <w:p w:rsidR="00172142" w:rsidRDefault="00172142" w:rsidP="00172142">
      <w:pPr>
        <w:pStyle w:val="berschrift1"/>
      </w:pPr>
      <w:bookmarkStart w:id="20" w:name="_Toc518505000"/>
      <w:r>
        <w:lastRenderedPageBreak/>
        <w:t>Laufzeitsicht</w:t>
      </w:r>
      <w:bookmarkEnd w:id="20"/>
    </w:p>
    <w:p w:rsidR="00436F87" w:rsidRDefault="00436F87" w:rsidP="00B017AD">
      <w:r>
        <w:t xml:space="preserve">In diesem Kapitel wird anhand </w:t>
      </w:r>
      <w:r w:rsidR="008318F6">
        <w:t>von einem</w:t>
      </w:r>
      <w:r w:rsidR="00A23F53">
        <w:t xml:space="preserve"> Szenario</w:t>
      </w:r>
      <w:r>
        <w:t xml:space="preserve"> die</w:t>
      </w:r>
      <w:r w:rsidR="00E26E7C">
        <w:t xml:space="preserve"> grundsätzliche</w:t>
      </w:r>
      <w:r>
        <w:t xml:space="preserve"> Funktionalität der Bausteine beschrieben. Genauer gesagt wird anhand der Szenarien der Ablauf innerhalb der Bausteine erklärt.</w:t>
      </w:r>
    </w:p>
    <w:p w:rsidR="00436F87" w:rsidRDefault="00436F87" w:rsidP="00B017AD"/>
    <w:p w:rsidR="00436F87" w:rsidRDefault="008318F6" w:rsidP="00436F87">
      <w:pPr>
        <w:pStyle w:val="berschrift2"/>
      </w:pPr>
      <w:bookmarkStart w:id="21" w:name="_Toc518505001"/>
      <w:r>
        <w:t>Szenario</w:t>
      </w:r>
      <w:bookmarkEnd w:id="21"/>
      <w:r>
        <w:t xml:space="preserve"> </w:t>
      </w:r>
    </w:p>
    <w:p w:rsidR="00436F87" w:rsidRDefault="00E732DE" w:rsidP="00B017AD">
      <w:r>
        <w:t>Das erste Szenario handelt von der Erstellung eines Projekts, und der Hinzufügung einer Projektbeschreibung</w:t>
      </w:r>
      <w:r w:rsidR="001A0B46">
        <w:t>.</w:t>
      </w:r>
    </w:p>
    <w:p w:rsidR="001A0B46" w:rsidRDefault="001A0B46" w:rsidP="00B017AD"/>
    <w:p w:rsidR="00A278A6" w:rsidRDefault="001A0B46" w:rsidP="00B017AD">
      <w:r>
        <w:t xml:space="preserve">Zuerst wird </w:t>
      </w:r>
      <w:r w:rsidR="00E42F2A">
        <w:t>vom Benutzer die „</w:t>
      </w:r>
      <w:r w:rsidR="00895A48">
        <w:t>views/</w:t>
      </w:r>
      <w:r w:rsidR="00E42F2A">
        <w:t>Tim</w:t>
      </w:r>
      <w:r w:rsidR="00895A48">
        <w:t>eTrackerApp</w:t>
      </w:r>
      <w:r w:rsidR="00E42F2A">
        <w:t>“ aufgerufen. Diese erstellt dann eine neue Instanz der „</w:t>
      </w:r>
      <w:r w:rsidR="00895A48">
        <w:t>views/</w:t>
      </w:r>
      <w:r w:rsidR="00E42F2A">
        <w:t xml:space="preserve">CreateProjectView“. </w:t>
      </w:r>
      <w:r w:rsidR="00A278A6">
        <w:t xml:space="preserve">Sie </w:t>
      </w:r>
      <w:r w:rsidR="00E42F2A">
        <w:t xml:space="preserve">ist für die Darstellung der Projekte zuständig. </w:t>
      </w:r>
    </w:p>
    <w:p w:rsidR="00A278A6" w:rsidRDefault="00A278A6" w:rsidP="00B017AD"/>
    <w:p w:rsidR="00A278A6" w:rsidRDefault="00E42F2A" w:rsidP="00B017AD">
      <w:r>
        <w:t>Infolgedessen, wird während des Erstellens eines neuen Projekts ein neues „</w:t>
      </w:r>
      <w:r w:rsidR="00895A48">
        <w:t>models/</w:t>
      </w:r>
      <w:r>
        <w:t>Project“ Objekt angelegt. Dieses</w:t>
      </w:r>
      <w:r w:rsidR="00895A48">
        <w:t xml:space="preserve"> wird dann mit Daten aus der Datenbank befüllt. </w:t>
      </w:r>
    </w:p>
    <w:p w:rsidR="00A278A6" w:rsidRDefault="00A278A6" w:rsidP="00B017AD"/>
    <w:p w:rsidR="001A0B46" w:rsidRDefault="00895A48" w:rsidP="00B017AD">
      <w:r>
        <w:t>Zunächst wird „db_save/SaveProject“</w:t>
      </w:r>
      <w:r w:rsidR="00E42F2A">
        <w:t xml:space="preserve"> </w:t>
      </w:r>
      <w:r w:rsidR="008318F6">
        <w:t>aufgerufen, welche wiederum mithilfe der „db_connection/</w:t>
      </w:r>
      <w:r w:rsidR="00C33223">
        <w:t>Database</w:t>
      </w:r>
      <w:r w:rsidR="008318F6">
        <w:t>“ eine Verbindung zu</w:t>
      </w:r>
      <w:r w:rsidR="00AF080B">
        <w:t>r</w:t>
      </w:r>
      <w:r w:rsidR="008318F6">
        <w:t xml:space="preserve"> Datenbank initialisiert und danach</w:t>
      </w:r>
      <w:r w:rsidR="00AF080B">
        <w:t xml:space="preserve"> die Daten in die Datenbank speichert.</w:t>
      </w:r>
    </w:p>
    <w:p w:rsidR="00E867C0" w:rsidRDefault="00E867C0" w:rsidP="00B017AD"/>
    <w:p w:rsidR="00E867C0" w:rsidRDefault="00E867C0" w:rsidP="00B017AD">
      <w:r>
        <w:t xml:space="preserve">Die befüllten Objekte mit den Inhalten werden dann </w:t>
      </w:r>
      <w:r w:rsidR="002B36D7">
        <w:t xml:space="preserve">anschließend </w:t>
      </w:r>
      <w:r>
        <w:t>wieder an die „views/CreateProjectView“ zurückgegeben.</w:t>
      </w:r>
      <w:r w:rsidR="002B36D7">
        <w:t xml:space="preserve"> Der Benutzer sieht nun das erstellte Projekt mit den eingegebenen Daten.</w:t>
      </w:r>
    </w:p>
    <w:p w:rsidR="00AF080B" w:rsidRDefault="00AF080B" w:rsidP="00B017AD">
      <w:r>
        <w:rPr>
          <w:noProof/>
        </w:rPr>
        <w:drawing>
          <wp:anchor distT="0" distB="0" distL="114300" distR="114300" simplePos="0" relativeHeight="251673600" behindDoc="0" locked="0" layoutInCell="1" allowOverlap="1">
            <wp:simplePos x="0" y="0"/>
            <wp:positionH relativeFrom="margin">
              <wp:align>right</wp:align>
            </wp:positionH>
            <wp:positionV relativeFrom="paragraph">
              <wp:posOffset>256540</wp:posOffset>
            </wp:positionV>
            <wp:extent cx="6324600" cy="2695575"/>
            <wp:effectExtent l="0" t="0" r="0" b="9525"/>
            <wp:wrapTopAndBottom/>
            <wp:docPr id="14" name="Grafik 14" descr="C:\Users\ateuc\AppData\Local\Microsoft\Windows\INetCache\Content.Word\szen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teuc\AppData\Local\Microsoft\Windows\INetCache\Content.Word\szenari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24600" cy="2695575"/>
                    </a:xfrm>
                    <a:prstGeom prst="rect">
                      <a:avLst/>
                    </a:prstGeom>
                    <a:noFill/>
                    <a:ln>
                      <a:noFill/>
                    </a:ln>
                  </pic:spPr>
                </pic:pic>
              </a:graphicData>
            </a:graphic>
          </wp:anchor>
        </w:drawing>
      </w:r>
    </w:p>
    <w:p w:rsidR="008916F8" w:rsidRDefault="008916F8" w:rsidP="008916F8">
      <w:pPr>
        <w:rPr>
          <w:sz w:val="18"/>
        </w:rPr>
      </w:pPr>
      <w:r w:rsidRPr="00EE1812">
        <w:rPr>
          <w:sz w:val="18"/>
        </w:rPr>
        <w:t xml:space="preserve">Abbildung </w:t>
      </w:r>
      <w:r w:rsidR="00E51424">
        <w:rPr>
          <w:sz w:val="18"/>
        </w:rPr>
        <w:t>8</w:t>
      </w:r>
      <w:r>
        <w:rPr>
          <w:sz w:val="18"/>
        </w:rPr>
        <w:t xml:space="preserve"> Szenario </w:t>
      </w:r>
      <w:r w:rsidR="00E51424">
        <w:rPr>
          <w:sz w:val="18"/>
        </w:rPr>
        <w:t>während der Laufzeitsicht</w:t>
      </w:r>
    </w:p>
    <w:p w:rsidR="008A5A6E" w:rsidRDefault="008A5A6E"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3E1D28" w:rsidRDefault="00B017AD" w:rsidP="00B017AD">
      <w:pPr>
        <w:pStyle w:val="berschrift1"/>
      </w:pPr>
      <w:bookmarkStart w:id="22" w:name="_Toc518505002"/>
      <w:r>
        <w:lastRenderedPageBreak/>
        <w:t>Verteilungssicht</w:t>
      </w:r>
      <w:bookmarkEnd w:id="22"/>
    </w:p>
    <w:p w:rsidR="004F05DA" w:rsidRDefault="00D83D7A" w:rsidP="00425E31">
      <w:r>
        <w:t xml:space="preserve">Die Verteilung der </w:t>
      </w:r>
      <w:r w:rsidR="0085718A">
        <w:t>einzelnen Bausteine ist im Falle der TimeTrackerApp auf zwei unterschiedliche Systeme beschränkt. Die Ausführungseinheit der TimeTrackerApp befindet sich auf einem oder mehreren Arbeitsplätzen, welche unterschiedliche Endgeräte darstellen können (Laptop, Desktop). Das zweite System stellt die konsistente Datenspeicherung dar, sie erfolgt in einer extern gehosteten Datenbank auf einem Drittsystem, auf welches von den Arbeitsplätzen zugegriffen wird.</w:t>
      </w:r>
    </w:p>
    <w:p w:rsidR="00C3011C" w:rsidRDefault="004E68BB" w:rsidP="00425E31">
      <w:r>
        <w:rPr>
          <w:noProof/>
        </w:rPr>
        <w:drawing>
          <wp:anchor distT="0" distB="0" distL="114300" distR="114300" simplePos="0" relativeHeight="251666432" behindDoc="0" locked="0" layoutInCell="1" allowOverlap="1">
            <wp:simplePos x="0" y="0"/>
            <wp:positionH relativeFrom="margin">
              <wp:align>left</wp:align>
            </wp:positionH>
            <wp:positionV relativeFrom="paragraph">
              <wp:posOffset>218440</wp:posOffset>
            </wp:positionV>
            <wp:extent cx="5577840" cy="3695700"/>
            <wp:effectExtent l="0" t="0" r="3810" b="0"/>
            <wp:wrapTopAndBottom/>
            <wp:docPr id="6" name="Grafik 6" descr="C:\Users\ateuc\AppData\Local\Microsoft\Windows\INetCache\Content.Word\Infrastrukturverteil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Infrastrukturverteilun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7840" cy="3695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5940" w:rsidRDefault="00065940" w:rsidP="00065940">
      <w:pPr>
        <w:rPr>
          <w:sz w:val="18"/>
        </w:rPr>
      </w:pPr>
      <w:r>
        <w:rPr>
          <w:sz w:val="18"/>
        </w:rPr>
        <w:t xml:space="preserve">Abbildung </w:t>
      </w:r>
      <w:r w:rsidR="00161840">
        <w:rPr>
          <w:sz w:val="18"/>
        </w:rPr>
        <w:t>9</w:t>
      </w:r>
      <w:r>
        <w:rPr>
          <w:sz w:val="18"/>
        </w:rPr>
        <w:t xml:space="preserve"> Verteilung der Infrastruktur</w:t>
      </w:r>
    </w:p>
    <w:p w:rsidR="000B44FE" w:rsidRDefault="000B44FE" w:rsidP="00065940">
      <w:pPr>
        <w:rPr>
          <w:sz w:val="18"/>
        </w:rPr>
      </w:pPr>
    </w:p>
    <w:p w:rsidR="001F28A9" w:rsidRPr="00CB2BA6" w:rsidRDefault="001F28A9" w:rsidP="00065940">
      <w:pPr>
        <w:pStyle w:val="berschrift2"/>
      </w:pPr>
      <w:bookmarkStart w:id="23" w:name="_Toc518505003"/>
      <w:r>
        <w:t>Konkrete Verteilung</w:t>
      </w:r>
      <w:bookmarkEnd w:id="23"/>
    </w:p>
    <w:p w:rsidR="000B44FE" w:rsidRDefault="007662E2" w:rsidP="00065940">
      <w:pPr>
        <w:rPr>
          <w:b/>
        </w:rPr>
      </w:pPr>
      <w:r w:rsidRPr="007662E2">
        <w:rPr>
          <w:b/>
        </w:rPr>
        <w:t>Infrastruktur 1</w:t>
      </w:r>
    </w:p>
    <w:p w:rsidR="007662E2" w:rsidRDefault="00143FAD" w:rsidP="00065940">
      <w:r>
        <w:tab/>
      </w:r>
      <w:r w:rsidR="00CE19CB" w:rsidRPr="00CE19CB">
        <w:t>Im Verständnis</w:t>
      </w:r>
      <w:r w:rsidR="00CE19CB">
        <w:t xml:space="preserve"> dieser Arbeit haben wir die Infrastruktur 1 wie folgt definiert. </w:t>
      </w:r>
      <w:r w:rsidR="00187B85">
        <w:t xml:space="preserve">Sie besteht im </w:t>
      </w:r>
      <w:r>
        <w:tab/>
      </w:r>
      <w:r w:rsidR="00187B85">
        <w:t>Grund</w:t>
      </w:r>
      <w:r w:rsidR="001C117F">
        <w:t>e</w:t>
      </w:r>
      <w:r w:rsidR="00187B85">
        <w:t xml:space="preserve"> genommen aus der Ausführungseinheit der TimeTrackerApp. Dies kann</w:t>
      </w:r>
      <w:r w:rsidR="001C117F">
        <w:t xml:space="preserve"> </w:t>
      </w:r>
      <w:r w:rsidR="00187B85">
        <w:t xml:space="preserve">ein mobiles </w:t>
      </w:r>
      <w:r w:rsidR="001C117F">
        <w:tab/>
      </w:r>
      <w:r w:rsidR="00187B85">
        <w:t xml:space="preserve">Endgerät (zum Beispiel ein Laptop) oder auch ein Desktopcomputer sein. Da die Infrastruktur </w:t>
      </w:r>
      <w:r w:rsidR="001C117F">
        <w:tab/>
      </w:r>
      <w:r w:rsidR="00187B85">
        <w:t>dieser Geräte im weitesten Sinne gleich oder ähnlich sind (logische</w:t>
      </w:r>
      <w:r w:rsidR="00ED09ED">
        <w:t xml:space="preserve">r Aufbau), wurden diese </w:t>
      </w:r>
      <w:r w:rsidR="00303928">
        <w:tab/>
        <w:t xml:space="preserve">aufgrund der Einfachheit </w:t>
      </w:r>
      <w:r w:rsidR="00ED09ED">
        <w:t>in eine</w:t>
      </w:r>
      <w:r w:rsidR="001C117F">
        <w:t>r</w:t>
      </w:r>
      <w:r w:rsidR="00187B85">
        <w:t xml:space="preserve"> Infrastruktur zusammengefasst.</w:t>
      </w:r>
      <w:r w:rsidR="008B2A53">
        <w:t xml:space="preserve"> Im eigentlichen Sinne wäre </w:t>
      </w:r>
      <w:r w:rsidR="00303928">
        <w:tab/>
      </w:r>
      <w:r w:rsidR="008B2A53">
        <w:t>jedes Gerät, auf welchem eine Instanz der TimeTrackerApp läuft, eine eigene Infrastruktur.</w:t>
      </w:r>
    </w:p>
    <w:p w:rsidR="00ED09ED" w:rsidRDefault="00ED09ED" w:rsidP="00065940"/>
    <w:p w:rsidR="00ED09ED" w:rsidRDefault="00ED09ED" w:rsidP="00065940">
      <w:pPr>
        <w:rPr>
          <w:b/>
        </w:rPr>
      </w:pPr>
      <w:r w:rsidRPr="00ED09ED">
        <w:rPr>
          <w:b/>
        </w:rPr>
        <w:t>Infrastruktur 2</w:t>
      </w:r>
    </w:p>
    <w:p w:rsidR="0085718A" w:rsidRDefault="00143FAD" w:rsidP="00425E31">
      <w:r>
        <w:tab/>
        <w:t xml:space="preserve">Diese stellt das System, auf welchem die Datenbank gespeichert ist, dar. Ausgehend von der </w:t>
      </w:r>
      <w:r>
        <w:tab/>
        <w:t>Infrastruktur 1, werden hier Daten konsistent gespeichert, und bei Bedarf abgerufen.</w:t>
      </w:r>
      <w:r w:rsidR="002845DE">
        <w:t xml:space="preserve"> Die </w:t>
      </w:r>
      <w:r w:rsidR="002845DE">
        <w:tab/>
        <w:t xml:space="preserve">Datenbank wird auf einem externen Server gehostet, welcher </w:t>
      </w:r>
      <w:r w:rsidR="004633A6">
        <w:t xml:space="preserve">administrativ </w:t>
      </w:r>
      <w:r w:rsidR="002845DE">
        <w:t xml:space="preserve">vom </w:t>
      </w:r>
      <w:r w:rsidR="004633A6">
        <w:tab/>
      </w:r>
      <w:r w:rsidR="002845DE">
        <w:t>Dienstleistungsanbieter zur Gänze</w:t>
      </w:r>
      <w:r w:rsidR="004633A6">
        <w:t xml:space="preserve"> </w:t>
      </w:r>
      <w:r w:rsidR="002845DE">
        <w:t>verwaltet wird.</w:t>
      </w:r>
      <w:r w:rsidR="004633A6">
        <w:t xml:space="preserve"> Die Installation, Verwaltung und Pflege der </w:t>
      </w:r>
      <w:r w:rsidR="004633A6">
        <w:tab/>
        <w:t>Datenbank selbst wird vom Team ausgeführt.</w:t>
      </w:r>
    </w:p>
    <w:p w:rsidR="00A34F8E" w:rsidRDefault="00A34F8E" w:rsidP="00425E31"/>
    <w:p w:rsidR="004004EB" w:rsidRPr="004004EB" w:rsidRDefault="004004EB" w:rsidP="004004EB">
      <w:pPr>
        <w:pStyle w:val="berschrift2"/>
      </w:pPr>
      <w:bookmarkStart w:id="24" w:name="_Toc518505004"/>
      <w:r w:rsidRPr="004004EB">
        <w:lastRenderedPageBreak/>
        <w:t xml:space="preserve">Begründung </w:t>
      </w:r>
      <w:r w:rsidR="005531B8">
        <w:t>der</w:t>
      </w:r>
      <w:r w:rsidRPr="004004EB">
        <w:t xml:space="preserve"> Verteilung</w:t>
      </w:r>
      <w:bookmarkEnd w:id="24"/>
    </w:p>
    <w:p w:rsidR="00BF5A40" w:rsidRPr="00544139" w:rsidRDefault="00544139" w:rsidP="00425E31">
      <w:pPr>
        <w:rPr>
          <w:b/>
        </w:rPr>
      </w:pPr>
      <w:r w:rsidRPr="00544139">
        <w:rPr>
          <w:b/>
        </w:rPr>
        <w:t>Infrastruktur 1</w:t>
      </w:r>
    </w:p>
    <w:p w:rsidR="00544139" w:rsidRDefault="00544139" w:rsidP="00425E31">
      <w:r>
        <w:tab/>
      </w:r>
      <w:r w:rsidR="00204D1C">
        <w:t>Um unabhängig von jeweiligen Endgerät zu sein, wurde a</w:t>
      </w:r>
      <w:r w:rsidR="00084739">
        <w:t xml:space="preserve">uf ein universell einsetzbares </w:t>
      </w:r>
      <w:r w:rsidR="00084739">
        <w:tab/>
        <w:t>Programms</w:t>
      </w:r>
      <w:r w:rsidR="00204D1C">
        <w:t xml:space="preserve">ystem </w:t>
      </w:r>
      <w:r w:rsidR="00084739">
        <w:t xml:space="preserve">(Java) </w:t>
      </w:r>
      <w:r w:rsidR="00204D1C">
        <w:t>gesetzt</w:t>
      </w:r>
      <w:r w:rsidR="00084739">
        <w:t xml:space="preserve">, welches ohne aufwändige Vorkehrungen auf fast jedem </w:t>
      </w:r>
      <w:r w:rsidR="00084739">
        <w:tab/>
        <w:t xml:space="preserve">zuvor beschriebenen </w:t>
      </w:r>
      <w:r w:rsidR="00084739">
        <w:tab/>
        <w:t>Benutzergerät zum Einsatz kommen kann</w:t>
      </w:r>
      <w:r w:rsidR="00F2518F">
        <w:t xml:space="preserve">, sofern eine aktuelle Version </w:t>
      </w:r>
      <w:r w:rsidR="00F2518F">
        <w:tab/>
        <w:t xml:space="preserve">von Java auf jenem Gerät installiert ist. Somit ist die Benutzung der </w:t>
      </w:r>
      <w:r w:rsidR="00084739">
        <w:t xml:space="preserve">TimeTrackerApp nahezu </w:t>
      </w:r>
      <w:r w:rsidR="00F2518F">
        <w:tab/>
      </w:r>
      <w:r w:rsidR="00084739">
        <w:t>ortsungebunden</w:t>
      </w:r>
      <w:r w:rsidR="005D271E">
        <w:t xml:space="preserve"> (sofern eine Internetverbindung vorhanden ist)</w:t>
      </w:r>
      <w:r w:rsidR="00084739">
        <w:t>.</w:t>
      </w:r>
    </w:p>
    <w:p w:rsidR="000524BE" w:rsidRDefault="000524BE" w:rsidP="00425E31"/>
    <w:p w:rsidR="000524BE" w:rsidRPr="00544139" w:rsidRDefault="000524BE" w:rsidP="000524BE">
      <w:pPr>
        <w:rPr>
          <w:b/>
        </w:rPr>
      </w:pPr>
      <w:r>
        <w:rPr>
          <w:b/>
        </w:rPr>
        <w:t>Infrastruktur 2</w:t>
      </w:r>
    </w:p>
    <w:p w:rsidR="000524BE" w:rsidRDefault="000524BE" w:rsidP="00425E31">
      <w:r>
        <w:tab/>
      </w:r>
      <w:r w:rsidR="00CD7CB1">
        <w:t xml:space="preserve">Um eine dauerhafte, und ebenso ortsunabhängige Datenspeicherung und -abrufung möglich </w:t>
      </w:r>
      <w:r w:rsidR="00CD7CB1">
        <w:tab/>
        <w:t xml:space="preserve">zu machen, wurde dafür eine extern gehostete Datenbank verwendet. Diese ist mit 99%iger </w:t>
      </w:r>
      <w:r w:rsidR="00CD7CB1">
        <w:tab/>
        <w:t xml:space="preserve">(laut Dienstleister) Wahrscheinlichkeit immer verfügbar und im Falle des Datenverlusts können </w:t>
      </w:r>
      <w:r w:rsidR="00CD7CB1">
        <w:tab/>
        <w:t>Backups problemlos eingespielt werden.</w:t>
      </w:r>
    </w:p>
    <w:p w:rsidR="000524BE" w:rsidRDefault="000524BE"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425E31" w:rsidRDefault="00425E31" w:rsidP="00425E31">
      <w:pPr>
        <w:pStyle w:val="berschrift1"/>
      </w:pPr>
      <w:bookmarkStart w:id="25" w:name="_Toc518505005"/>
      <w:r>
        <w:lastRenderedPageBreak/>
        <w:t>Querschnittliche Konzepte</w:t>
      </w:r>
      <w:bookmarkEnd w:id="25"/>
    </w:p>
    <w:p w:rsidR="00630C63" w:rsidRDefault="001B0AAE" w:rsidP="00630C63">
      <w:r>
        <w:t>In diesem Kapitel werden alle Konzepte angeführt und beschrieben, welche während des Projekts zur Erstellung der TimeTrackerApp notwendig waren, vom Team festgelegt wurden, oder als Vorgabe durch die LVA Leitung gegeben waren.</w:t>
      </w:r>
    </w:p>
    <w:p w:rsidR="00C35ECA" w:rsidRDefault="00C35ECA" w:rsidP="00630C63"/>
    <w:p w:rsidR="00C35ECA" w:rsidRDefault="00AE34C0" w:rsidP="00AE34C0">
      <w:pPr>
        <w:pStyle w:val="berschrift2"/>
      </w:pPr>
      <w:bookmarkStart w:id="26" w:name="_Toc518505006"/>
      <w:r>
        <w:t>Fachliche Konzepte</w:t>
      </w:r>
      <w:bookmarkEnd w:id="26"/>
    </w:p>
    <w:p w:rsidR="00D15C94" w:rsidRDefault="00FF0F20" w:rsidP="00D15C94">
      <w:r>
        <w:t>Die grundsätzliche Funktion der TimeTrackerApp ist das Management von Projekten, sowie deren Aufgaben und Zeiterfassung.</w:t>
      </w:r>
      <w:r w:rsidR="00944B40">
        <w:t xml:space="preserve"> Die genauere Aufführung der Funktionen findet sich in der „Benutzerdokumentation“ wieder.</w:t>
      </w:r>
    </w:p>
    <w:p w:rsidR="00FF0F20" w:rsidRDefault="00FF0F20" w:rsidP="00D15C94"/>
    <w:p w:rsidR="000A027A" w:rsidRDefault="000A027A" w:rsidP="000A027A">
      <w:pPr>
        <w:pStyle w:val="berschrift3"/>
      </w:pPr>
      <w:bookmarkStart w:id="27" w:name="_Toc518505007"/>
      <w:r>
        <w:t>Personen</w:t>
      </w:r>
      <w:bookmarkEnd w:id="27"/>
    </w:p>
    <w:p w:rsidR="000A027A" w:rsidRDefault="00F56960" w:rsidP="000A027A">
      <w:r>
        <w:t>Sind unabhängig von allen weiteren Konstrukten. Sie können separat angelegt und auch wieder gelöscht werden. Sie bestehen aus einem Vor- und Nachnamen.</w:t>
      </w:r>
    </w:p>
    <w:p w:rsidR="000A027A" w:rsidRPr="000A027A" w:rsidRDefault="000A027A" w:rsidP="000A027A"/>
    <w:p w:rsidR="00FF0F20" w:rsidRDefault="00FF0F20" w:rsidP="00FF0F20">
      <w:pPr>
        <w:pStyle w:val="berschrift3"/>
      </w:pPr>
      <w:bookmarkStart w:id="28" w:name="_Toc518505008"/>
      <w:r>
        <w:t>Projekte</w:t>
      </w:r>
      <w:bookmarkEnd w:id="28"/>
    </w:p>
    <w:p w:rsidR="00FF0F20" w:rsidRDefault="000A027A" w:rsidP="00FF0F20">
      <w:r>
        <w:t>Es können Projekte erstellt werden. Diese umfassen alle weiterfolgenden Kategorien. Zu Projekten können Personen zugeordnet werden, Projekte können mehrere Aufgabenbereiche, Aufgaben und Activities beinhalten. Projekte können erstellt, bearbeitet (Name</w:t>
      </w:r>
      <w:r w:rsidR="00F56960">
        <w:t>, Beschreibung</w:t>
      </w:r>
      <w:r>
        <w:t>) und gelöscht werden.</w:t>
      </w:r>
    </w:p>
    <w:p w:rsidR="000A027A" w:rsidRDefault="000A027A" w:rsidP="00FF0F20"/>
    <w:p w:rsidR="000A027A" w:rsidRDefault="000A027A" w:rsidP="000A027A">
      <w:pPr>
        <w:pStyle w:val="berschrift3"/>
      </w:pPr>
      <w:bookmarkStart w:id="29" w:name="_Toc518505009"/>
      <w:r>
        <w:t>Aufgabenbereiche</w:t>
      </w:r>
      <w:bookmarkEnd w:id="29"/>
    </w:p>
    <w:p w:rsidR="000A027A" w:rsidRDefault="000A027A" w:rsidP="000A027A">
      <w:r>
        <w:t>Sind einem Projekt untergeordnet und können mehrere Aufgaben beinhalten.</w:t>
      </w:r>
      <w:r w:rsidR="00944B40">
        <w:t xml:space="preserve"> Hier kann ein Aufgabenbereichsname vergeben werden.</w:t>
      </w:r>
      <w:r w:rsidR="003106FC">
        <w:t xml:space="preserve"> Auch können Aufgabenbereiche wieder gelöscht werden.</w:t>
      </w:r>
    </w:p>
    <w:p w:rsidR="00944B40" w:rsidRDefault="00944B40" w:rsidP="000A027A"/>
    <w:p w:rsidR="00944B40" w:rsidRDefault="00944B40" w:rsidP="00944B40">
      <w:pPr>
        <w:pStyle w:val="berschrift3"/>
      </w:pPr>
      <w:bookmarkStart w:id="30" w:name="_Toc518505010"/>
      <w:r>
        <w:t>Aufgaben</w:t>
      </w:r>
      <w:bookmarkEnd w:id="30"/>
    </w:p>
    <w:p w:rsidR="00944B40" w:rsidRDefault="00944B40" w:rsidP="00944B40">
      <w:r>
        <w:t>Unterliegen direkt einem Aufgabenbereich</w:t>
      </w:r>
      <w:r w:rsidR="00AA7ECA">
        <w:t xml:space="preserve"> und können eine Aufgabenbeschreibung, sowie -namen beinhalten. Zusätzlich lässt sich hier eine Sollzeit eintragen. Ebenso ist ein Fortschrittsbalken ersichtlich, welcher die Differenz von Soll- und Istzeit anzeigt.</w:t>
      </w:r>
      <w:r w:rsidR="003106FC">
        <w:t xml:space="preserve"> Auch können Aufgaben wieder gelöscht werden.</w:t>
      </w:r>
    </w:p>
    <w:p w:rsidR="00AA7ECA" w:rsidRDefault="00AA7ECA" w:rsidP="00944B40"/>
    <w:p w:rsidR="00AA7ECA" w:rsidRDefault="00AA7ECA" w:rsidP="00AA7ECA">
      <w:pPr>
        <w:pStyle w:val="berschrift3"/>
      </w:pPr>
      <w:bookmarkStart w:id="31" w:name="_Toc518505011"/>
      <w:r>
        <w:t>Activities</w:t>
      </w:r>
      <w:bookmarkEnd w:id="31"/>
    </w:p>
    <w:p w:rsidR="00AA7ECA" w:rsidRPr="00AA7ECA" w:rsidRDefault="00AA7ECA" w:rsidP="00AA7ECA">
      <w:r>
        <w:t xml:space="preserve">Stellen die konkrete Zeiterfassung dar. </w:t>
      </w:r>
      <w:r w:rsidR="003106FC">
        <w:t>Hier kann für einen erfassten Eintrag eine Beschr</w:t>
      </w:r>
      <w:r w:rsidR="00195A16">
        <w:t>eibung, sowie ein Zeitfen</w:t>
      </w:r>
      <w:r w:rsidR="003106FC">
        <w:t>ster (Start und Ende) vergeben werden.</w:t>
      </w:r>
      <w:r w:rsidR="00195A16">
        <w:t xml:space="preserve"> Außerdem kann einer Aufgabe eine Person zugewiesen werden. Nachträglich können Einträge wieder gelöscht werden.</w:t>
      </w:r>
    </w:p>
    <w:p w:rsidR="000A027A" w:rsidRDefault="000A027A" w:rsidP="000A027A"/>
    <w:p w:rsidR="00775514" w:rsidRDefault="00775514" w:rsidP="000A027A"/>
    <w:p w:rsidR="00775514" w:rsidRDefault="00775514" w:rsidP="000A027A"/>
    <w:p w:rsidR="00775514" w:rsidRDefault="00775514" w:rsidP="000A027A"/>
    <w:p w:rsidR="00775514" w:rsidRDefault="00775514" w:rsidP="000A027A"/>
    <w:p w:rsidR="00775514" w:rsidRPr="000A027A" w:rsidRDefault="00775514" w:rsidP="000A027A"/>
    <w:p w:rsidR="00AE34C0" w:rsidRDefault="00D15C94" w:rsidP="00D15C94">
      <w:pPr>
        <w:pStyle w:val="berschrift2"/>
      </w:pPr>
      <w:bookmarkStart w:id="32" w:name="_Toc518505012"/>
      <w:r>
        <w:lastRenderedPageBreak/>
        <w:t>User Experience</w:t>
      </w:r>
      <w:bookmarkEnd w:id="32"/>
    </w:p>
    <w:p w:rsidR="00F16B20" w:rsidRDefault="00F16B20" w:rsidP="00D15C94">
      <w:r>
        <w:t>Die grafische Oberfläche der TimeTrackerApp wurden bewusst sehr einfach, und übersichtlich gehalten. Alle zuvor beschriebenen Konzepte (ausgenommen Aufgaben) werden in einem eigenen Fenster geöffnet, um die Übersichtlichkeit zu wahren.</w:t>
      </w:r>
      <w:r w:rsidR="004B5A02">
        <w:t xml:space="preserve"> </w:t>
      </w:r>
    </w:p>
    <w:p w:rsidR="00B7722C" w:rsidRDefault="00F16B20" w:rsidP="00D15C94">
      <w:r>
        <w:t>Desweiteren w</w:t>
      </w:r>
      <w:r w:rsidR="00550051">
        <w:t>erden</w:t>
      </w:r>
      <w:r>
        <w:t xml:space="preserve"> Menüs zum Ändern bestimmter Eigenschaften (z.B.: Name) wiederum in einer eigenen Box dargestellt.</w:t>
      </w:r>
    </w:p>
    <w:p w:rsidR="00B7722C" w:rsidRDefault="00B7722C" w:rsidP="00D15C94">
      <w:r>
        <w:t>Als Designfarben wurden Grautöne gewählt, da diese als neutral angesehen werden. Das Team empfindet, dass damit am angenehmsten gearbeitet werden kann.</w:t>
      </w:r>
    </w:p>
    <w:p w:rsidR="004B5A02" w:rsidRDefault="004B5A02" w:rsidP="00D15C94"/>
    <w:p w:rsidR="004B5A02" w:rsidRDefault="004B5A02" w:rsidP="004B5A02">
      <w:r>
        <w:t>Die genauere Aufführung des Designs findet sich in der „Benutzerdokumentation“ wieder.</w:t>
      </w:r>
    </w:p>
    <w:p w:rsidR="004B5A02" w:rsidRDefault="004B5A02" w:rsidP="00D15C94"/>
    <w:p w:rsidR="00436A5E" w:rsidRDefault="00436A5E" w:rsidP="00436A5E">
      <w:pPr>
        <w:pStyle w:val="berschrift2"/>
      </w:pPr>
      <w:bookmarkStart w:id="33" w:name="_Toc518505013"/>
      <w:r>
        <w:t>Architektur- und Entwurfsmuster</w:t>
      </w:r>
      <w:bookmarkEnd w:id="33"/>
    </w:p>
    <w:p w:rsidR="00436A5E" w:rsidRDefault="00436A5E" w:rsidP="00436A5E">
      <w:r>
        <w:t xml:space="preserve">Dieses Konzept wurde bereits in Kapitel 4 (Lösungsstrategie) diskutiert. Der Vollständigkeit halber wurde der Punkt erneut unter den querschnittlichen Konzepten aufgeführt, </w:t>
      </w:r>
      <w:r w:rsidR="00ED617C">
        <w:t xml:space="preserve">wird </w:t>
      </w:r>
      <w:r>
        <w:t>hier aber nicht nochmals näher beschrieben.</w:t>
      </w:r>
    </w:p>
    <w:p w:rsidR="00436A5E" w:rsidRDefault="00436A5E" w:rsidP="00436A5E"/>
    <w:p w:rsidR="00436A5E" w:rsidRDefault="00436A5E" w:rsidP="00436A5E">
      <w:pPr>
        <w:pStyle w:val="berschrift2"/>
      </w:pPr>
      <w:bookmarkStart w:id="34" w:name="_Toc518505014"/>
      <w:r>
        <w:t>Entwicklungskonzepte</w:t>
      </w:r>
      <w:bookmarkEnd w:id="34"/>
    </w:p>
    <w:p w:rsidR="00436A5E" w:rsidRDefault="00FE2BC2" w:rsidP="00436A5E">
      <w:r>
        <w:t xml:space="preserve">Als Entwicklungskonzept wurde das in Kapitel 4 (Lösungsstrategie) dargestellte Konzept angewendet. </w:t>
      </w:r>
    </w:p>
    <w:p w:rsidR="00FE2BC2" w:rsidRDefault="00FE2BC2" w:rsidP="00436A5E"/>
    <w:p w:rsidR="00FE2BC2" w:rsidRDefault="00FE2BC2" w:rsidP="00436A5E">
      <w:r>
        <w:t>Um das Entwicklungskonzept nachhaltig zu überprüfen, wurden im Laufe der Entwicklung mehrere Codereviews durchgeführt.</w:t>
      </w:r>
      <w:r w:rsidR="00161840">
        <w:t xml:space="preserve"> Die Vorlage für diese Reviews wurde zuvor im Team festgelegt, und als Checkliste ausgearbeitet.</w:t>
      </w:r>
    </w:p>
    <w:p w:rsidR="00161840" w:rsidRDefault="00161840" w:rsidP="00436A5E">
      <w:r>
        <w:rPr>
          <w:noProof/>
        </w:rPr>
        <w:drawing>
          <wp:anchor distT="0" distB="0" distL="114300" distR="114300" simplePos="0" relativeHeight="251674624" behindDoc="0" locked="0" layoutInCell="1" allowOverlap="1">
            <wp:simplePos x="0" y="0"/>
            <wp:positionH relativeFrom="margin">
              <wp:align>left</wp:align>
            </wp:positionH>
            <wp:positionV relativeFrom="paragraph">
              <wp:posOffset>208915</wp:posOffset>
            </wp:positionV>
            <wp:extent cx="3330575" cy="3496310"/>
            <wp:effectExtent l="0" t="0" r="3175" b="8890"/>
            <wp:wrapTopAndBottom/>
            <wp:docPr id="15" name="Grafik 15" descr="C:\Users\ateuc\AppData\Local\Microsoft\Windows\INetCache\Content.Word\Coderevi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teuc\AppData\Local\Microsoft\Windows\INetCache\Content.Word\Codereview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30575" cy="34963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1840" w:rsidRDefault="00161840" w:rsidP="00436A5E">
      <w:pPr>
        <w:rPr>
          <w:sz w:val="18"/>
        </w:rPr>
      </w:pPr>
      <w:r w:rsidRPr="00161840">
        <w:rPr>
          <w:sz w:val="18"/>
        </w:rPr>
        <w:t>Abbildung 10 Auszug aus der Checkliste zum Codereview</w:t>
      </w:r>
    </w:p>
    <w:p w:rsidR="00CF3EA4" w:rsidRDefault="00CF3EA4" w:rsidP="00436A5E">
      <w:pPr>
        <w:rPr>
          <w:sz w:val="18"/>
        </w:rPr>
      </w:pPr>
    </w:p>
    <w:p w:rsidR="00CF3EA4" w:rsidRDefault="00CF3EA4" w:rsidP="00436A5E">
      <w:pPr>
        <w:rPr>
          <w:sz w:val="18"/>
        </w:rPr>
      </w:pPr>
    </w:p>
    <w:p w:rsidR="00511BD5" w:rsidRDefault="00511BD5" w:rsidP="00436A5E">
      <w:r>
        <w:lastRenderedPageBreak/>
        <w:t>Das Codedesign folgt den zuvor recherchierten Code Richtlinien. Diese Code Richtlinien sollen für einen einheitlichen Programmcode sorgen.</w:t>
      </w:r>
    </w:p>
    <w:p w:rsidR="00511BD5" w:rsidRDefault="004462EB" w:rsidP="00436A5E">
      <w:r>
        <w:rPr>
          <w:noProof/>
        </w:rPr>
        <w:drawing>
          <wp:anchor distT="0" distB="0" distL="114300" distR="114300" simplePos="0" relativeHeight="251675648" behindDoc="0" locked="0" layoutInCell="1" allowOverlap="1">
            <wp:simplePos x="0" y="0"/>
            <wp:positionH relativeFrom="margin">
              <wp:align>left</wp:align>
            </wp:positionH>
            <wp:positionV relativeFrom="paragraph">
              <wp:posOffset>218440</wp:posOffset>
            </wp:positionV>
            <wp:extent cx="2746375" cy="3581400"/>
            <wp:effectExtent l="0" t="0" r="0" b="0"/>
            <wp:wrapTopAndBottom/>
            <wp:docPr id="16" name="Grafik 16" descr="C:\Users\ateuc\AppData\Local\Microsoft\Windows\INetCache\Content.Word\Coderichtlin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teuc\AppData\Local\Microsoft\Windows\INetCache\Content.Word\Coderichtlinie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6375"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11BD5" w:rsidRPr="001D5F9E" w:rsidRDefault="00511BD5" w:rsidP="00436A5E">
      <w:pPr>
        <w:rPr>
          <w:sz w:val="18"/>
        </w:rPr>
      </w:pPr>
      <w:r w:rsidRPr="001D5F9E">
        <w:rPr>
          <w:sz w:val="18"/>
        </w:rPr>
        <w:t>Abbildung 11 Auszug aus den Coderichtlinien</w:t>
      </w:r>
    </w:p>
    <w:p w:rsidR="00511BD5" w:rsidRDefault="00511BD5" w:rsidP="00436A5E"/>
    <w:p w:rsidR="00CF3EA4" w:rsidRDefault="00CF3EA4" w:rsidP="00436A5E">
      <w:r>
        <w:t>Außerdem wurde im gleichen Zyklus Unit Tests anhand des vorhandenen Codes durchgeführt. Diese garantieren für erwartete Ergebnisse. Es werden erwartete, mit resultierenden Ergebnissen vergleichen.</w:t>
      </w:r>
    </w:p>
    <w:p w:rsidR="002232C7" w:rsidRDefault="002232C7" w:rsidP="00EB2869"/>
    <w:p w:rsidR="00EB2869" w:rsidRDefault="00EB2869" w:rsidP="00EB2869">
      <w:pPr>
        <w:pStyle w:val="berschrift1"/>
      </w:pPr>
      <w:bookmarkStart w:id="35" w:name="_Toc518505015"/>
      <w:r>
        <w:t>Risiken und technische Schulden</w:t>
      </w:r>
      <w:bookmarkEnd w:id="35"/>
    </w:p>
    <w:p w:rsidR="00C06294" w:rsidRDefault="00A96322" w:rsidP="00C06294">
      <w:r>
        <w:t>Nachfolgend wurden die Risiken analysiert, welche im Gebrauch der TimeTrackerApp entstehen können. Wie bereits zuvor erwähnt</w:t>
      </w:r>
      <w:r w:rsidR="0096595C">
        <w:t>, wurden der Sicherheitsaspekt der App in diesem Projekt nicht (mehr) realisiert.</w:t>
      </w:r>
    </w:p>
    <w:p w:rsidR="00D501A1" w:rsidRDefault="00D501A1" w:rsidP="00C06294"/>
    <w:p w:rsidR="00D501A1" w:rsidRDefault="004E685A" w:rsidP="0096595C">
      <w:pPr>
        <w:pStyle w:val="berschrift2"/>
      </w:pPr>
      <w:bookmarkStart w:id="36" w:name="_Toc518505016"/>
      <w:r>
        <w:t>Verbindungsaufbau zwischen App und Datenbank</w:t>
      </w:r>
      <w:bookmarkEnd w:id="36"/>
    </w:p>
    <w:p w:rsidR="004E685A" w:rsidRDefault="004E685A" w:rsidP="004E685A">
      <w:r>
        <w:t>Bisher basiert der Verbindungsaufbau zwischen der TimeTrackerApp und der extern gehosteten Datenbank auf einer unverschlüsselten HTTP-Verbindung. Diese Verbindung könnte aufgrund der fehlenden Verschlüsselung abgehört, und Daten mitgelesen werden. Dies könnte durch die Verwendung einer SSL-Verbindung verhindert (erschwert) werden.</w:t>
      </w:r>
    </w:p>
    <w:p w:rsidR="004E685A" w:rsidRDefault="004E685A" w:rsidP="004E685A"/>
    <w:p w:rsidR="004E685A" w:rsidRDefault="004E685A" w:rsidP="004E685A">
      <w:r>
        <w:t>Grundsätzlich bietet die Library „mysql-connector“ (</w:t>
      </w:r>
      <w:r w:rsidRPr="004E685A">
        <w:t>Connector/J</w:t>
      </w:r>
      <w:r>
        <w:t>) die Möglichkeit, diese Verbindung mithilfe von SSL herzustellen.</w:t>
      </w:r>
      <w:r w:rsidR="00C94D1C">
        <w:t xml:space="preserve"> Der Provider, welche die Datenbank zur Verfügung stellt, bietet jedoch offensichtlich noch keine Möglichkeit, eine derartige Verbindung herzustellen, da beim Testen der TimeTrackerApp immer Hinweise auf eine unsichere Verbindung gegeben wurden, und SSL daher nicht verwendet wird.</w:t>
      </w:r>
    </w:p>
    <w:p w:rsidR="004E685A" w:rsidRDefault="004E685A" w:rsidP="004E685A"/>
    <w:p w:rsidR="00C06294" w:rsidRDefault="00C06294" w:rsidP="00C06294">
      <w:pPr>
        <w:pStyle w:val="berschrift1"/>
      </w:pPr>
      <w:bookmarkStart w:id="37" w:name="_Toc518505017"/>
      <w:r>
        <w:lastRenderedPageBreak/>
        <w:t>Glossar</w:t>
      </w:r>
      <w:bookmarkEnd w:id="37"/>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csv</w:t>
            </w:r>
          </w:p>
        </w:tc>
        <w:tc>
          <w:tcPr>
            <w:tcW w:w="4984" w:type="dxa"/>
          </w:tcPr>
          <w:p w:rsidR="007F4CB0" w:rsidRDefault="00EF57C2" w:rsidP="00A64AD3">
            <w:r w:rsidRPr="00EF57C2">
              <w:t>Comma-separated values</w:t>
            </w:r>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5E0BC1">
        <w:tc>
          <w:tcPr>
            <w:tcW w:w="4984" w:type="dxa"/>
          </w:tcPr>
          <w:p w:rsidR="000D5A5E" w:rsidRDefault="000D5A5E" w:rsidP="005E0BC1">
            <w:r>
              <w:t>JSON</w:t>
            </w:r>
          </w:p>
        </w:tc>
        <w:tc>
          <w:tcPr>
            <w:tcW w:w="4984" w:type="dxa"/>
          </w:tcPr>
          <w:p w:rsidR="000D5A5E" w:rsidRDefault="000D5A5E" w:rsidP="005E0BC1">
            <w:r w:rsidRPr="005332FE">
              <w:t>JavaScript Object Notation</w:t>
            </w:r>
            <w:r>
              <w:t xml:space="preserve"> (Dateiformat)</w:t>
            </w:r>
          </w:p>
        </w:tc>
      </w:tr>
      <w:tr w:rsidR="0086199E" w:rsidTr="005E0BC1">
        <w:tc>
          <w:tcPr>
            <w:tcW w:w="4984" w:type="dxa"/>
          </w:tcPr>
          <w:p w:rsidR="0086199E" w:rsidRDefault="0086199E" w:rsidP="005E0BC1">
            <w:r>
              <w:t>http</w:t>
            </w:r>
          </w:p>
        </w:tc>
        <w:tc>
          <w:tcPr>
            <w:tcW w:w="4984" w:type="dxa"/>
          </w:tcPr>
          <w:p w:rsidR="0086199E" w:rsidRPr="005332FE" w:rsidRDefault="0086199E" w:rsidP="005E0BC1">
            <w:r>
              <w:rPr>
                <w:rFonts w:cs="Arial"/>
                <w:color w:val="222222"/>
                <w:shd w:val="clear" w:color="auto" w:fill="FFFFFF"/>
              </w:rPr>
              <w:t>Hypertext Transfer Protocol</w:t>
            </w:r>
            <w:bookmarkStart w:id="38" w:name="_GoBack"/>
            <w:bookmarkEnd w:id="38"/>
          </w:p>
        </w:tc>
      </w:tr>
    </w:tbl>
    <w:p w:rsidR="00991A1C" w:rsidRDefault="00991A1C" w:rsidP="00A64AD3">
      <w:pPr>
        <w:rPr>
          <w:b/>
        </w:rPr>
      </w:pPr>
    </w:p>
    <w:p w:rsidR="002C2494" w:rsidRDefault="002C2494" w:rsidP="002C2494">
      <w:pPr>
        <w:pStyle w:val="berschrift1"/>
      </w:pPr>
      <w:bookmarkStart w:id="39" w:name="_Toc518505018"/>
      <w:r>
        <w:t>Quellenverzeichnis</w:t>
      </w:r>
      <w:bookmarkEnd w:id="39"/>
    </w:p>
    <w:p w:rsidR="002C2494" w:rsidRDefault="002C2494" w:rsidP="002C2494">
      <w:r>
        <w:t>[java.com, 2018]</w:t>
      </w:r>
    </w:p>
    <w:p w:rsidR="002C2494" w:rsidRDefault="004778AE" w:rsidP="002C2494">
      <w:r>
        <w:tab/>
      </w:r>
      <w:r w:rsidR="00FC26EB">
        <w:t>offizielle Webseite</w:t>
      </w:r>
      <w:r>
        <w:t xml:space="preserve"> von Oracle Java; Zugriff: 25.06.2018</w:t>
      </w:r>
    </w:p>
    <w:p w:rsidR="006D2910" w:rsidRDefault="006D2910" w:rsidP="002C2494">
      <w:r>
        <w:tab/>
      </w:r>
      <w:hyperlink r:id="rId24" w:history="1">
        <w:r w:rsidRPr="00480862">
          <w:rPr>
            <w:rStyle w:val="Hyperlink"/>
          </w:rPr>
          <w:t>https://java.com/de/about</w:t>
        </w:r>
      </w:hyperlink>
    </w:p>
    <w:p w:rsidR="004778AE" w:rsidRDefault="004778AE" w:rsidP="002C2494">
      <w:r>
        <w:tab/>
        <w:t xml:space="preserve"> </w:t>
      </w:r>
    </w:p>
    <w:p w:rsidR="00FC26EB" w:rsidRDefault="00FC26EB" w:rsidP="002C2494">
      <w:r>
        <w:t>[mysql.com, 2018]</w:t>
      </w:r>
      <w:r>
        <w:br/>
      </w:r>
      <w:r>
        <w:tab/>
        <w:t>offizielle Webseite von MySQL; Zugriff: 25.06.2018</w:t>
      </w:r>
    </w:p>
    <w:p w:rsidR="00FC26EB" w:rsidRDefault="00FC26EB" w:rsidP="002C2494">
      <w:pPr>
        <w:rPr>
          <w:rStyle w:val="Hyperlink"/>
        </w:rPr>
      </w:pPr>
      <w:r>
        <w:tab/>
      </w:r>
      <w:hyperlink r:id="rId25" w:anchor="de-0-0" w:history="1">
        <w:r w:rsidRPr="006255C0">
          <w:rPr>
            <w:rStyle w:val="Hyperlink"/>
          </w:rPr>
          <w:t>https://www.mysql.com/de/why-mysql/#de-0-0</w:t>
        </w:r>
      </w:hyperlink>
    </w:p>
    <w:p w:rsidR="00DC6EB3" w:rsidRDefault="00DC6EB3"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DC6EB3" w:rsidRDefault="00DC6EB3" w:rsidP="00DC6EB3">
      <w:pPr>
        <w:pStyle w:val="berschrift1"/>
      </w:pPr>
      <w:bookmarkStart w:id="40" w:name="_Toc518505019"/>
      <w:r>
        <w:lastRenderedPageBreak/>
        <w:t>Abbildungsverzeichnis</w:t>
      </w:r>
      <w:bookmarkEnd w:id="40"/>
    </w:p>
    <w:p w:rsidR="0072339E" w:rsidRDefault="0072339E" w:rsidP="00D066EE">
      <w:r>
        <w:t>Seite 8</w:t>
      </w:r>
    </w:p>
    <w:p w:rsidR="0072339E" w:rsidRDefault="0072339E" w:rsidP="00D066EE">
      <w:r w:rsidRPr="0072339E">
        <w:t>Abbildung 1 Technische Schnittstellen des Projekts</w:t>
      </w:r>
    </w:p>
    <w:p w:rsidR="0072339E" w:rsidRDefault="0072339E" w:rsidP="00D066EE"/>
    <w:p w:rsidR="00C06758" w:rsidRDefault="00C06758" w:rsidP="00D066EE">
      <w:r>
        <w:t>Seite 9</w:t>
      </w:r>
    </w:p>
    <w:p w:rsidR="00C06758" w:rsidRDefault="00C06758" w:rsidP="00D066EE">
      <w:r w:rsidRPr="00C06758">
        <w:t>Abbildung 2 Architektur der TimeTrackerApp</w:t>
      </w:r>
    </w:p>
    <w:p w:rsidR="00C06758" w:rsidRDefault="00C06758" w:rsidP="00D066EE"/>
    <w:p w:rsidR="00C06758" w:rsidRDefault="00C06758" w:rsidP="00D066EE">
      <w:r>
        <w:t>Seite 10</w:t>
      </w:r>
    </w:p>
    <w:p w:rsidR="00C06758" w:rsidRDefault="00C06758" w:rsidP="00D066EE">
      <w:r w:rsidRPr="00C06758">
        <w:t>Abbildung 3 Entwurf der TimeTrackerApp</w:t>
      </w:r>
    </w:p>
    <w:p w:rsidR="00C06758" w:rsidRDefault="00C06758" w:rsidP="00D066EE"/>
    <w:p w:rsidR="00C06758" w:rsidRDefault="00C06758" w:rsidP="00D066EE">
      <w:r>
        <w:t>Seite 12</w:t>
      </w:r>
    </w:p>
    <w:p w:rsidR="00C06758" w:rsidRDefault="00C06758" w:rsidP="00D066EE">
      <w:r>
        <w:t>A</w:t>
      </w:r>
      <w:r w:rsidRPr="00C06758">
        <w:t>bbildung 4 Systemzerlegung in Bausteine</w:t>
      </w:r>
    </w:p>
    <w:p w:rsidR="00C06758" w:rsidRDefault="00C06758" w:rsidP="00D066EE"/>
    <w:p w:rsidR="00C04A79" w:rsidRDefault="00C04A79" w:rsidP="00D066EE">
      <w:r>
        <w:t>Seite 13</w:t>
      </w:r>
    </w:p>
    <w:p w:rsidR="00C04A79" w:rsidRDefault="00C04A79" w:rsidP="00D066EE">
      <w:r w:rsidRPr="00C04A79">
        <w:t>Abbildung 5 Ganzheitlicher Überblick des Systems</w:t>
      </w:r>
    </w:p>
    <w:p w:rsidR="00C04A79" w:rsidRDefault="00C04A79" w:rsidP="00D066EE"/>
    <w:p w:rsidR="007642AA" w:rsidRDefault="007642AA" w:rsidP="00D066EE">
      <w:r>
        <w:t>Seite 14</w:t>
      </w:r>
    </w:p>
    <w:p w:rsidR="007642AA" w:rsidRDefault="007642AA" w:rsidP="00D066EE">
      <w:r w:rsidRPr="007642AA">
        <w:t>Abbildung 6 Ebene 1 der Bausteinsicht</w:t>
      </w:r>
    </w:p>
    <w:p w:rsidR="007642AA" w:rsidRDefault="007642AA" w:rsidP="00D066EE"/>
    <w:p w:rsidR="007642AA" w:rsidRDefault="007642AA" w:rsidP="00D066EE">
      <w:r>
        <w:t>Seite 15</w:t>
      </w:r>
    </w:p>
    <w:p w:rsidR="007642AA" w:rsidRDefault="007642AA" w:rsidP="00D066EE">
      <w:r w:rsidRPr="007642AA">
        <w:t>Abbildung 7 Ebene 2 der Bausteinsicht</w:t>
      </w:r>
    </w:p>
    <w:p w:rsidR="007642AA" w:rsidRDefault="007642AA" w:rsidP="00D066EE"/>
    <w:p w:rsidR="00B31EEF" w:rsidRDefault="00B31EEF" w:rsidP="00D066EE">
      <w:r>
        <w:t>Seite 16</w:t>
      </w:r>
    </w:p>
    <w:p w:rsidR="00B31EEF" w:rsidRDefault="00B31EEF" w:rsidP="00D066EE">
      <w:r w:rsidRPr="00B31EEF">
        <w:t>Abbildung 8 Szenario während der Laufzeitsicht</w:t>
      </w:r>
    </w:p>
    <w:p w:rsidR="00B31EEF" w:rsidRDefault="00B31EEF" w:rsidP="00D066EE"/>
    <w:p w:rsidR="004462EB" w:rsidRDefault="004462EB" w:rsidP="00D066EE">
      <w:r>
        <w:t>Seite 17</w:t>
      </w:r>
    </w:p>
    <w:p w:rsidR="004462EB" w:rsidRDefault="004462EB" w:rsidP="00D066EE">
      <w:r w:rsidRPr="004462EB">
        <w:t>Abbildung 9 Verteilung der Infrastruktur</w:t>
      </w:r>
    </w:p>
    <w:p w:rsidR="004462EB" w:rsidRDefault="004462EB" w:rsidP="00D066EE"/>
    <w:p w:rsidR="004462EB" w:rsidRDefault="004462EB" w:rsidP="00D066EE">
      <w:r>
        <w:t>Seite 20</w:t>
      </w:r>
    </w:p>
    <w:p w:rsidR="004462EB" w:rsidRDefault="004462EB" w:rsidP="00D066EE">
      <w:r w:rsidRPr="004462EB">
        <w:t>Abbildung 10 Auszug aus der Checkliste zum Codereview</w:t>
      </w:r>
    </w:p>
    <w:p w:rsidR="004462EB" w:rsidRDefault="004462EB" w:rsidP="00D066EE"/>
    <w:p w:rsidR="00D066EE" w:rsidRDefault="004462EB" w:rsidP="00D066EE">
      <w:r>
        <w:t>Seite 21</w:t>
      </w:r>
    </w:p>
    <w:p w:rsidR="004462EB" w:rsidRPr="00D066EE" w:rsidRDefault="004462EB" w:rsidP="00D066EE">
      <w:r w:rsidRPr="004462EB">
        <w:t>Abbildung 11 Auszug aus den Coderichtlinien</w:t>
      </w:r>
    </w:p>
    <w:p w:rsidR="00FC26EB" w:rsidRPr="002C2494" w:rsidRDefault="00FC26EB" w:rsidP="002C2494"/>
    <w:sectPr w:rsidR="00FC26EB" w:rsidRPr="002C2494" w:rsidSect="008F2EA2">
      <w:headerReference w:type="default" r:id="rId26"/>
      <w:footerReference w:type="default" r:id="rId27"/>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16E7" w:rsidRDefault="007E16E7" w:rsidP="000A78E0">
      <w:pPr>
        <w:spacing w:line="240" w:lineRule="auto"/>
      </w:pPr>
      <w:r>
        <w:separator/>
      </w:r>
    </w:p>
  </w:endnote>
  <w:endnote w:type="continuationSeparator" w:id="0">
    <w:p w:rsidR="007E16E7" w:rsidRDefault="007E16E7"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AA7ECA" w:rsidRPr="00237B77" w:rsidRDefault="00AA7ECA" w:rsidP="00237B77">
                          <w:pPr>
                            <w:spacing w:line="220" w:lineRule="exact"/>
                            <w:rPr>
                              <w:rFonts w:cs="Arial"/>
                              <w:sz w:val="16"/>
                              <w:szCs w:val="16"/>
                            </w:rPr>
                          </w:pPr>
                          <w:r w:rsidRPr="00237B77">
                            <w:rPr>
                              <w:rFonts w:cs="Arial"/>
                              <w:sz w:val="16"/>
                              <w:szCs w:val="16"/>
                            </w:rPr>
                            <w:t>Altenberger Straße 69</w:t>
                          </w:r>
                        </w:p>
                        <w:p w:rsidR="00AA7ECA" w:rsidRPr="00237B77" w:rsidRDefault="00AA7ECA" w:rsidP="00237B77">
                          <w:pPr>
                            <w:spacing w:line="220" w:lineRule="exact"/>
                            <w:rPr>
                              <w:rFonts w:cs="Arial"/>
                              <w:sz w:val="16"/>
                              <w:szCs w:val="16"/>
                            </w:rPr>
                          </w:pPr>
                          <w:r w:rsidRPr="00237B77">
                            <w:rPr>
                              <w:rFonts w:cs="Arial"/>
                              <w:sz w:val="16"/>
                              <w:szCs w:val="16"/>
                            </w:rPr>
                            <w:t>4040 Linz, Österreich</w:t>
                          </w:r>
                        </w:p>
                        <w:p w:rsidR="00AA7ECA" w:rsidRPr="00237B77" w:rsidRDefault="00AA7ECA" w:rsidP="00237B77">
                          <w:pPr>
                            <w:spacing w:line="220" w:lineRule="exact"/>
                            <w:rPr>
                              <w:rFonts w:cs="Arial"/>
                              <w:sz w:val="16"/>
                              <w:szCs w:val="16"/>
                            </w:rPr>
                          </w:pPr>
                          <w:r w:rsidRPr="00237B77">
                            <w:rPr>
                              <w:rFonts w:cs="Arial"/>
                              <w:sz w:val="16"/>
                              <w:szCs w:val="16"/>
                            </w:rPr>
                            <w:t>www.jku.at</w:t>
                          </w:r>
                        </w:p>
                        <w:p w:rsidR="00AA7ECA" w:rsidRPr="00237B77" w:rsidRDefault="00AA7ECA"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AA7ECA" w:rsidRPr="00237B77" w:rsidRDefault="00AA7ECA" w:rsidP="00237B77">
                    <w:pPr>
                      <w:spacing w:line="220" w:lineRule="exact"/>
                      <w:rPr>
                        <w:rFonts w:cs="Arial"/>
                        <w:sz w:val="16"/>
                        <w:szCs w:val="16"/>
                      </w:rPr>
                    </w:pPr>
                    <w:r w:rsidRPr="00237B77">
                      <w:rPr>
                        <w:rFonts w:cs="Arial"/>
                        <w:sz w:val="16"/>
                        <w:szCs w:val="16"/>
                      </w:rPr>
                      <w:t>Altenberger Straße 69</w:t>
                    </w:r>
                  </w:p>
                  <w:p w:rsidR="00AA7ECA" w:rsidRPr="00237B77" w:rsidRDefault="00AA7ECA" w:rsidP="00237B77">
                    <w:pPr>
                      <w:spacing w:line="220" w:lineRule="exact"/>
                      <w:rPr>
                        <w:rFonts w:cs="Arial"/>
                        <w:sz w:val="16"/>
                        <w:szCs w:val="16"/>
                      </w:rPr>
                    </w:pPr>
                    <w:r w:rsidRPr="00237B77">
                      <w:rPr>
                        <w:rFonts w:cs="Arial"/>
                        <w:sz w:val="16"/>
                        <w:szCs w:val="16"/>
                      </w:rPr>
                      <w:t>4040 Linz, Österreich</w:t>
                    </w:r>
                  </w:p>
                  <w:p w:rsidR="00AA7ECA" w:rsidRPr="00237B77" w:rsidRDefault="00AA7ECA" w:rsidP="00237B77">
                    <w:pPr>
                      <w:spacing w:line="220" w:lineRule="exact"/>
                      <w:rPr>
                        <w:rFonts w:cs="Arial"/>
                        <w:sz w:val="16"/>
                        <w:szCs w:val="16"/>
                      </w:rPr>
                    </w:pPr>
                    <w:r w:rsidRPr="00237B77">
                      <w:rPr>
                        <w:rFonts w:cs="Arial"/>
                        <w:sz w:val="16"/>
                        <w:szCs w:val="16"/>
                      </w:rPr>
                      <w:t>www.jku.at</w:t>
                    </w:r>
                  </w:p>
                  <w:p w:rsidR="00AA7ECA" w:rsidRPr="00237B77" w:rsidRDefault="00AA7ECA"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Pr="004746F8" w:rsidRDefault="00AA7ECA"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86199E">
      <w:rPr>
        <w:noProof/>
      </w:rPr>
      <w:t>05. Jul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86199E">
      <w:rPr>
        <w:noProof/>
      </w:rPr>
      <w:t>23</w:t>
    </w:r>
    <w:r w:rsidRPr="004746F8">
      <w:fldChar w:fldCharType="end"/>
    </w:r>
    <w:r w:rsidRPr="004746F8">
      <w:t>/</w:t>
    </w:r>
    <w:r w:rsidR="007E16E7">
      <w:fldChar w:fldCharType="begin"/>
    </w:r>
    <w:r w:rsidR="007E16E7">
      <w:instrText xml:space="preserve"> NUMPAGES   \* MERGEFORMAT </w:instrText>
    </w:r>
    <w:r w:rsidR="007E16E7">
      <w:fldChar w:fldCharType="separate"/>
    </w:r>
    <w:r w:rsidR="0086199E">
      <w:rPr>
        <w:noProof/>
      </w:rPr>
      <w:t>23</w:t>
    </w:r>
    <w:r w:rsidR="007E16E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16E7" w:rsidRDefault="007E16E7" w:rsidP="000A78E0">
      <w:pPr>
        <w:spacing w:line="240" w:lineRule="auto"/>
      </w:pPr>
      <w:r>
        <w:separator/>
      </w:r>
    </w:p>
  </w:footnote>
  <w:footnote w:type="continuationSeparator" w:id="0">
    <w:p w:rsidR="007E16E7" w:rsidRDefault="007E16E7"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EBF55E2"/>
    <w:multiLevelType w:val="hybridMultilevel"/>
    <w:tmpl w:val="C50E3D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0FAF6F43"/>
    <w:multiLevelType w:val="multilevel"/>
    <w:tmpl w:val="977E5672"/>
    <w:numStyleLink w:val="berschriftenJKU"/>
  </w:abstractNum>
  <w:abstractNum w:abstractNumId="15" w15:restartNumberingAfterBreak="0">
    <w:nsid w:val="14A66AFA"/>
    <w:multiLevelType w:val="multilevel"/>
    <w:tmpl w:val="977E5672"/>
    <w:numStyleLink w:val="berschriftenJKU"/>
  </w:abstractNum>
  <w:abstractNum w:abstractNumId="16"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15:restartNumberingAfterBreak="0">
    <w:nsid w:val="19660A71"/>
    <w:multiLevelType w:val="multilevel"/>
    <w:tmpl w:val="0C07001D"/>
    <w:numStyleLink w:val="ListeJKU"/>
  </w:abstractNum>
  <w:abstractNum w:abstractNumId="18"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26A8301A"/>
    <w:multiLevelType w:val="multilevel"/>
    <w:tmpl w:val="0C07001D"/>
    <w:numStyleLink w:val="ListeJKU"/>
  </w:abstractNum>
  <w:abstractNum w:abstractNumId="21" w15:restartNumberingAfterBreak="0">
    <w:nsid w:val="32424BA5"/>
    <w:multiLevelType w:val="multilevel"/>
    <w:tmpl w:val="977E5672"/>
    <w:numStyleLink w:val="berschriftenJKU"/>
  </w:abstractNum>
  <w:abstractNum w:abstractNumId="22"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508B3AD6"/>
    <w:multiLevelType w:val="multilevel"/>
    <w:tmpl w:val="0C07001D"/>
    <w:numStyleLink w:val="ListeJKU"/>
  </w:abstractNum>
  <w:abstractNum w:abstractNumId="27"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54C31605"/>
    <w:multiLevelType w:val="multilevel"/>
    <w:tmpl w:val="977E5672"/>
    <w:numStyleLink w:val="berschriftenJKU"/>
  </w:abstractNum>
  <w:abstractNum w:abstractNumId="29" w15:restartNumberingAfterBreak="0">
    <w:nsid w:val="58CC647B"/>
    <w:multiLevelType w:val="multilevel"/>
    <w:tmpl w:val="977E5672"/>
    <w:numStyleLink w:val="berschriftenJKU"/>
  </w:abstractNum>
  <w:abstractNum w:abstractNumId="3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30C6BC4"/>
    <w:multiLevelType w:val="multilevel"/>
    <w:tmpl w:val="977E5672"/>
    <w:numStyleLink w:val="berschriftenJKU"/>
  </w:abstractNum>
  <w:abstractNum w:abstractNumId="33" w15:restartNumberingAfterBreak="0">
    <w:nsid w:val="73486D13"/>
    <w:multiLevelType w:val="multilevel"/>
    <w:tmpl w:val="977E5672"/>
    <w:numStyleLink w:val="berschriftenJKU"/>
  </w:abstractNum>
  <w:abstractNum w:abstractNumId="34"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7F664D6"/>
    <w:multiLevelType w:val="multilevel"/>
    <w:tmpl w:val="977E5672"/>
    <w:numStyleLink w:val="berschriftenJKU"/>
  </w:abstractNum>
  <w:abstractNum w:abstractNumId="36" w15:restartNumberingAfterBreak="0">
    <w:nsid w:val="7C8131AA"/>
    <w:multiLevelType w:val="hybridMultilevel"/>
    <w:tmpl w:val="9418CE6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34"/>
  </w:num>
  <w:num w:numId="4">
    <w:abstractNumId w:val="22"/>
  </w:num>
  <w:num w:numId="5">
    <w:abstractNumId w:val="11"/>
  </w:num>
  <w:num w:numId="6">
    <w:abstractNumId w:val="20"/>
  </w:num>
  <w:num w:numId="7">
    <w:abstractNumId w:val="17"/>
  </w:num>
  <w:num w:numId="8">
    <w:abstractNumId w:val="26"/>
  </w:num>
  <w:num w:numId="9">
    <w:abstractNumId w:val="23"/>
  </w:num>
  <w:num w:numId="10">
    <w:abstractNumId w:val="35"/>
  </w:num>
  <w:num w:numId="11">
    <w:abstractNumId w:val="21"/>
  </w:num>
  <w:num w:numId="12">
    <w:abstractNumId w:val="32"/>
  </w:num>
  <w:num w:numId="13">
    <w:abstractNumId w:val="28"/>
  </w:num>
  <w:num w:numId="14">
    <w:abstractNumId w:val="12"/>
  </w:num>
  <w:num w:numId="15">
    <w:abstractNumId w:val="33"/>
  </w:num>
  <w:num w:numId="16">
    <w:abstractNumId w:val="14"/>
  </w:num>
  <w:num w:numId="17">
    <w:abstractNumId w:val="15"/>
  </w:num>
  <w:num w:numId="18">
    <w:abstractNumId w:val="29"/>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5"/>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4"/>
  </w:num>
  <w:num w:numId="35">
    <w:abstractNumId w:val="19"/>
  </w:num>
  <w:num w:numId="36">
    <w:abstractNumId w:val="27"/>
  </w:num>
  <w:num w:numId="37">
    <w:abstractNumId w:val="31"/>
  </w:num>
  <w:num w:numId="38">
    <w:abstractNumId w:val="36"/>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1D7E"/>
    <w:rsid w:val="00002F26"/>
    <w:rsid w:val="00006787"/>
    <w:rsid w:val="0001185B"/>
    <w:rsid w:val="000142CC"/>
    <w:rsid w:val="000209C5"/>
    <w:rsid w:val="00023A1C"/>
    <w:rsid w:val="00030BA3"/>
    <w:rsid w:val="0003638D"/>
    <w:rsid w:val="00041A1E"/>
    <w:rsid w:val="00041D2D"/>
    <w:rsid w:val="00044044"/>
    <w:rsid w:val="00051EB1"/>
    <w:rsid w:val="000524BE"/>
    <w:rsid w:val="000537ED"/>
    <w:rsid w:val="00055908"/>
    <w:rsid w:val="00056858"/>
    <w:rsid w:val="00061A5E"/>
    <w:rsid w:val="000654AB"/>
    <w:rsid w:val="00065940"/>
    <w:rsid w:val="00076A3A"/>
    <w:rsid w:val="000809FC"/>
    <w:rsid w:val="00084606"/>
    <w:rsid w:val="00084739"/>
    <w:rsid w:val="0008652A"/>
    <w:rsid w:val="00087088"/>
    <w:rsid w:val="0009340E"/>
    <w:rsid w:val="00093525"/>
    <w:rsid w:val="00094D53"/>
    <w:rsid w:val="0009690C"/>
    <w:rsid w:val="000A027A"/>
    <w:rsid w:val="000A4E30"/>
    <w:rsid w:val="000A5218"/>
    <w:rsid w:val="000A61DB"/>
    <w:rsid w:val="000A78E0"/>
    <w:rsid w:val="000B44FE"/>
    <w:rsid w:val="000C0B44"/>
    <w:rsid w:val="000C166C"/>
    <w:rsid w:val="000C3271"/>
    <w:rsid w:val="000C35CC"/>
    <w:rsid w:val="000C450D"/>
    <w:rsid w:val="000D01F8"/>
    <w:rsid w:val="000D0F0A"/>
    <w:rsid w:val="000D2872"/>
    <w:rsid w:val="000D5A5E"/>
    <w:rsid w:val="000D62F4"/>
    <w:rsid w:val="000D6BE0"/>
    <w:rsid w:val="000E342E"/>
    <w:rsid w:val="000E3506"/>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2BDC"/>
    <w:rsid w:val="00134AF8"/>
    <w:rsid w:val="001350D9"/>
    <w:rsid w:val="001351C3"/>
    <w:rsid w:val="001368DB"/>
    <w:rsid w:val="00143FAD"/>
    <w:rsid w:val="00150293"/>
    <w:rsid w:val="001571D7"/>
    <w:rsid w:val="00160FBA"/>
    <w:rsid w:val="00161840"/>
    <w:rsid w:val="001650E1"/>
    <w:rsid w:val="00172142"/>
    <w:rsid w:val="00172CBC"/>
    <w:rsid w:val="001771C5"/>
    <w:rsid w:val="001776AB"/>
    <w:rsid w:val="0017773D"/>
    <w:rsid w:val="00180296"/>
    <w:rsid w:val="00180C85"/>
    <w:rsid w:val="00187B85"/>
    <w:rsid w:val="00190212"/>
    <w:rsid w:val="001928E9"/>
    <w:rsid w:val="00195A16"/>
    <w:rsid w:val="001964E2"/>
    <w:rsid w:val="001A0B46"/>
    <w:rsid w:val="001A1566"/>
    <w:rsid w:val="001A60F3"/>
    <w:rsid w:val="001B0AAE"/>
    <w:rsid w:val="001B2ABE"/>
    <w:rsid w:val="001B39D2"/>
    <w:rsid w:val="001B673F"/>
    <w:rsid w:val="001C117F"/>
    <w:rsid w:val="001C4652"/>
    <w:rsid w:val="001D120C"/>
    <w:rsid w:val="001D17C0"/>
    <w:rsid w:val="001D5F9E"/>
    <w:rsid w:val="001E5A49"/>
    <w:rsid w:val="001E66D5"/>
    <w:rsid w:val="001E69AF"/>
    <w:rsid w:val="001E6E86"/>
    <w:rsid w:val="001F087D"/>
    <w:rsid w:val="001F1E43"/>
    <w:rsid w:val="001F28A9"/>
    <w:rsid w:val="001F33AB"/>
    <w:rsid w:val="001F49CA"/>
    <w:rsid w:val="001F5E0C"/>
    <w:rsid w:val="002006FC"/>
    <w:rsid w:val="00201E69"/>
    <w:rsid w:val="00204D1C"/>
    <w:rsid w:val="0021010C"/>
    <w:rsid w:val="00214F6C"/>
    <w:rsid w:val="002203CB"/>
    <w:rsid w:val="0022115A"/>
    <w:rsid w:val="00221C1D"/>
    <w:rsid w:val="002232C7"/>
    <w:rsid w:val="00223690"/>
    <w:rsid w:val="00226B03"/>
    <w:rsid w:val="0023212A"/>
    <w:rsid w:val="002360F5"/>
    <w:rsid w:val="0023779B"/>
    <w:rsid w:val="00237B77"/>
    <w:rsid w:val="0024482B"/>
    <w:rsid w:val="00244ADB"/>
    <w:rsid w:val="002508CD"/>
    <w:rsid w:val="002532D0"/>
    <w:rsid w:val="00253902"/>
    <w:rsid w:val="002546A2"/>
    <w:rsid w:val="00260199"/>
    <w:rsid w:val="002705A8"/>
    <w:rsid w:val="00270AEB"/>
    <w:rsid w:val="002744B3"/>
    <w:rsid w:val="00274A30"/>
    <w:rsid w:val="002764AE"/>
    <w:rsid w:val="00280D4F"/>
    <w:rsid w:val="002833FF"/>
    <w:rsid w:val="002845DE"/>
    <w:rsid w:val="00284615"/>
    <w:rsid w:val="0028502E"/>
    <w:rsid w:val="0029034A"/>
    <w:rsid w:val="00291D4A"/>
    <w:rsid w:val="00291EC6"/>
    <w:rsid w:val="0029580C"/>
    <w:rsid w:val="002971C7"/>
    <w:rsid w:val="00297DCB"/>
    <w:rsid w:val="002A0E81"/>
    <w:rsid w:val="002A38CC"/>
    <w:rsid w:val="002A4F00"/>
    <w:rsid w:val="002B36D7"/>
    <w:rsid w:val="002C2494"/>
    <w:rsid w:val="002C692B"/>
    <w:rsid w:val="002D10BB"/>
    <w:rsid w:val="002D2479"/>
    <w:rsid w:val="002E1817"/>
    <w:rsid w:val="002E1CB2"/>
    <w:rsid w:val="002E35BE"/>
    <w:rsid w:val="002F07BA"/>
    <w:rsid w:val="002F1203"/>
    <w:rsid w:val="002F23BB"/>
    <w:rsid w:val="002F4D8C"/>
    <w:rsid w:val="002F5532"/>
    <w:rsid w:val="002F7EB7"/>
    <w:rsid w:val="00303928"/>
    <w:rsid w:val="003061C2"/>
    <w:rsid w:val="0030642D"/>
    <w:rsid w:val="003075F7"/>
    <w:rsid w:val="003106FC"/>
    <w:rsid w:val="00325F13"/>
    <w:rsid w:val="00331E62"/>
    <w:rsid w:val="00336D74"/>
    <w:rsid w:val="00340B93"/>
    <w:rsid w:val="003434AB"/>
    <w:rsid w:val="00343612"/>
    <w:rsid w:val="00345A12"/>
    <w:rsid w:val="00350DA9"/>
    <w:rsid w:val="00354B34"/>
    <w:rsid w:val="003621B1"/>
    <w:rsid w:val="00365EF0"/>
    <w:rsid w:val="003753BC"/>
    <w:rsid w:val="00383B39"/>
    <w:rsid w:val="00386956"/>
    <w:rsid w:val="00387469"/>
    <w:rsid w:val="00395425"/>
    <w:rsid w:val="00395701"/>
    <w:rsid w:val="003C01A0"/>
    <w:rsid w:val="003C6F04"/>
    <w:rsid w:val="003D0D18"/>
    <w:rsid w:val="003D5105"/>
    <w:rsid w:val="003D5C58"/>
    <w:rsid w:val="003D70BC"/>
    <w:rsid w:val="003D7EC7"/>
    <w:rsid w:val="003E09C8"/>
    <w:rsid w:val="003E1D28"/>
    <w:rsid w:val="003E237C"/>
    <w:rsid w:val="003E44C5"/>
    <w:rsid w:val="003E5055"/>
    <w:rsid w:val="003E542E"/>
    <w:rsid w:val="003E62AE"/>
    <w:rsid w:val="003F0A18"/>
    <w:rsid w:val="003F1623"/>
    <w:rsid w:val="003F1A1B"/>
    <w:rsid w:val="003F2748"/>
    <w:rsid w:val="004004EB"/>
    <w:rsid w:val="00400E28"/>
    <w:rsid w:val="004034A9"/>
    <w:rsid w:val="00404D3B"/>
    <w:rsid w:val="00405FCC"/>
    <w:rsid w:val="00407246"/>
    <w:rsid w:val="004077A0"/>
    <w:rsid w:val="00407A63"/>
    <w:rsid w:val="0041304C"/>
    <w:rsid w:val="00416372"/>
    <w:rsid w:val="00416D0F"/>
    <w:rsid w:val="00416D63"/>
    <w:rsid w:val="00420A85"/>
    <w:rsid w:val="00423980"/>
    <w:rsid w:val="00423E25"/>
    <w:rsid w:val="00425E31"/>
    <w:rsid w:val="0042784E"/>
    <w:rsid w:val="00427F33"/>
    <w:rsid w:val="00431A2D"/>
    <w:rsid w:val="004344AA"/>
    <w:rsid w:val="00435574"/>
    <w:rsid w:val="00435FC2"/>
    <w:rsid w:val="00436A5E"/>
    <w:rsid w:val="00436F87"/>
    <w:rsid w:val="00437EEE"/>
    <w:rsid w:val="00440365"/>
    <w:rsid w:val="00441C70"/>
    <w:rsid w:val="00441EDC"/>
    <w:rsid w:val="00444600"/>
    <w:rsid w:val="004462EB"/>
    <w:rsid w:val="00446C89"/>
    <w:rsid w:val="004501D2"/>
    <w:rsid w:val="00453804"/>
    <w:rsid w:val="0046079D"/>
    <w:rsid w:val="0046283F"/>
    <w:rsid w:val="004633A6"/>
    <w:rsid w:val="00463F10"/>
    <w:rsid w:val="00465562"/>
    <w:rsid w:val="004746F8"/>
    <w:rsid w:val="00476919"/>
    <w:rsid w:val="004778AE"/>
    <w:rsid w:val="00480D23"/>
    <w:rsid w:val="00491C0B"/>
    <w:rsid w:val="00492C81"/>
    <w:rsid w:val="00493458"/>
    <w:rsid w:val="00493D25"/>
    <w:rsid w:val="00494952"/>
    <w:rsid w:val="004965F3"/>
    <w:rsid w:val="004A0025"/>
    <w:rsid w:val="004A5B02"/>
    <w:rsid w:val="004B2888"/>
    <w:rsid w:val="004B35F6"/>
    <w:rsid w:val="004B5A02"/>
    <w:rsid w:val="004C039C"/>
    <w:rsid w:val="004C070F"/>
    <w:rsid w:val="004C1D9E"/>
    <w:rsid w:val="004E0E1F"/>
    <w:rsid w:val="004E1554"/>
    <w:rsid w:val="004E2D1F"/>
    <w:rsid w:val="004E685A"/>
    <w:rsid w:val="004E68BB"/>
    <w:rsid w:val="004F05DA"/>
    <w:rsid w:val="004F4412"/>
    <w:rsid w:val="004F5281"/>
    <w:rsid w:val="00503F41"/>
    <w:rsid w:val="00504F4D"/>
    <w:rsid w:val="00505C6D"/>
    <w:rsid w:val="00511BD5"/>
    <w:rsid w:val="00512A4E"/>
    <w:rsid w:val="005139D3"/>
    <w:rsid w:val="00513DF2"/>
    <w:rsid w:val="00520497"/>
    <w:rsid w:val="00524889"/>
    <w:rsid w:val="00524CA5"/>
    <w:rsid w:val="00525ACA"/>
    <w:rsid w:val="00531540"/>
    <w:rsid w:val="005317FA"/>
    <w:rsid w:val="005332FE"/>
    <w:rsid w:val="00535E42"/>
    <w:rsid w:val="005365D6"/>
    <w:rsid w:val="00540790"/>
    <w:rsid w:val="00542909"/>
    <w:rsid w:val="005438A0"/>
    <w:rsid w:val="00544139"/>
    <w:rsid w:val="00547D27"/>
    <w:rsid w:val="00550051"/>
    <w:rsid w:val="00550B07"/>
    <w:rsid w:val="00552B53"/>
    <w:rsid w:val="00552C06"/>
    <w:rsid w:val="005531B8"/>
    <w:rsid w:val="00553D99"/>
    <w:rsid w:val="005600D8"/>
    <w:rsid w:val="00570185"/>
    <w:rsid w:val="005714F1"/>
    <w:rsid w:val="00571608"/>
    <w:rsid w:val="005767A3"/>
    <w:rsid w:val="005774F3"/>
    <w:rsid w:val="00581B69"/>
    <w:rsid w:val="005854F7"/>
    <w:rsid w:val="00586FF1"/>
    <w:rsid w:val="005939F7"/>
    <w:rsid w:val="00597E4E"/>
    <w:rsid w:val="005A0271"/>
    <w:rsid w:val="005A05BC"/>
    <w:rsid w:val="005A2D2F"/>
    <w:rsid w:val="005A6523"/>
    <w:rsid w:val="005A66A2"/>
    <w:rsid w:val="005A7BA3"/>
    <w:rsid w:val="005B3207"/>
    <w:rsid w:val="005B5793"/>
    <w:rsid w:val="005B5973"/>
    <w:rsid w:val="005B7E2D"/>
    <w:rsid w:val="005C0082"/>
    <w:rsid w:val="005C2B4D"/>
    <w:rsid w:val="005C7250"/>
    <w:rsid w:val="005D0534"/>
    <w:rsid w:val="005D0E09"/>
    <w:rsid w:val="005D1006"/>
    <w:rsid w:val="005D271E"/>
    <w:rsid w:val="005D4D60"/>
    <w:rsid w:val="005D57FC"/>
    <w:rsid w:val="005E0859"/>
    <w:rsid w:val="005E0BC1"/>
    <w:rsid w:val="005E569D"/>
    <w:rsid w:val="005E7E16"/>
    <w:rsid w:val="005F037D"/>
    <w:rsid w:val="005F5014"/>
    <w:rsid w:val="005F6220"/>
    <w:rsid w:val="005F650E"/>
    <w:rsid w:val="005F6C1E"/>
    <w:rsid w:val="00605C14"/>
    <w:rsid w:val="00611AC5"/>
    <w:rsid w:val="0061571E"/>
    <w:rsid w:val="006176FA"/>
    <w:rsid w:val="00620027"/>
    <w:rsid w:val="00626156"/>
    <w:rsid w:val="00630C63"/>
    <w:rsid w:val="00635CCB"/>
    <w:rsid w:val="00636181"/>
    <w:rsid w:val="00640285"/>
    <w:rsid w:val="00641B2A"/>
    <w:rsid w:val="00654B17"/>
    <w:rsid w:val="00655460"/>
    <w:rsid w:val="00655F0C"/>
    <w:rsid w:val="00660630"/>
    <w:rsid w:val="00665308"/>
    <w:rsid w:val="00667094"/>
    <w:rsid w:val="00670717"/>
    <w:rsid w:val="006810A8"/>
    <w:rsid w:val="0068604A"/>
    <w:rsid w:val="00687462"/>
    <w:rsid w:val="00690432"/>
    <w:rsid w:val="006969EF"/>
    <w:rsid w:val="00696D62"/>
    <w:rsid w:val="0069741F"/>
    <w:rsid w:val="006A37D2"/>
    <w:rsid w:val="006A514D"/>
    <w:rsid w:val="006B3492"/>
    <w:rsid w:val="006B356E"/>
    <w:rsid w:val="006B481D"/>
    <w:rsid w:val="006B5BFB"/>
    <w:rsid w:val="006C104D"/>
    <w:rsid w:val="006C111C"/>
    <w:rsid w:val="006D2227"/>
    <w:rsid w:val="006D2910"/>
    <w:rsid w:val="006D549D"/>
    <w:rsid w:val="006D63A0"/>
    <w:rsid w:val="006D7A8E"/>
    <w:rsid w:val="006D7AE8"/>
    <w:rsid w:val="006E4F67"/>
    <w:rsid w:val="006E56C6"/>
    <w:rsid w:val="006E6030"/>
    <w:rsid w:val="006F5311"/>
    <w:rsid w:val="006F56B8"/>
    <w:rsid w:val="0070220C"/>
    <w:rsid w:val="007055AF"/>
    <w:rsid w:val="00711409"/>
    <w:rsid w:val="00714562"/>
    <w:rsid w:val="00722CA3"/>
    <w:rsid w:val="00722F2E"/>
    <w:rsid w:val="0072339E"/>
    <w:rsid w:val="007261A9"/>
    <w:rsid w:val="00727073"/>
    <w:rsid w:val="00730A9D"/>
    <w:rsid w:val="00731E1A"/>
    <w:rsid w:val="0073246F"/>
    <w:rsid w:val="00735379"/>
    <w:rsid w:val="00736F3E"/>
    <w:rsid w:val="0073710F"/>
    <w:rsid w:val="007419B0"/>
    <w:rsid w:val="00743AB2"/>
    <w:rsid w:val="00745BC6"/>
    <w:rsid w:val="00746733"/>
    <w:rsid w:val="00754247"/>
    <w:rsid w:val="0075561D"/>
    <w:rsid w:val="00760B06"/>
    <w:rsid w:val="007613D3"/>
    <w:rsid w:val="007642AA"/>
    <w:rsid w:val="007662E2"/>
    <w:rsid w:val="00767330"/>
    <w:rsid w:val="007752E9"/>
    <w:rsid w:val="00775514"/>
    <w:rsid w:val="00777310"/>
    <w:rsid w:val="00777598"/>
    <w:rsid w:val="00777AFD"/>
    <w:rsid w:val="00781EF4"/>
    <w:rsid w:val="0078482C"/>
    <w:rsid w:val="00791F69"/>
    <w:rsid w:val="007933FE"/>
    <w:rsid w:val="007966CD"/>
    <w:rsid w:val="007A70FB"/>
    <w:rsid w:val="007A740A"/>
    <w:rsid w:val="007B0095"/>
    <w:rsid w:val="007B1304"/>
    <w:rsid w:val="007B2F70"/>
    <w:rsid w:val="007B3391"/>
    <w:rsid w:val="007B3AAD"/>
    <w:rsid w:val="007C61DE"/>
    <w:rsid w:val="007C7EAA"/>
    <w:rsid w:val="007C7EB5"/>
    <w:rsid w:val="007D5F2B"/>
    <w:rsid w:val="007D65DB"/>
    <w:rsid w:val="007D71F6"/>
    <w:rsid w:val="007E16E7"/>
    <w:rsid w:val="007E3D82"/>
    <w:rsid w:val="007E5C99"/>
    <w:rsid w:val="007E769E"/>
    <w:rsid w:val="007F20A0"/>
    <w:rsid w:val="007F47D9"/>
    <w:rsid w:val="007F4CB0"/>
    <w:rsid w:val="007F6BDF"/>
    <w:rsid w:val="00806CFC"/>
    <w:rsid w:val="008105C4"/>
    <w:rsid w:val="00812B40"/>
    <w:rsid w:val="0081340B"/>
    <w:rsid w:val="008215DD"/>
    <w:rsid w:val="008223B4"/>
    <w:rsid w:val="008318F6"/>
    <w:rsid w:val="00845559"/>
    <w:rsid w:val="008516D4"/>
    <w:rsid w:val="008518AD"/>
    <w:rsid w:val="0085223B"/>
    <w:rsid w:val="00852666"/>
    <w:rsid w:val="008551B8"/>
    <w:rsid w:val="0085718A"/>
    <w:rsid w:val="0086199E"/>
    <w:rsid w:val="008623C7"/>
    <w:rsid w:val="00864E6E"/>
    <w:rsid w:val="0086614B"/>
    <w:rsid w:val="00871907"/>
    <w:rsid w:val="008730D8"/>
    <w:rsid w:val="00873A9A"/>
    <w:rsid w:val="0088750C"/>
    <w:rsid w:val="008916F8"/>
    <w:rsid w:val="00892A43"/>
    <w:rsid w:val="00895A48"/>
    <w:rsid w:val="008A32F6"/>
    <w:rsid w:val="008A5A6E"/>
    <w:rsid w:val="008A6F8D"/>
    <w:rsid w:val="008B01A8"/>
    <w:rsid w:val="008B1128"/>
    <w:rsid w:val="008B2A53"/>
    <w:rsid w:val="008C04F6"/>
    <w:rsid w:val="008C3A8B"/>
    <w:rsid w:val="008C6C3A"/>
    <w:rsid w:val="008C7133"/>
    <w:rsid w:val="008D1A23"/>
    <w:rsid w:val="008D56CD"/>
    <w:rsid w:val="008D6E2E"/>
    <w:rsid w:val="008E2B2B"/>
    <w:rsid w:val="008E2E9E"/>
    <w:rsid w:val="008E5159"/>
    <w:rsid w:val="008E5F3F"/>
    <w:rsid w:val="008E769E"/>
    <w:rsid w:val="008E7CFD"/>
    <w:rsid w:val="008F2EA2"/>
    <w:rsid w:val="008F5F78"/>
    <w:rsid w:val="008F7DCE"/>
    <w:rsid w:val="009027AC"/>
    <w:rsid w:val="00902BB9"/>
    <w:rsid w:val="00905AFF"/>
    <w:rsid w:val="00920112"/>
    <w:rsid w:val="00922896"/>
    <w:rsid w:val="009233C6"/>
    <w:rsid w:val="009274E8"/>
    <w:rsid w:val="00935572"/>
    <w:rsid w:val="0094195D"/>
    <w:rsid w:val="00943265"/>
    <w:rsid w:val="00944B40"/>
    <w:rsid w:val="00945242"/>
    <w:rsid w:val="00946CE4"/>
    <w:rsid w:val="0095058E"/>
    <w:rsid w:val="009551CB"/>
    <w:rsid w:val="0095612E"/>
    <w:rsid w:val="00956B98"/>
    <w:rsid w:val="009601EB"/>
    <w:rsid w:val="00961BC5"/>
    <w:rsid w:val="00962CB9"/>
    <w:rsid w:val="0096595C"/>
    <w:rsid w:val="009665B6"/>
    <w:rsid w:val="00966FA5"/>
    <w:rsid w:val="00967B40"/>
    <w:rsid w:val="00970F7C"/>
    <w:rsid w:val="00971890"/>
    <w:rsid w:val="00971B7C"/>
    <w:rsid w:val="00973620"/>
    <w:rsid w:val="00975849"/>
    <w:rsid w:val="00976136"/>
    <w:rsid w:val="00982DF7"/>
    <w:rsid w:val="00983255"/>
    <w:rsid w:val="00983A2C"/>
    <w:rsid w:val="009840CC"/>
    <w:rsid w:val="00986A6D"/>
    <w:rsid w:val="00991A1C"/>
    <w:rsid w:val="00991F93"/>
    <w:rsid w:val="00992451"/>
    <w:rsid w:val="0099458D"/>
    <w:rsid w:val="00996884"/>
    <w:rsid w:val="009A65C5"/>
    <w:rsid w:val="009B07E4"/>
    <w:rsid w:val="009B0E9F"/>
    <w:rsid w:val="009B10EA"/>
    <w:rsid w:val="009B70C0"/>
    <w:rsid w:val="009C2B88"/>
    <w:rsid w:val="009C2DD7"/>
    <w:rsid w:val="009C764C"/>
    <w:rsid w:val="009C7F93"/>
    <w:rsid w:val="009D13B4"/>
    <w:rsid w:val="009D3BCE"/>
    <w:rsid w:val="009D692A"/>
    <w:rsid w:val="009D7375"/>
    <w:rsid w:val="009D75B2"/>
    <w:rsid w:val="009E3655"/>
    <w:rsid w:val="009F0232"/>
    <w:rsid w:val="00A00675"/>
    <w:rsid w:val="00A007A4"/>
    <w:rsid w:val="00A01675"/>
    <w:rsid w:val="00A0405F"/>
    <w:rsid w:val="00A10344"/>
    <w:rsid w:val="00A10EF1"/>
    <w:rsid w:val="00A110A1"/>
    <w:rsid w:val="00A1261D"/>
    <w:rsid w:val="00A234F5"/>
    <w:rsid w:val="00A23F53"/>
    <w:rsid w:val="00A24163"/>
    <w:rsid w:val="00A278A6"/>
    <w:rsid w:val="00A32FE7"/>
    <w:rsid w:val="00A34F8E"/>
    <w:rsid w:val="00A3573C"/>
    <w:rsid w:val="00A4618D"/>
    <w:rsid w:val="00A50F88"/>
    <w:rsid w:val="00A5314C"/>
    <w:rsid w:val="00A53D68"/>
    <w:rsid w:val="00A54049"/>
    <w:rsid w:val="00A57D38"/>
    <w:rsid w:val="00A6291E"/>
    <w:rsid w:val="00A64AD3"/>
    <w:rsid w:val="00A7095C"/>
    <w:rsid w:val="00A72C80"/>
    <w:rsid w:val="00A73EB2"/>
    <w:rsid w:val="00A82D5B"/>
    <w:rsid w:val="00A845ED"/>
    <w:rsid w:val="00A86455"/>
    <w:rsid w:val="00A906E7"/>
    <w:rsid w:val="00A93CE1"/>
    <w:rsid w:val="00A94104"/>
    <w:rsid w:val="00A96322"/>
    <w:rsid w:val="00AA0715"/>
    <w:rsid w:val="00AA08D1"/>
    <w:rsid w:val="00AA09F1"/>
    <w:rsid w:val="00AA7A31"/>
    <w:rsid w:val="00AA7ECA"/>
    <w:rsid w:val="00AB57D7"/>
    <w:rsid w:val="00AB786E"/>
    <w:rsid w:val="00AC4924"/>
    <w:rsid w:val="00AD3E89"/>
    <w:rsid w:val="00AD421C"/>
    <w:rsid w:val="00AD7F7D"/>
    <w:rsid w:val="00AE0133"/>
    <w:rsid w:val="00AE20A8"/>
    <w:rsid w:val="00AE34C0"/>
    <w:rsid w:val="00AF080B"/>
    <w:rsid w:val="00AF38FD"/>
    <w:rsid w:val="00AF482E"/>
    <w:rsid w:val="00AF6889"/>
    <w:rsid w:val="00B017AD"/>
    <w:rsid w:val="00B06767"/>
    <w:rsid w:val="00B12DE1"/>
    <w:rsid w:val="00B23973"/>
    <w:rsid w:val="00B23DEE"/>
    <w:rsid w:val="00B25EBE"/>
    <w:rsid w:val="00B31EEF"/>
    <w:rsid w:val="00B347A1"/>
    <w:rsid w:val="00B42033"/>
    <w:rsid w:val="00B4447F"/>
    <w:rsid w:val="00B4787B"/>
    <w:rsid w:val="00B5089C"/>
    <w:rsid w:val="00B5110C"/>
    <w:rsid w:val="00B56CA1"/>
    <w:rsid w:val="00B57A60"/>
    <w:rsid w:val="00B57F6E"/>
    <w:rsid w:val="00B614EA"/>
    <w:rsid w:val="00B63D82"/>
    <w:rsid w:val="00B66388"/>
    <w:rsid w:val="00B715B4"/>
    <w:rsid w:val="00B72302"/>
    <w:rsid w:val="00B723D1"/>
    <w:rsid w:val="00B739E2"/>
    <w:rsid w:val="00B7412A"/>
    <w:rsid w:val="00B76E56"/>
    <w:rsid w:val="00B7722C"/>
    <w:rsid w:val="00B777CD"/>
    <w:rsid w:val="00B80738"/>
    <w:rsid w:val="00B8532C"/>
    <w:rsid w:val="00B86EDE"/>
    <w:rsid w:val="00B930A4"/>
    <w:rsid w:val="00B9357E"/>
    <w:rsid w:val="00BB0ACF"/>
    <w:rsid w:val="00BB1293"/>
    <w:rsid w:val="00BB2BF8"/>
    <w:rsid w:val="00BB4241"/>
    <w:rsid w:val="00BB5006"/>
    <w:rsid w:val="00BB772D"/>
    <w:rsid w:val="00BC04CB"/>
    <w:rsid w:val="00BD1EC4"/>
    <w:rsid w:val="00BD398D"/>
    <w:rsid w:val="00BD6AD4"/>
    <w:rsid w:val="00BE67C4"/>
    <w:rsid w:val="00BF04CB"/>
    <w:rsid w:val="00BF2943"/>
    <w:rsid w:val="00BF36C8"/>
    <w:rsid w:val="00BF3F45"/>
    <w:rsid w:val="00BF4A32"/>
    <w:rsid w:val="00BF4B31"/>
    <w:rsid w:val="00BF5A40"/>
    <w:rsid w:val="00BF75DB"/>
    <w:rsid w:val="00C04A79"/>
    <w:rsid w:val="00C06294"/>
    <w:rsid w:val="00C06758"/>
    <w:rsid w:val="00C10085"/>
    <w:rsid w:val="00C202A7"/>
    <w:rsid w:val="00C24FEB"/>
    <w:rsid w:val="00C25141"/>
    <w:rsid w:val="00C25E60"/>
    <w:rsid w:val="00C261B1"/>
    <w:rsid w:val="00C3011C"/>
    <w:rsid w:val="00C31DD7"/>
    <w:rsid w:val="00C33223"/>
    <w:rsid w:val="00C342C2"/>
    <w:rsid w:val="00C35ECA"/>
    <w:rsid w:val="00C364AA"/>
    <w:rsid w:val="00C367BB"/>
    <w:rsid w:val="00C40003"/>
    <w:rsid w:val="00C440C4"/>
    <w:rsid w:val="00C4579C"/>
    <w:rsid w:val="00C46674"/>
    <w:rsid w:val="00C5029F"/>
    <w:rsid w:val="00C638DB"/>
    <w:rsid w:val="00C6523D"/>
    <w:rsid w:val="00C66EF5"/>
    <w:rsid w:val="00C671E0"/>
    <w:rsid w:val="00C73CC5"/>
    <w:rsid w:val="00C76875"/>
    <w:rsid w:val="00C835F1"/>
    <w:rsid w:val="00C8372B"/>
    <w:rsid w:val="00C862ED"/>
    <w:rsid w:val="00C94D1C"/>
    <w:rsid w:val="00C96811"/>
    <w:rsid w:val="00CA07FE"/>
    <w:rsid w:val="00CA3256"/>
    <w:rsid w:val="00CB0D9D"/>
    <w:rsid w:val="00CB2BA6"/>
    <w:rsid w:val="00CB3181"/>
    <w:rsid w:val="00CC57D5"/>
    <w:rsid w:val="00CC5BE2"/>
    <w:rsid w:val="00CC675D"/>
    <w:rsid w:val="00CD2D98"/>
    <w:rsid w:val="00CD3446"/>
    <w:rsid w:val="00CD3BC3"/>
    <w:rsid w:val="00CD4AF9"/>
    <w:rsid w:val="00CD665A"/>
    <w:rsid w:val="00CD7CB1"/>
    <w:rsid w:val="00CE117D"/>
    <w:rsid w:val="00CE19CB"/>
    <w:rsid w:val="00CE4C32"/>
    <w:rsid w:val="00CE534A"/>
    <w:rsid w:val="00CE5A5A"/>
    <w:rsid w:val="00CF14BB"/>
    <w:rsid w:val="00CF3EA4"/>
    <w:rsid w:val="00CF4620"/>
    <w:rsid w:val="00CF6D3A"/>
    <w:rsid w:val="00D01B13"/>
    <w:rsid w:val="00D02BCF"/>
    <w:rsid w:val="00D0473B"/>
    <w:rsid w:val="00D066EE"/>
    <w:rsid w:val="00D10F01"/>
    <w:rsid w:val="00D15C94"/>
    <w:rsid w:val="00D224A0"/>
    <w:rsid w:val="00D27129"/>
    <w:rsid w:val="00D305E0"/>
    <w:rsid w:val="00D34C1E"/>
    <w:rsid w:val="00D4252F"/>
    <w:rsid w:val="00D42688"/>
    <w:rsid w:val="00D42B87"/>
    <w:rsid w:val="00D43F4C"/>
    <w:rsid w:val="00D501A1"/>
    <w:rsid w:val="00D53140"/>
    <w:rsid w:val="00D54538"/>
    <w:rsid w:val="00D6017C"/>
    <w:rsid w:val="00D613F9"/>
    <w:rsid w:val="00D667EC"/>
    <w:rsid w:val="00D7485A"/>
    <w:rsid w:val="00D75860"/>
    <w:rsid w:val="00D83D7A"/>
    <w:rsid w:val="00D86905"/>
    <w:rsid w:val="00D87233"/>
    <w:rsid w:val="00D90B5C"/>
    <w:rsid w:val="00D93D5E"/>
    <w:rsid w:val="00D94DF3"/>
    <w:rsid w:val="00DA1991"/>
    <w:rsid w:val="00DA586E"/>
    <w:rsid w:val="00DA7A6A"/>
    <w:rsid w:val="00DB0AE1"/>
    <w:rsid w:val="00DB6913"/>
    <w:rsid w:val="00DC1917"/>
    <w:rsid w:val="00DC1D85"/>
    <w:rsid w:val="00DC6EB3"/>
    <w:rsid w:val="00DD0E55"/>
    <w:rsid w:val="00DD423D"/>
    <w:rsid w:val="00DD43C7"/>
    <w:rsid w:val="00DD4717"/>
    <w:rsid w:val="00DD5020"/>
    <w:rsid w:val="00DE23F9"/>
    <w:rsid w:val="00DE4488"/>
    <w:rsid w:val="00DE4928"/>
    <w:rsid w:val="00DF199F"/>
    <w:rsid w:val="00DF2184"/>
    <w:rsid w:val="00DF476D"/>
    <w:rsid w:val="00DF4CC2"/>
    <w:rsid w:val="00DF5147"/>
    <w:rsid w:val="00DF5EAB"/>
    <w:rsid w:val="00E01F5B"/>
    <w:rsid w:val="00E02A3C"/>
    <w:rsid w:val="00E03D54"/>
    <w:rsid w:val="00E03F92"/>
    <w:rsid w:val="00E07069"/>
    <w:rsid w:val="00E122D4"/>
    <w:rsid w:val="00E132CA"/>
    <w:rsid w:val="00E221B8"/>
    <w:rsid w:val="00E232BA"/>
    <w:rsid w:val="00E24EF7"/>
    <w:rsid w:val="00E2602F"/>
    <w:rsid w:val="00E26E7C"/>
    <w:rsid w:val="00E312BB"/>
    <w:rsid w:val="00E334ED"/>
    <w:rsid w:val="00E36A18"/>
    <w:rsid w:val="00E375C2"/>
    <w:rsid w:val="00E42F2A"/>
    <w:rsid w:val="00E436F8"/>
    <w:rsid w:val="00E51424"/>
    <w:rsid w:val="00E545CF"/>
    <w:rsid w:val="00E54D65"/>
    <w:rsid w:val="00E56887"/>
    <w:rsid w:val="00E732DE"/>
    <w:rsid w:val="00E742ED"/>
    <w:rsid w:val="00E77FA5"/>
    <w:rsid w:val="00E867C0"/>
    <w:rsid w:val="00E9169A"/>
    <w:rsid w:val="00E9191B"/>
    <w:rsid w:val="00E93DBB"/>
    <w:rsid w:val="00E96DBE"/>
    <w:rsid w:val="00E9754F"/>
    <w:rsid w:val="00EA0032"/>
    <w:rsid w:val="00EB0D5E"/>
    <w:rsid w:val="00EB2869"/>
    <w:rsid w:val="00EC4096"/>
    <w:rsid w:val="00EC444F"/>
    <w:rsid w:val="00ED035D"/>
    <w:rsid w:val="00ED09ED"/>
    <w:rsid w:val="00ED1A64"/>
    <w:rsid w:val="00ED617C"/>
    <w:rsid w:val="00ED785A"/>
    <w:rsid w:val="00ED7B7D"/>
    <w:rsid w:val="00EE080B"/>
    <w:rsid w:val="00EE1812"/>
    <w:rsid w:val="00EE4CEE"/>
    <w:rsid w:val="00EF57C2"/>
    <w:rsid w:val="00EF6063"/>
    <w:rsid w:val="00F02810"/>
    <w:rsid w:val="00F04562"/>
    <w:rsid w:val="00F069AA"/>
    <w:rsid w:val="00F1323E"/>
    <w:rsid w:val="00F16B20"/>
    <w:rsid w:val="00F16D7E"/>
    <w:rsid w:val="00F20316"/>
    <w:rsid w:val="00F236B4"/>
    <w:rsid w:val="00F24FFE"/>
    <w:rsid w:val="00F2518F"/>
    <w:rsid w:val="00F262B0"/>
    <w:rsid w:val="00F3344C"/>
    <w:rsid w:val="00F35E02"/>
    <w:rsid w:val="00F4045C"/>
    <w:rsid w:val="00F43F8F"/>
    <w:rsid w:val="00F4426D"/>
    <w:rsid w:val="00F45031"/>
    <w:rsid w:val="00F4637D"/>
    <w:rsid w:val="00F53843"/>
    <w:rsid w:val="00F53FAB"/>
    <w:rsid w:val="00F5593C"/>
    <w:rsid w:val="00F56960"/>
    <w:rsid w:val="00F5703B"/>
    <w:rsid w:val="00F570B5"/>
    <w:rsid w:val="00F6092E"/>
    <w:rsid w:val="00F60FE2"/>
    <w:rsid w:val="00F619F5"/>
    <w:rsid w:val="00F63BA7"/>
    <w:rsid w:val="00F65FA2"/>
    <w:rsid w:val="00F77327"/>
    <w:rsid w:val="00F825B3"/>
    <w:rsid w:val="00F8701B"/>
    <w:rsid w:val="00F87FE5"/>
    <w:rsid w:val="00F93E08"/>
    <w:rsid w:val="00F96AC3"/>
    <w:rsid w:val="00FA56CC"/>
    <w:rsid w:val="00FB0B03"/>
    <w:rsid w:val="00FB3A36"/>
    <w:rsid w:val="00FB3BE8"/>
    <w:rsid w:val="00FB434E"/>
    <w:rsid w:val="00FC1173"/>
    <w:rsid w:val="00FC26EB"/>
    <w:rsid w:val="00FC3C5E"/>
    <w:rsid w:val="00FD1D7B"/>
    <w:rsid w:val="00FD5E3D"/>
    <w:rsid w:val="00FD63CC"/>
    <w:rsid w:val="00FD7A5D"/>
    <w:rsid w:val="00FE0091"/>
    <w:rsid w:val="00FE2BC2"/>
    <w:rsid w:val="00FE2D18"/>
    <w:rsid w:val="00FE462B"/>
    <w:rsid w:val="00FE5E6C"/>
    <w:rsid w:val="00FF0F20"/>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81AE3"/>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80384159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image" Target="media/image8.png"/><Relationship Id="rId25" Type="http://schemas.openxmlformats.org/officeDocument/2006/relationships/hyperlink" Target="https://www.mysql.com/de/why-mysq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java.com/de/abou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0B66E6"/>
    <w:rsid w:val="002C6850"/>
    <w:rsid w:val="003618EA"/>
    <w:rsid w:val="003928B4"/>
    <w:rsid w:val="004E5ED4"/>
    <w:rsid w:val="005D372A"/>
    <w:rsid w:val="00674F07"/>
    <w:rsid w:val="007D03AA"/>
    <w:rsid w:val="009D79C1"/>
    <w:rsid w:val="00A10685"/>
    <w:rsid w:val="00A25623"/>
    <w:rsid w:val="00A379C2"/>
    <w:rsid w:val="00AD6033"/>
    <w:rsid w:val="00B379DC"/>
    <w:rsid w:val="00B57613"/>
    <w:rsid w:val="00B7680A"/>
    <w:rsid w:val="00BA7650"/>
    <w:rsid w:val="00C12552"/>
    <w:rsid w:val="00C84C2C"/>
    <w:rsid w:val="00D32BF7"/>
    <w:rsid w:val="00DB20AE"/>
    <w:rsid w:val="00F92E18"/>
    <w:rsid w:val="00FD1FD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5BC3E4A5-454E-4C32-A21C-756EDE21A077}">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23</Pages>
  <Words>3971</Words>
  <Characters>25022</Characters>
  <Application>Microsoft Office Word</Application>
  <DocSecurity>0</DocSecurity>
  <Lines>208</Lines>
  <Paragraphs>57</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2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480</cp:revision>
  <cp:lastPrinted>2018-03-20T20:33:00Z</cp:lastPrinted>
  <dcterms:created xsi:type="dcterms:W3CDTF">2018-03-19T19:11:00Z</dcterms:created>
  <dcterms:modified xsi:type="dcterms:W3CDTF">2018-07-05T07:44:00Z</dcterms:modified>
</cp:coreProperties>
</file>